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30AC7A" w14:textId="431B5FC1" w:rsidR="00C82CCD" w:rsidRDefault="00C82CCD" w:rsidP="001A5484">
      <w:pPr>
        <w:pStyle w:val="Ingetavstnd"/>
        <w:rPr>
          <w:rFonts w:ascii="Garamond" w:hAnsi="Garamond" w:cs="Times New Roman"/>
        </w:rPr>
      </w:pPr>
      <w:r>
        <w:rPr>
          <w:rFonts w:ascii="Garamond" w:hAnsi="Garamond" w:cs="Times New Roman"/>
        </w:rPr>
        <w:t>ToDo</w:t>
      </w:r>
    </w:p>
    <w:p w14:paraId="15B0CEBC" w14:textId="237FCA61" w:rsidR="00392C38" w:rsidRDefault="00C82CCD" w:rsidP="001E00D1">
      <w:pPr>
        <w:pStyle w:val="Ingetavstnd"/>
        <w:numPr>
          <w:ilvl w:val="0"/>
          <w:numId w:val="18"/>
        </w:numPr>
        <w:rPr>
          <w:rFonts w:ascii="Garamond" w:hAnsi="Garamond" w:cs="Times New Roman"/>
        </w:rPr>
      </w:pPr>
      <w:r>
        <w:rPr>
          <w:rFonts w:ascii="Garamond" w:hAnsi="Garamond" w:cs="Times New Roman"/>
        </w:rPr>
        <w:t>Kavlanda</w:t>
      </w:r>
    </w:p>
    <w:p w14:paraId="6F840D58" w14:textId="77777777" w:rsidR="00AA5BF6" w:rsidRPr="00EC6DA4" w:rsidRDefault="00AA5BF6" w:rsidP="00AA5BF6">
      <w:pPr>
        <w:pStyle w:val="Ingetavstnd"/>
        <w:numPr>
          <w:ilvl w:val="0"/>
          <w:numId w:val="18"/>
        </w:numPr>
        <w:rPr>
          <w:rFonts w:ascii="Garamond" w:hAnsi="Garamond" w:cs="Times New Roman"/>
        </w:rPr>
      </w:pPr>
      <w:r w:rsidRPr="00EC6DA4">
        <w:rPr>
          <w:rFonts w:ascii="Garamond" w:hAnsi="Garamond" w:cs="Times New Roman"/>
        </w:rPr>
        <w:t>Bilprovning</w:t>
      </w:r>
    </w:p>
    <w:p w14:paraId="7883AE98" w14:textId="726D06BE" w:rsidR="001E00D1" w:rsidRDefault="001E00D1" w:rsidP="001E00D1">
      <w:pPr>
        <w:pStyle w:val="Ingetavstnd"/>
        <w:numPr>
          <w:ilvl w:val="0"/>
          <w:numId w:val="18"/>
        </w:numPr>
        <w:rPr>
          <w:rFonts w:ascii="Garamond" w:hAnsi="Garamond" w:cs="Times New Roman"/>
        </w:rPr>
      </w:pPr>
      <w:r>
        <w:rPr>
          <w:rFonts w:ascii="Garamond" w:hAnsi="Garamond" w:cs="Times New Roman"/>
        </w:rPr>
        <w:t>Fjällvandring</w:t>
      </w:r>
    </w:p>
    <w:p w14:paraId="7B6DED5C" w14:textId="764DA91D" w:rsidR="001E00D1" w:rsidRDefault="001E00D1" w:rsidP="001E00D1">
      <w:pPr>
        <w:pStyle w:val="Ingetavstnd"/>
        <w:numPr>
          <w:ilvl w:val="1"/>
          <w:numId w:val="18"/>
        </w:numPr>
        <w:rPr>
          <w:rFonts w:ascii="Garamond" w:hAnsi="Garamond" w:cs="Times New Roman"/>
        </w:rPr>
      </w:pPr>
      <w:r>
        <w:rPr>
          <w:rFonts w:ascii="Garamond" w:hAnsi="Garamond" w:cs="Times New Roman"/>
        </w:rPr>
        <w:t>Färdplan</w:t>
      </w:r>
    </w:p>
    <w:p w14:paraId="1C5DB38D" w14:textId="7CB023E6" w:rsidR="002F7E9C" w:rsidRDefault="002F7E9C" w:rsidP="001E00D1">
      <w:pPr>
        <w:pStyle w:val="Ingetavstnd"/>
        <w:numPr>
          <w:ilvl w:val="1"/>
          <w:numId w:val="18"/>
        </w:numPr>
        <w:rPr>
          <w:rFonts w:ascii="Garamond" w:hAnsi="Garamond" w:cs="Times New Roman"/>
        </w:rPr>
      </w:pPr>
      <w:r>
        <w:rPr>
          <w:rFonts w:ascii="Garamond" w:hAnsi="Garamond" w:cs="Times New Roman"/>
        </w:rPr>
        <w:t>Boomerang</w:t>
      </w:r>
    </w:p>
    <w:p w14:paraId="3C6671A9" w14:textId="77777777" w:rsidR="00AA5BF6" w:rsidRDefault="00AA5BF6" w:rsidP="001E00D1">
      <w:pPr>
        <w:pStyle w:val="Ingetavstnd"/>
        <w:numPr>
          <w:ilvl w:val="1"/>
          <w:numId w:val="18"/>
        </w:numPr>
        <w:rPr>
          <w:rFonts w:ascii="Garamond" w:hAnsi="Garamond" w:cs="Times New Roman"/>
        </w:rPr>
      </w:pPr>
      <w:r>
        <w:rPr>
          <w:rFonts w:ascii="Garamond" w:hAnsi="Garamond" w:cs="Times New Roman"/>
        </w:rPr>
        <w:t>Papper</w:t>
      </w:r>
    </w:p>
    <w:p w14:paraId="4337D0A4" w14:textId="159F23E0" w:rsidR="001E00D1" w:rsidRDefault="001E00D1" w:rsidP="00AA5BF6">
      <w:pPr>
        <w:pStyle w:val="Ingetavstnd"/>
        <w:numPr>
          <w:ilvl w:val="2"/>
          <w:numId w:val="18"/>
        </w:numPr>
        <w:rPr>
          <w:rFonts w:ascii="Garamond" w:hAnsi="Garamond" w:cs="Times New Roman"/>
        </w:rPr>
      </w:pPr>
      <w:r>
        <w:rPr>
          <w:rFonts w:ascii="Garamond" w:hAnsi="Garamond" w:cs="Times New Roman"/>
        </w:rPr>
        <w:t>Tåg</w:t>
      </w:r>
      <w:r w:rsidR="00AA5BF6">
        <w:rPr>
          <w:rFonts w:ascii="Garamond" w:hAnsi="Garamond" w:cs="Times New Roman"/>
        </w:rPr>
        <w:t>/buss</w:t>
      </w:r>
      <w:r>
        <w:rPr>
          <w:rFonts w:ascii="Garamond" w:hAnsi="Garamond" w:cs="Times New Roman"/>
        </w:rPr>
        <w:t>biljett</w:t>
      </w:r>
    </w:p>
    <w:p w14:paraId="7BEEAA76" w14:textId="58727FD5" w:rsidR="00AA5BF6" w:rsidRDefault="00AA5BF6" w:rsidP="00AA5BF6">
      <w:pPr>
        <w:pStyle w:val="Ingetavstnd"/>
        <w:numPr>
          <w:ilvl w:val="2"/>
          <w:numId w:val="18"/>
        </w:numPr>
        <w:rPr>
          <w:rFonts w:ascii="Garamond" w:hAnsi="Garamond" w:cs="Times New Roman"/>
        </w:rPr>
      </w:pPr>
      <w:r>
        <w:rPr>
          <w:rFonts w:ascii="Garamond" w:hAnsi="Garamond" w:cs="Times New Roman"/>
        </w:rPr>
        <w:t>Båtar i fjällen</w:t>
      </w:r>
    </w:p>
    <w:p w14:paraId="182C5DDB" w14:textId="05CD05D4" w:rsidR="001E00D1" w:rsidRDefault="001E00D1" w:rsidP="001E00D1">
      <w:pPr>
        <w:pStyle w:val="Ingetavstnd"/>
        <w:numPr>
          <w:ilvl w:val="1"/>
          <w:numId w:val="18"/>
        </w:numPr>
        <w:rPr>
          <w:rFonts w:ascii="Garamond" w:hAnsi="Garamond" w:cs="Times New Roman"/>
        </w:rPr>
      </w:pPr>
      <w:r>
        <w:rPr>
          <w:rFonts w:ascii="Garamond" w:hAnsi="Garamond" w:cs="Times New Roman"/>
        </w:rPr>
        <w:t>Stavar</w:t>
      </w:r>
    </w:p>
    <w:p w14:paraId="256554F5" w14:textId="37F21DE9" w:rsidR="00EC6DA4" w:rsidRDefault="00EC6DA4" w:rsidP="001E00D1">
      <w:pPr>
        <w:pStyle w:val="Ingetavstnd"/>
        <w:numPr>
          <w:ilvl w:val="1"/>
          <w:numId w:val="18"/>
        </w:numPr>
        <w:rPr>
          <w:rFonts w:ascii="Garamond" w:hAnsi="Garamond" w:cs="Times New Roman"/>
        </w:rPr>
      </w:pPr>
      <w:r>
        <w:rPr>
          <w:rFonts w:ascii="Garamond" w:hAnsi="Garamond" w:cs="Times New Roman"/>
        </w:rPr>
        <w:t>Impregnering</w:t>
      </w:r>
    </w:p>
    <w:p w14:paraId="5E723355" w14:textId="24DB0E6B" w:rsidR="00EC6DA4" w:rsidRDefault="00EC6DA4" w:rsidP="00EC6DA4">
      <w:pPr>
        <w:pStyle w:val="Ingetavstnd"/>
        <w:numPr>
          <w:ilvl w:val="2"/>
          <w:numId w:val="18"/>
        </w:numPr>
        <w:rPr>
          <w:rFonts w:ascii="Garamond" w:hAnsi="Garamond" w:cs="Times New Roman"/>
        </w:rPr>
      </w:pPr>
      <w:r>
        <w:rPr>
          <w:rFonts w:ascii="Garamond" w:hAnsi="Garamond" w:cs="Times New Roman"/>
        </w:rPr>
        <w:t>Kängor</w:t>
      </w:r>
    </w:p>
    <w:p w14:paraId="02C4D7F8" w14:textId="7DF0A3D0" w:rsidR="00EC6DA4" w:rsidRDefault="00EC6DA4" w:rsidP="00EC6DA4">
      <w:pPr>
        <w:pStyle w:val="Ingetavstnd"/>
        <w:numPr>
          <w:ilvl w:val="2"/>
          <w:numId w:val="18"/>
        </w:numPr>
        <w:rPr>
          <w:rFonts w:ascii="Garamond" w:hAnsi="Garamond" w:cs="Times New Roman"/>
        </w:rPr>
      </w:pPr>
      <w:r>
        <w:rPr>
          <w:rFonts w:ascii="Garamond" w:hAnsi="Garamond" w:cs="Times New Roman"/>
        </w:rPr>
        <w:t>Jacka</w:t>
      </w:r>
    </w:p>
    <w:p w14:paraId="6AC4905C" w14:textId="77777777" w:rsidR="004843CE" w:rsidRDefault="004843CE" w:rsidP="00392C38">
      <w:pPr>
        <w:pStyle w:val="Ingetavstnd"/>
        <w:rPr>
          <w:rFonts w:ascii="Garamond" w:hAnsi="Garamond" w:cs="Times New Roman"/>
        </w:rPr>
      </w:pPr>
    </w:p>
    <w:p w14:paraId="411F7102" w14:textId="3A4B0326"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85438A">
      <w:pPr>
        <w:pStyle w:val="Ingetavstnd"/>
        <w:numPr>
          <w:ilvl w:val="0"/>
          <w:numId w:val="22"/>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85438A">
      <w:pPr>
        <w:pStyle w:val="Ingetavstnd"/>
        <w:numPr>
          <w:ilvl w:val="0"/>
          <w:numId w:val="22"/>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6714C995" w14:textId="77777777" w:rsidR="004843CE" w:rsidRDefault="004843CE" w:rsidP="004843CE">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CB704F">
      <w:pPr>
        <w:pStyle w:val="Ingetavstnd"/>
        <w:numPr>
          <w:ilvl w:val="0"/>
          <w:numId w:val="21"/>
        </w:numPr>
        <w:rPr>
          <w:rFonts w:ascii="Garamond" w:hAnsi="Garamond" w:cs="Times New Roman"/>
        </w:rPr>
      </w:pPr>
      <w:r>
        <w:rPr>
          <w:rFonts w:ascii="Garamond" w:hAnsi="Garamond" w:cs="Times New Roman"/>
        </w:rPr>
        <w:t>Årsavgift</w:t>
      </w:r>
    </w:p>
    <w:p w14:paraId="09D5C95B" w14:textId="77777777" w:rsidR="00EA40F7" w:rsidRDefault="00CB704F" w:rsidP="00CB704F">
      <w:pPr>
        <w:pStyle w:val="Ingetavstnd"/>
        <w:numPr>
          <w:ilvl w:val="0"/>
          <w:numId w:val="21"/>
        </w:numPr>
        <w:rPr>
          <w:rFonts w:ascii="Garamond" w:hAnsi="Garamond" w:cs="Times New Roman"/>
        </w:rPr>
      </w:pPr>
      <w:r>
        <w:rPr>
          <w:rFonts w:ascii="Garamond" w:hAnsi="Garamond" w:cs="Times New Roman"/>
        </w:rPr>
        <w:t>Kreditgräns</w:t>
      </w:r>
    </w:p>
    <w:p w14:paraId="2EB05C89" w14:textId="4281D504" w:rsidR="00CB704F" w:rsidRDefault="00EA40F7" w:rsidP="00EA40F7">
      <w:pPr>
        <w:pStyle w:val="Ingetavstnd"/>
        <w:numPr>
          <w:ilvl w:val="1"/>
          <w:numId w:val="21"/>
        </w:numPr>
        <w:rPr>
          <w:rFonts w:ascii="Garamond" w:hAnsi="Garamond" w:cs="Times New Roman"/>
        </w:rPr>
      </w:pPr>
      <w:r>
        <w:rPr>
          <w:rFonts w:ascii="Garamond" w:hAnsi="Garamond" w:cs="Times New Roman"/>
        </w:rPr>
        <w:t>50000</w:t>
      </w:r>
    </w:p>
    <w:p w14:paraId="0B5B6B40" w14:textId="69ED2A06" w:rsidR="00CB704F" w:rsidRPr="00404C49" w:rsidRDefault="00CB704F" w:rsidP="00CB704F">
      <w:pPr>
        <w:pStyle w:val="Ingetavstnd"/>
        <w:numPr>
          <w:ilvl w:val="0"/>
          <w:numId w:val="21"/>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2CEFFD7" w:rsidR="0060166A" w:rsidRDefault="0060166A" w:rsidP="001A5484">
      <w:pPr>
        <w:pStyle w:val="Ingetavstnd"/>
        <w:rPr>
          <w:rFonts w:ascii="Garamond" w:hAnsi="Garamond" w:cs="Times New Roman"/>
        </w:rPr>
      </w:pPr>
      <w:r>
        <w:rPr>
          <w:rFonts w:ascii="Garamond" w:hAnsi="Garamond" w:cs="Times New Roman"/>
        </w:rPr>
        <w:t>Juni</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A0ABB1E" w:rsidR="00296D69"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60625B77" w14:textId="77777777" w:rsidR="00A1056A" w:rsidRDefault="00A1056A" w:rsidP="00A1056A">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lastRenderedPageBreak/>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7777777" w:rsidR="00D61996" w:rsidRDefault="00D61996" w:rsidP="00D578BB">
      <w:pPr>
        <w:pStyle w:val="Ingetavstnd"/>
        <w:rPr>
          <w:rFonts w:ascii="Garamond" w:hAnsi="Garamond"/>
        </w:rPr>
      </w:pPr>
    </w:p>
    <w:p w14:paraId="2A14CB9D" w14:textId="2C622314" w:rsidR="00D578BB" w:rsidRDefault="004843CE" w:rsidP="00D578BB">
      <w:pPr>
        <w:pStyle w:val="Ingetavstnd"/>
        <w:rPr>
          <w:rStyle w:val="Hyperlnk"/>
          <w:rFonts w:ascii="Garamond" w:hAnsi="Garamond"/>
        </w:rPr>
      </w:pPr>
      <w:hyperlink r:id="rId6"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7"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5436CBD2" w14:textId="55360E0E" w:rsidR="00541674" w:rsidRDefault="00541674" w:rsidP="00D578BB">
      <w:pPr>
        <w:pStyle w:val="Ingetavstnd"/>
        <w:rPr>
          <w:rFonts w:ascii="Garamond" w:hAnsi="Garamond" w:cs="Times New Roman"/>
        </w:rPr>
      </w:pPr>
    </w:p>
    <w:p w14:paraId="15C615F7" w14:textId="6B456744" w:rsidR="00541674" w:rsidRDefault="00541674" w:rsidP="00D578BB">
      <w:pPr>
        <w:pStyle w:val="Ingetavstnd"/>
        <w:rPr>
          <w:rFonts w:ascii="Garamond" w:hAnsi="Garamond" w:cs="Times New Roman"/>
        </w:rPr>
      </w:pPr>
    </w:p>
    <w:p w14:paraId="609780EE" w14:textId="2F3A1396" w:rsidR="00541674" w:rsidRDefault="00541674" w:rsidP="00D578BB">
      <w:pPr>
        <w:pStyle w:val="Ingetavstnd"/>
        <w:rPr>
          <w:rFonts w:ascii="Garamond" w:hAnsi="Garamond" w:cs="Times New Roman"/>
        </w:rPr>
      </w:pPr>
    </w:p>
    <w:p w14:paraId="620E3543" w14:textId="561E2806" w:rsidR="00541674" w:rsidRDefault="00541674" w:rsidP="00D578BB">
      <w:pPr>
        <w:pStyle w:val="Ingetavstnd"/>
        <w:rPr>
          <w:rFonts w:ascii="Garamond" w:hAnsi="Garamond" w:cs="Times New Roman"/>
        </w:rPr>
      </w:pPr>
    </w:p>
    <w:p w14:paraId="5DF26278" w14:textId="77777777" w:rsidR="00541674" w:rsidRDefault="00541674"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vid Columbus (f.d. IStone) på Drottninggatan 71 i Stockholm</w:t>
      </w:r>
    </w:p>
    <w:p w14:paraId="628E13C8" w14:textId="012C7405" w:rsidR="0074787B"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216B914D" w14:textId="36B1F444" w:rsidR="00A2219C" w:rsidRDefault="00A2219C" w:rsidP="006464AB">
      <w:pPr>
        <w:rPr>
          <w:rStyle w:val="lrzxr"/>
          <w:rFonts w:ascii="Calibri" w:hAnsi="Calibri" w:cs="Calibri"/>
          <w:color w:val="222222"/>
          <w:shd w:val="clear" w:color="auto" w:fill="FFFFFF"/>
        </w:rPr>
      </w:pPr>
    </w:p>
    <w:p w14:paraId="63F4AA02" w14:textId="77777777" w:rsidR="00A2219C" w:rsidRDefault="00A2219C" w:rsidP="006464AB">
      <w:pPr>
        <w:rPr>
          <w:rStyle w:val="lrzxr"/>
          <w:rFonts w:ascii="Calibri" w:hAnsi="Calibri" w:cs="Calibri"/>
          <w:color w:val="222222"/>
          <w:shd w:val="clear" w:color="auto" w:fill="FFFFFF"/>
        </w:rPr>
      </w:pPr>
    </w:p>
    <w:p w14:paraId="5A27D29D" w14:textId="47D274F1" w:rsidR="006E7AEE" w:rsidRPr="00067CBA" w:rsidRDefault="006E7AEE" w:rsidP="006464AB">
      <w:pPr>
        <w:rPr>
          <w:rFonts w:ascii="Helvetica" w:hAnsi="Helvetica"/>
          <w:color w:val="505050"/>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8"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9"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0"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1"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lastRenderedPageBreak/>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0" w:name="_Hlk34637010"/>
      <w:r w:rsidRPr="007F6F6C">
        <w:rPr>
          <w:rFonts w:ascii="Garamond" w:hAnsi="Garamond"/>
          <w:color w:val="333333"/>
          <w:shd w:val="clear" w:color="auto" w:fill="FFFFFF"/>
        </w:rPr>
        <w:t>Alfred Dalin</w:t>
      </w:r>
      <w:bookmarkEnd w:id="0"/>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2"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13"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14"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843CE" w:rsidP="008162A3">
      <w:pPr>
        <w:shd w:val="clear" w:color="auto" w:fill="F9F9F9"/>
        <w:rPr>
          <w:rFonts w:ascii="&amp;quot" w:hAnsi="&amp;quot"/>
          <w:color w:val="333333"/>
          <w:sz w:val="21"/>
          <w:szCs w:val="21"/>
        </w:rPr>
      </w:pPr>
      <w:hyperlink r:id="rId1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843CE" w:rsidP="008162A3">
      <w:pPr>
        <w:rPr>
          <w:rFonts w:ascii="&amp;quot" w:hAnsi="&amp;quot"/>
          <w:color w:val="333333"/>
          <w:sz w:val="21"/>
          <w:szCs w:val="21"/>
        </w:rPr>
      </w:pPr>
      <w:hyperlink r:id="rId1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843CE" w:rsidP="008162A3">
      <w:pPr>
        <w:shd w:val="clear" w:color="auto" w:fill="F9F9F9"/>
        <w:rPr>
          <w:rFonts w:ascii="&amp;quot" w:hAnsi="&amp;quot"/>
          <w:color w:val="333333"/>
          <w:sz w:val="21"/>
          <w:szCs w:val="21"/>
        </w:rPr>
      </w:pPr>
      <w:hyperlink r:id="rId1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843CE" w:rsidP="008162A3">
      <w:pPr>
        <w:rPr>
          <w:rFonts w:ascii="&amp;quot" w:hAnsi="&amp;quot"/>
          <w:color w:val="333333"/>
          <w:sz w:val="21"/>
          <w:szCs w:val="21"/>
        </w:rPr>
      </w:pPr>
      <w:hyperlink r:id="rId1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843CE" w:rsidP="008162A3">
      <w:pPr>
        <w:shd w:val="clear" w:color="auto" w:fill="F9F9F9"/>
        <w:rPr>
          <w:rFonts w:ascii="&amp;quot" w:hAnsi="&amp;quot"/>
          <w:color w:val="333333"/>
          <w:sz w:val="21"/>
          <w:szCs w:val="21"/>
        </w:rPr>
      </w:pPr>
      <w:hyperlink r:id="rId1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843CE" w:rsidP="008162A3">
      <w:pPr>
        <w:rPr>
          <w:rFonts w:ascii="&amp;quot" w:hAnsi="&amp;quot"/>
          <w:color w:val="333333"/>
          <w:sz w:val="21"/>
          <w:szCs w:val="21"/>
        </w:rPr>
      </w:pPr>
      <w:hyperlink r:id="rId2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843CE" w:rsidP="008162A3">
      <w:pPr>
        <w:shd w:val="clear" w:color="auto" w:fill="F9F9F9"/>
        <w:rPr>
          <w:rFonts w:ascii="&amp;quot" w:hAnsi="&amp;quot"/>
          <w:color w:val="333333"/>
          <w:sz w:val="21"/>
          <w:szCs w:val="21"/>
        </w:rPr>
      </w:pPr>
      <w:hyperlink r:id="rId2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843CE"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843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2" w:history="1">
        <w:r w:rsidR="00F05FA9" w:rsidRPr="006072C2">
          <w:rPr>
            <w:rStyle w:val="Hyperlnk"/>
            <w:rFonts w:ascii="Garamond" w:hAnsi="Garamond" w:cs="Times New Roman"/>
          </w:rPr>
          <w:t>https://dev.mysql.com/doc/refman/8.0/en/string-functions.html</w:t>
        </w:r>
      </w:hyperlink>
    </w:p>
    <w:p w14:paraId="6B376BC5" w14:textId="01834FB8" w:rsidR="00F05FA9" w:rsidRDefault="004843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3" w:history="1">
        <w:r w:rsidR="00F05FA9" w:rsidRPr="006072C2">
          <w:rPr>
            <w:rStyle w:val="Hyperlnk"/>
            <w:rFonts w:ascii="Garamond" w:hAnsi="Garamond" w:cs="Times New Roman"/>
          </w:rPr>
          <w:t>https://jquery.com/</w:t>
        </w:r>
      </w:hyperlink>
    </w:p>
    <w:p w14:paraId="435B834C" w14:textId="31DBACED" w:rsidR="00F05FA9" w:rsidRDefault="004843C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4"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0D934E95" w:rsidR="00A91198" w:rsidRP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62FFB1E7" w14:textId="468053C8" w:rsidR="003C5861" w:rsidRPr="00D777F9" w:rsidRDefault="003C586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41867CE9" w14:textId="4F7DE2A9"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lastRenderedPageBreak/>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843CE" w:rsidP="004D0CE4">
      <w:pPr>
        <w:pStyle w:val="Ingetavstnd"/>
        <w:numPr>
          <w:ilvl w:val="1"/>
          <w:numId w:val="7"/>
        </w:numPr>
        <w:shd w:val="clear" w:color="auto" w:fill="FFFFFF"/>
        <w:tabs>
          <w:tab w:val="left" w:pos="5103"/>
        </w:tabs>
        <w:rPr>
          <w:rFonts w:ascii="Garamond" w:eastAsia="Times New Roman" w:hAnsi="Garamond"/>
        </w:rPr>
      </w:pPr>
      <w:hyperlink r:id="rId25"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843CE" w:rsidP="004D0CE4">
      <w:pPr>
        <w:pStyle w:val="Ingetavstnd"/>
        <w:numPr>
          <w:ilvl w:val="1"/>
          <w:numId w:val="7"/>
        </w:numPr>
        <w:rPr>
          <w:rFonts w:ascii="Garamond" w:hAnsi="Garamond"/>
          <w:sz w:val="24"/>
          <w:szCs w:val="24"/>
        </w:rPr>
      </w:pPr>
      <w:hyperlink r:id="rId26"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843CE" w:rsidP="004D0CE4">
      <w:pPr>
        <w:pStyle w:val="Ingetavstnd"/>
        <w:numPr>
          <w:ilvl w:val="1"/>
          <w:numId w:val="7"/>
        </w:numPr>
        <w:rPr>
          <w:rStyle w:val="Stark"/>
          <w:rFonts w:ascii="Garamond" w:hAnsi="Garamond"/>
          <w:b w:val="0"/>
          <w:bCs w:val="0"/>
          <w:sz w:val="24"/>
          <w:szCs w:val="24"/>
        </w:rPr>
      </w:pPr>
      <w:hyperlink r:id="rId27"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843CE" w:rsidP="004D0CE4">
      <w:pPr>
        <w:pStyle w:val="Ingetavstnd"/>
        <w:numPr>
          <w:ilvl w:val="1"/>
          <w:numId w:val="7"/>
        </w:numPr>
        <w:rPr>
          <w:rFonts w:ascii="Garamond" w:hAnsi="Garamond"/>
          <w:sz w:val="24"/>
          <w:szCs w:val="24"/>
        </w:rPr>
      </w:pPr>
      <w:hyperlink r:id="rId28"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843CE" w:rsidP="004D0CE4">
      <w:pPr>
        <w:pStyle w:val="Ingetavstnd"/>
        <w:numPr>
          <w:ilvl w:val="1"/>
          <w:numId w:val="7"/>
        </w:numPr>
        <w:rPr>
          <w:rFonts w:ascii="Garamond" w:hAnsi="Garamond"/>
          <w:sz w:val="24"/>
          <w:szCs w:val="24"/>
        </w:rPr>
      </w:pPr>
      <w:hyperlink r:id="rId29"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843CE" w:rsidP="004D0CE4">
      <w:pPr>
        <w:pStyle w:val="Ingetavstnd"/>
        <w:numPr>
          <w:ilvl w:val="1"/>
          <w:numId w:val="7"/>
        </w:numPr>
        <w:rPr>
          <w:rFonts w:ascii="Garamond" w:hAnsi="Garamond"/>
          <w:sz w:val="24"/>
          <w:szCs w:val="24"/>
        </w:rPr>
      </w:pPr>
      <w:hyperlink r:id="rId30"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843CE" w:rsidP="004D0CE4">
      <w:pPr>
        <w:pStyle w:val="Ingetavstnd"/>
        <w:numPr>
          <w:ilvl w:val="1"/>
          <w:numId w:val="7"/>
        </w:numPr>
        <w:rPr>
          <w:rFonts w:ascii="Garamond" w:hAnsi="Garamond"/>
          <w:sz w:val="24"/>
          <w:szCs w:val="24"/>
        </w:rPr>
      </w:pPr>
      <w:hyperlink r:id="rId31"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843CE" w:rsidP="004D0CE4">
      <w:pPr>
        <w:pStyle w:val="Ingetavstnd"/>
        <w:numPr>
          <w:ilvl w:val="1"/>
          <w:numId w:val="7"/>
        </w:numPr>
        <w:rPr>
          <w:rFonts w:ascii="Garamond" w:hAnsi="Garamond"/>
          <w:sz w:val="24"/>
          <w:szCs w:val="24"/>
        </w:rPr>
      </w:pPr>
      <w:hyperlink r:id="rId32"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843CE" w:rsidP="004D0CE4">
      <w:pPr>
        <w:pStyle w:val="Ingetavstnd"/>
        <w:numPr>
          <w:ilvl w:val="1"/>
          <w:numId w:val="7"/>
        </w:numPr>
        <w:rPr>
          <w:rStyle w:val="Stark"/>
          <w:rFonts w:ascii="Garamond" w:hAnsi="Garamond"/>
          <w:b w:val="0"/>
          <w:bCs w:val="0"/>
          <w:sz w:val="24"/>
          <w:szCs w:val="24"/>
        </w:rPr>
      </w:pPr>
      <w:hyperlink r:id="rId33"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843CE" w:rsidP="004D0CE4">
      <w:pPr>
        <w:pStyle w:val="Ingetavstnd"/>
        <w:numPr>
          <w:ilvl w:val="1"/>
          <w:numId w:val="7"/>
        </w:numPr>
        <w:rPr>
          <w:rFonts w:ascii="Garamond" w:hAnsi="Garamond"/>
          <w:sz w:val="24"/>
          <w:szCs w:val="24"/>
        </w:rPr>
      </w:pPr>
      <w:hyperlink r:id="rId34"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843CE" w:rsidP="004D0CE4">
      <w:pPr>
        <w:pStyle w:val="Ingetavstnd"/>
        <w:numPr>
          <w:ilvl w:val="1"/>
          <w:numId w:val="7"/>
        </w:numPr>
        <w:rPr>
          <w:rFonts w:ascii="Garamond" w:hAnsi="Garamond"/>
          <w:sz w:val="24"/>
          <w:szCs w:val="24"/>
        </w:rPr>
      </w:pPr>
      <w:hyperlink r:id="rId35"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843CE" w:rsidP="004D0CE4">
      <w:pPr>
        <w:pStyle w:val="Ingetavstnd"/>
        <w:numPr>
          <w:ilvl w:val="1"/>
          <w:numId w:val="7"/>
        </w:numPr>
        <w:rPr>
          <w:rFonts w:ascii="Garamond" w:hAnsi="Garamond"/>
          <w:sz w:val="24"/>
          <w:szCs w:val="24"/>
        </w:rPr>
      </w:pPr>
      <w:hyperlink r:id="rId36"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843CE" w:rsidP="004D0CE4">
      <w:pPr>
        <w:pStyle w:val="Ingetavstnd"/>
        <w:numPr>
          <w:ilvl w:val="1"/>
          <w:numId w:val="7"/>
        </w:numPr>
        <w:rPr>
          <w:rStyle w:val="Stark"/>
          <w:rFonts w:ascii="Garamond" w:hAnsi="Garamond"/>
          <w:b w:val="0"/>
          <w:bCs w:val="0"/>
          <w:sz w:val="24"/>
          <w:szCs w:val="24"/>
        </w:rPr>
      </w:pPr>
      <w:hyperlink r:id="rId37"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843CE" w:rsidP="004D0CE4">
      <w:pPr>
        <w:pStyle w:val="Ingetavstnd"/>
        <w:numPr>
          <w:ilvl w:val="1"/>
          <w:numId w:val="7"/>
        </w:numPr>
        <w:rPr>
          <w:rFonts w:ascii="Garamond" w:hAnsi="Garamond"/>
          <w:sz w:val="24"/>
          <w:szCs w:val="24"/>
        </w:rPr>
      </w:pPr>
      <w:hyperlink r:id="rId38"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39"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0"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843CE" w:rsidP="004D0CE4">
      <w:pPr>
        <w:pStyle w:val="Ingetavstnd"/>
        <w:numPr>
          <w:ilvl w:val="1"/>
          <w:numId w:val="7"/>
        </w:numPr>
        <w:rPr>
          <w:rStyle w:val="Stark"/>
          <w:rFonts w:ascii="Garamond" w:hAnsi="Garamond"/>
          <w:b w:val="0"/>
          <w:bCs w:val="0"/>
          <w:sz w:val="24"/>
          <w:szCs w:val="24"/>
        </w:rPr>
      </w:pPr>
      <w:hyperlink r:id="rId41"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843CE" w:rsidP="004D0CE4">
      <w:pPr>
        <w:pStyle w:val="Ingetavstnd"/>
        <w:numPr>
          <w:ilvl w:val="1"/>
          <w:numId w:val="7"/>
        </w:numPr>
        <w:rPr>
          <w:rStyle w:val="Stark"/>
          <w:rFonts w:ascii="Garamond" w:hAnsi="Garamond"/>
          <w:b w:val="0"/>
          <w:bCs w:val="0"/>
          <w:sz w:val="24"/>
          <w:szCs w:val="24"/>
        </w:rPr>
      </w:pPr>
      <w:hyperlink r:id="rId42"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843CE" w:rsidP="004D0CE4">
      <w:pPr>
        <w:pStyle w:val="Ingetavstnd"/>
        <w:numPr>
          <w:ilvl w:val="1"/>
          <w:numId w:val="7"/>
        </w:numPr>
        <w:rPr>
          <w:rStyle w:val="Stark"/>
          <w:rFonts w:ascii="Garamond" w:hAnsi="Garamond"/>
          <w:b w:val="0"/>
          <w:bCs w:val="0"/>
          <w:sz w:val="24"/>
          <w:szCs w:val="24"/>
        </w:rPr>
      </w:pPr>
      <w:hyperlink r:id="rId43"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843CE" w:rsidP="004D0CE4">
      <w:pPr>
        <w:pStyle w:val="Ingetavstnd"/>
        <w:numPr>
          <w:ilvl w:val="1"/>
          <w:numId w:val="7"/>
        </w:numPr>
        <w:rPr>
          <w:rStyle w:val="Stark"/>
          <w:rFonts w:ascii="Garamond" w:hAnsi="Garamond"/>
          <w:b w:val="0"/>
          <w:bCs w:val="0"/>
          <w:sz w:val="24"/>
          <w:szCs w:val="24"/>
        </w:rPr>
      </w:pPr>
      <w:hyperlink r:id="rId44"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843CE" w:rsidP="004D0CE4">
      <w:pPr>
        <w:pStyle w:val="Ingetavstnd"/>
        <w:numPr>
          <w:ilvl w:val="1"/>
          <w:numId w:val="7"/>
        </w:numPr>
        <w:rPr>
          <w:rStyle w:val="Stark"/>
          <w:rFonts w:ascii="Garamond" w:hAnsi="Garamond"/>
          <w:b w:val="0"/>
          <w:bCs w:val="0"/>
          <w:sz w:val="24"/>
          <w:szCs w:val="24"/>
        </w:rPr>
      </w:pPr>
      <w:hyperlink r:id="rId45"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843CE" w:rsidP="004D0CE4">
      <w:pPr>
        <w:pStyle w:val="Ingetavstnd"/>
        <w:numPr>
          <w:ilvl w:val="1"/>
          <w:numId w:val="7"/>
        </w:numPr>
        <w:rPr>
          <w:rStyle w:val="Stark"/>
          <w:rFonts w:ascii="Garamond" w:hAnsi="Garamond"/>
          <w:b w:val="0"/>
          <w:bCs w:val="0"/>
          <w:sz w:val="24"/>
          <w:szCs w:val="24"/>
        </w:rPr>
      </w:pPr>
      <w:hyperlink r:id="rId46"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843CE" w:rsidP="004D0CE4">
      <w:pPr>
        <w:pStyle w:val="Ingetavstnd"/>
        <w:numPr>
          <w:ilvl w:val="1"/>
          <w:numId w:val="7"/>
        </w:numPr>
        <w:rPr>
          <w:rStyle w:val="Stark"/>
          <w:rFonts w:ascii="Garamond" w:hAnsi="Garamond"/>
          <w:b w:val="0"/>
          <w:bCs w:val="0"/>
          <w:sz w:val="24"/>
          <w:szCs w:val="24"/>
        </w:rPr>
      </w:pPr>
      <w:hyperlink r:id="rId47"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843CE" w:rsidP="004D0CE4">
      <w:pPr>
        <w:pStyle w:val="Ingetavstnd"/>
        <w:numPr>
          <w:ilvl w:val="1"/>
          <w:numId w:val="7"/>
        </w:numPr>
        <w:rPr>
          <w:rStyle w:val="Stark"/>
          <w:rFonts w:ascii="Garamond" w:hAnsi="Garamond"/>
          <w:b w:val="0"/>
          <w:bCs w:val="0"/>
          <w:sz w:val="24"/>
          <w:szCs w:val="24"/>
        </w:rPr>
      </w:pPr>
      <w:hyperlink r:id="rId48"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843CE" w:rsidP="004D0CE4">
      <w:pPr>
        <w:pStyle w:val="Ingetavstnd"/>
        <w:numPr>
          <w:ilvl w:val="1"/>
          <w:numId w:val="7"/>
        </w:numPr>
        <w:rPr>
          <w:rFonts w:ascii="Garamond" w:hAnsi="Garamond"/>
          <w:sz w:val="24"/>
          <w:szCs w:val="24"/>
        </w:rPr>
      </w:pPr>
      <w:hyperlink r:id="rId49"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843CE" w:rsidP="004D0CE4">
      <w:pPr>
        <w:pStyle w:val="Ingetavstnd"/>
        <w:numPr>
          <w:ilvl w:val="1"/>
          <w:numId w:val="7"/>
        </w:numPr>
        <w:rPr>
          <w:rFonts w:ascii="Garamond" w:hAnsi="Garamond"/>
          <w:sz w:val="24"/>
          <w:szCs w:val="24"/>
        </w:rPr>
      </w:pPr>
      <w:hyperlink r:id="rId50"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1"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2"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53"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54"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55"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56"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57"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58"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59"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0"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1"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2"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63"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64"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65"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66"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67"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68"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69"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843CE" w:rsidP="004D0CE4">
      <w:pPr>
        <w:pStyle w:val="Ingetavstnd"/>
        <w:numPr>
          <w:ilvl w:val="1"/>
          <w:numId w:val="7"/>
        </w:numPr>
        <w:shd w:val="clear" w:color="auto" w:fill="FFFFFF"/>
        <w:tabs>
          <w:tab w:val="left" w:pos="5103"/>
        </w:tabs>
        <w:rPr>
          <w:rFonts w:ascii="Garamond" w:hAnsi="Garamond" w:cs="Times New Roman"/>
        </w:rPr>
      </w:pPr>
      <w:hyperlink r:id="rId70"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843CE" w:rsidP="004D0CE4">
      <w:pPr>
        <w:pStyle w:val="Ingetavstnd"/>
        <w:numPr>
          <w:ilvl w:val="2"/>
          <w:numId w:val="7"/>
        </w:numPr>
        <w:rPr>
          <w:rStyle w:val="Hyperlnk"/>
          <w:rFonts w:ascii="Times New Roman" w:hAnsi="Times New Roman" w:cs="Times New Roman"/>
          <w:color w:val="auto"/>
          <w:u w:val="none"/>
        </w:rPr>
      </w:pPr>
      <w:hyperlink r:id="rId71"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843CE" w:rsidP="004D0CE4">
      <w:pPr>
        <w:pStyle w:val="Ingetavstnd"/>
        <w:numPr>
          <w:ilvl w:val="2"/>
          <w:numId w:val="7"/>
        </w:numPr>
        <w:rPr>
          <w:rStyle w:val="Hyperlnk"/>
          <w:rFonts w:ascii="Times New Roman" w:hAnsi="Times New Roman" w:cs="Times New Roman"/>
          <w:color w:val="auto"/>
          <w:u w:val="none"/>
        </w:rPr>
      </w:pPr>
      <w:hyperlink r:id="rId72"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843CE" w:rsidP="004D0CE4">
      <w:pPr>
        <w:pStyle w:val="Ingetavstnd"/>
        <w:numPr>
          <w:ilvl w:val="2"/>
          <w:numId w:val="7"/>
        </w:numPr>
        <w:rPr>
          <w:rFonts w:ascii="Times New Roman" w:hAnsi="Times New Roman" w:cs="Times New Roman"/>
        </w:rPr>
      </w:pPr>
      <w:hyperlink r:id="rId73"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843CE" w:rsidP="004D0CE4">
      <w:pPr>
        <w:pStyle w:val="Ingetavstnd"/>
        <w:numPr>
          <w:ilvl w:val="2"/>
          <w:numId w:val="7"/>
        </w:numPr>
        <w:rPr>
          <w:rFonts w:ascii="Times New Roman" w:hAnsi="Times New Roman" w:cs="Times New Roman"/>
        </w:rPr>
      </w:pPr>
      <w:hyperlink r:id="rId74"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843CE" w:rsidP="004D0CE4">
      <w:pPr>
        <w:pStyle w:val="Ingetavstnd"/>
        <w:numPr>
          <w:ilvl w:val="2"/>
          <w:numId w:val="7"/>
        </w:numPr>
        <w:rPr>
          <w:rFonts w:ascii="Times New Roman" w:hAnsi="Times New Roman" w:cs="Times New Roman"/>
        </w:rPr>
      </w:pPr>
      <w:hyperlink r:id="rId75"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843CE" w:rsidP="004D0CE4">
      <w:pPr>
        <w:pStyle w:val="Ingetavstnd"/>
        <w:numPr>
          <w:ilvl w:val="2"/>
          <w:numId w:val="7"/>
        </w:numPr>
        <w:rPr>
          <w:rFonts w:ascii="Times New Roman" w:hAnsi="Times New Roman" w:cs="Times New Roman"/>
        </w:rPr>
      </w:pPr>
      <w:hyperlink r:id="rId76"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843CE" w:rsidP="004D0CE4">
      <w:pPr>
        <w:pStyle w:val="Ingetavstnd"/>
        <w:numPr>
          <w:ilvl w:val="2"/>
          <w:numId w:val="7"/>
        </w:numPr>
        <w:rPr>
          <w:rFonts w:ascii="Times New Roman" w:hAnsi="Times New Roman" w:cs="Times New Roman"/>
        </w:rPr>
      </w:pPr>
      <w:hyperlink r:id="rId77"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843CE" w:rsidP="004D0CE4">
      <w:pPr>
        <w:pStyle w:val="Ingetavstnd"/>
        <w:numPr>
          <w:ilvl w:val="2"/>
          <w:numId w:val="7"/>
        </w:numPr>
        <w:rPr>
          <w:rFonts w:ascii="Times New Roman" w:hAnsi="Times New Roman" w:cs="Times New Roman"/>
        </w:rPr>
      </w:pPr>
      <w:hyperlink r:id="rId78"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843CE" w:rsidP="004D0CE4">
      <w:pPr>
        <w:pStyle w:val="Ingetavstnd"/>
        <w:numPr>
          <w:ilvl w:val="2"/>
          <w:numId w:val="7"/>
        </w:numPr>
        <w:rPr>
          <w:rFonts w:ascii="Times New Roman" w:hAnsi="Times New Roman" w:cs="Times New Roman"/>
        </w:rPr>
      </w:pPr>
      <w:hyperlink r:id="rId79"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843CE" w:rsidP="004D0CE4">
      <w:pPr>
        <w:pStyle w:val="Ingetavstnd"/>
        <w:numPr>
          <w:ilvl w:val="2"/>
          <w:numId w:val="7"/>
        </w:numPr>
        <w:rPr>
          <w:rFonts w:ascii="Times New Roman" w:hAnsi="Times New Roman" w:cs="Times New Roman"/>
        </w:rPr>
      </w:pPr>
      <w:hyperlink r:id="rId80"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843CE" w:rsidP="004D0CE4">
      <w:pPr>
        <w:pStyle w:val="Ingetavstnd"/>
        <w:numPr>
          <w:ilvl w:val="2"/>
          <w:numId w:val="7"/>
        </w:numPr>
        <w:rPr>
          <w:rStyle w:val="Hyperlnk"/>
          <w:rFonts w:ascii="Times New Roman" w:hAnsi="Times New Roman" w:cs="Times New Roman"/>
          <w:color w:val="auto"/>
          <w:u w:val="none"/>
        </w:rPr>
      </w:pPr>
      <w:hyperlink r:id="rId81"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1" w:name="_Hlk515633841"/>
      <w:r>
        <w:rPr>
          <w:rFonts w:ascii="Times New Roman" w:hAnsi="Times New Roman" w:cs="Times New Roman"/>
        </w:rPr>
        <w:t>------------------------------------------------------------------------------------------------------------</w:t>
      </w:r>
    </w:p>
    <w:bookmarkEnd w:id="1"/>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2"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843CE" w:rsidP="004D0CE4">
      <w:pPr>
        <w:pStyle w:val="Ingetavstnd"/>
        <w:numPr>
          <w:ilvl w:val="0"/>
          <w:numId w:val="7"/>
        </w:numPr>
        <w:rPr>
          <w:rStyle w:val="CodeInText"/>
          <w:rFonts w:ascii="Times New Roman" w:hAnsi="Times New Roman" w:cs="Times New Roman"/>
          <w:b w:val="0"/>
          <w:lang w:val="sv-SE"/>
        </w:rPr>
      </w:pPr>
      <w:hyperlink r:id="rId83"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843CE" w:rsidP="004D0CE4">
      <w:pPr>
        <w:pStyle w:val="Ingetavstnd"/>
        <w:numPr>
          <w:ilvl w:val="0"/>
          <w:numId w:val="7"/>
        </w:numPr>
        <w:rPr>
          <w:rStyle w:val="CodeInText"/>
          <w:rFonts w:ascii="Times New Roman" w:hAnsi="Times New Roman" w:cs="Times New Roman"/>
          <w:b w:val="0"/>
          <w:lang w:val="sv-SE"/>
        </w:rPr>
      </w:pPr>
      <w:hyperlink r:id="rId84"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843CE" w:rsidP="004D0CE4">
      <w:pPr>
        <w:pStyle w:val="Ingetavstnd"/>
        <w:numPr>
          <w:ilvl w:val="0"/>
          <w:numId w:val="7"/>
        </w:numPr>
        <w:rPr>
          <w:rStyle w:val="CodeInText"/>
          <w:rFonts w:ascii="Times New Roman" w:hAnsi="Times New Roman" w:cs="Times New Roman"/>
          <w:b w:val="0"/>
          <w:lang w:val="sv-SE"/>
        </w:rPr>
      </w:pPr>
      <w:hyperlink r:id="rId85"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843CE" w:rsidP="004D0CE4">
      <w:pPr>
        <w:pStyle w:val="Ingetavstnd"/>
        <w:numPr>
          <w:ilvl w:val="0"/>
          <w:numId w:val="7"/>
        </w:numPr>
        <w:rPr>
          <w:rStyle w:val="CodeInText"/>
          <w:rFonts w:ascii="Times New Roman" w:hAnsi="Times New Roman" w:cs="Times New Roman"/>
          <w:b w:val="0"/>
          <w:lang w:val="sv-SE"/>
        </w:rPr>
      </w:pPr>
      <w:hyperlink r:id="rId86"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843CE" w:rsidP="004D0CE4">
      <w:pPr>
        <w:pStyle w:val="Ingetavstnd"/>
        <w:numPr>
          <w:ilvl w:val="0"/>
          <w:numId w:val="7"/>
        </w:numPr>
        <w:rPr>
          <w:rFonts w:ascii="Times New Roman" w:hAnsi="Times New Roman" w:cs="Times New Roman"/>
        </w:rPr>
      </w:pPr>
      <w:hyperlink r:id="rId87"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843CE" w:rsidP="004D0CE4">
      <w:pPr>
        <w:pStyle w:val="Ingetavstnd"/>
        <w:numPr>
          <w:ilvl w:val="0"/>
          <w:numId w:val="7"/>
        </w:numPr>
        <w:rPr>
          <w:rFonts w:ascii="Times New Roman" w:hAnsi="Times New Roman" w:cs="Times New Roman"/>
        </w:rPr>
      </w:pPr>
      <w:hyperlink r:id="rId88" w:tooltip="angelnegro" w:history="1">
        <w:r w:rsidR="00FD3B05" w:rsidRPr="006E2717">
          <w:rPr>
            <w:rFonts w:ascii="Times New Roman" w:hAnsi="Times New Roman" w:cs="Times New Roman"/>
          </w:rPr>
          <w:t>angelnegro</w:t>
        </w:r>
      </w:hyperlink>
    </w:p>
    <w:p w14:paraId="7E2753C2" w14:textId="77777777" w:rsidR="00FD3B05" w:rsidRPr="006E2717" w:rsidRDefault="004843CE" w:rsidP="004D0CE4">
      <w:pPr>
        <w:pStyle w:val="Ingetavstnd"/>
        <w:numPr>
          <w:ilvl w:val="0"/>
          <w:numId w:val="7"/>
        </w:numPr>
        <w:rPr>
          <w:rFonts w:ascii="Times New Roman" w:hAnsi="Times New Roman" w:cs="Times New Roman"/>
        </w:rPr>
      </w:pPr>
      <w:hyperlink r:id="rId89" w:tooltip="MissNyfikenHet" w:history="1">
        <w:r w:rsidR="00FD3B05" w:rsidRPr="006E2717">
          <w:rPr>
            <w:rFonts w:ascii="Times New Roman" w:hAnsi="Times New Roman" w:cs="Times New Roman"/>
          </w:rPr>
          <w:t>MissNyfikenHet</w:t>
        </w:r>
      </w:hyperlink>
    </w:p>
    <w:p w14:paraId="45C5406C" w14:textId="77777777" w:rsidR="00FD3B05" w:rsidRPr="00430793" w:rsidRDefault="004843CE" w:rsidP="004D0CE4">
      <w:pPr>
        <w:pStyle w:val="Ingetavstnd"/>
        <w:numPr>
          <w:ilvl w:val="0"/>
          <w:numId w:val="7"/>
        </w:numPr>
        <w:rPr>
          <w:rStyle w:val="CodeInText"/>
          <w:rFonts w:ascii="Times New Roman" w:hAnsi="Times New Roman" w:cs="Times New Roman"/>
          <w:b w:val="0"/>
          <w:lang w:val="sv-SE"/>
        </w:rPr>
      </w:pPr>
      <w:hyperlink r:id="rId90"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843CE" w:rsidP="004D0CE4">
      <w:pPr>
        <w:pStyle w:val="Ingetavstnd"/>
        <w:numPr>
          <w:ilvl w:val="0"/>
          <w:numId w:val="7"/>
        </w:numPr>
        <w:rPr>
          <w:rFonts w:ascii="Times New Roman" w:hAnsi="Times New Roman" w:cs="Times New Roman"/>
        </w:rPr>
      </w:pPr>
      <w:hyperlink r:id="rId91"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2"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843CE" w:rsidP="004D0CE4">
      <w:pPr>
        <w:pStyle w:val="Ingetavstnd"/>
        <w:numPr>
          <w:ilvl w:val="0"/>
          <w:numId w:val="7"/>
        </w:numPr>
        <w:rPr>
          <w:rStyle w:val="highlight"/>
          <w:rFonts w:ascii="Times New Roman" w:hAnsi="Times New Roman" w:cs="Times New Roman"/>
        </w:rPr>
      </w:pPr>
      <w:hyperlink r:id="rId93"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843CE" w:rsidP="004D0CE4">
      <w:pPr>
        <w:pStyle w:val="Ingetavstnd"/>
        <w:numPr>
          <w:ilvl w:val="0"/>
          <w:numId w:val="7"/>
        </w:numPr>
        <w:rPr>
          <w:rStyle w:val="highlight"/>
          <w:rFonts w:ascii="Times New Roman" w:hAnsi="Times New Roman" w:cs="Times New Roman"/>
        </w:rPr>
      </w:pPr>
      <w:hyperlink r:id="rId94"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843CE" w:rsidP="00FD3B05">
      <w:pPr>
        <w:pStyle w:val="Ingetavstnd"/>
        <w:rPr>
          <w:rFonts w:ascii="Times New Roman" w:hAnsi="Times New Roman" w:cs="Times New Roman"/>
        </w:rPr>
      </w:pPr>
      <w:hyperlink r:id="rId95"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börjar med kap 1:3 Om andragradsfunktioner, symmetrilinjer,nollställen 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843CE" w:rsidP="00037A1D">
                  <w:pPr>
                    <w:pStyle w:val="Normalwebb"/>
                    <w:rPr>
                      <w:rFonts w:ascii="Arial" w:hAnsi="Arial" w:cs="Arial"/>
                      <w:sz w:val="18"/>
                      <w:szCs w:val="18"/>
                    </w:rPr>
                  </w:pPr>
                  <w:hyperlink r:id="rId97"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843CE" w:rsidP="00037A1D">
                  <w:pPr>
                    <w:pStyle w:val="Normalwebb"/>
                    <w:rPr>
                      <w:rFonts w:ascii="Arial" w:hAnsi="Arial" w:cs="Arial"/>
                      <w:sz w:val="18"/>
                      <w:szCs w:val="18"/>
                    </w:rPr>
                  </w:pPr>
                  <w:hyperlink r:id="rId98" w:history="1">
                    <w:r w:rsidR="00FD3B05">
                      <w:rPr>
                        <w:rStyle w:val="Hyperlnk"/>
                        <w:rFonts w:ascii="Arial" w:hAnsi="Arial" w:cs="Arial"/>
                        <w:sz w:val="18"/>
                        <w:szCs w:val="18"/>
                      </w:rPr>
                      <w:t>räta linjens ekvation (matematikvideo)</w:t>
                    </w:r>
                  </w:hyperlink>
                </w:p>
                <w:p w14:paraId="227018F0" w14:textId="77777777" w:rsidR="00FD3B05" w:rsidRDefault="004843CE" w:rsidP="00037A1D">
                  <w:pPr>
                    <w:pStyle w:val="Normalwebb"/>
                    <w:rPr>
                      <w:rFonts w:ascii="Arial" w:hAnsi="Arial" w:cs="Arial"/>
                      <w:sz w:val="18"/>
                      <w:szCs w:val="18"/>
                    </w:rPr>
                  </w:pPr>
                  <w:hyperlink r:id="rId99" w:tgtFrame="_blank" w:history="1">
                    <w:r w:rsidR="00FD3B05">
                      <w:rPr>
                        <w:rStyle w:val="Hyperlnk"/>
                        <w:rFonts w:ascii="Arial" w:hAnsi="Arial" w:cs="Arial"/>
                        <w:sz w:val="18"/>
                        <w:szCs w:val="18"/>
                      </w:rPr>
                      <w:t>räta linjens ekvation - film igen</w:t>
                    </w:r>
                  </w:hyperlink>
                </w:p>
                <w:p w14:paraId="41797758" w14:textId="77777777" w:rsidR="00FD3B05" w:rsidRDefault="004843CE" w:rsidP="00037A1D">
                  <w:pPr>
                    <w:pStyle w:val="Normalwebb"/>
                    <w:rPr>
                      <w:rFonts w:ascii="Arial" w:hAnsi="Arial" w:cs="Arial"/>
                      <w:sz w:val="18"/>
                      <w:szCs w:val="18"/>
                    </w:rPr>
                  </w:pPr>
                  <w:hyperlink r:id="rId100" w:tgtFrame="_blank" w:history="1">
                    <w:r w:rsidR="00FD3B05">
                      <w:rPr>
                        <w:rStyle w:val="Hyperlnk"/>
                        <w:rFonts w:ascii="Arial" w:hAnsi="Arial" w:cs="Arial"/>
                        <w:sz w:val="18"/>
                        <w:szCs w:val="18"/>
                      </w:rPr>
                      <w:t>räta linjens ekvation. Film med Daniel Barker</w:t>
                    </w:r>
                  </w:hyperlink>
                </w:p>
                <w:p w14:paraId="6BE441BC" w14:textId="77777777" w:rsidR="00FD3B05" w:rsidRDefault="004843CE" w:rsidP="00037A1D">
                  <w:pPr>
                    <w:pStyle w:val="Normalwebb"/>
                    <w:rPr>
                      <w:rFonts w:ascii="Arial" w:hAnsi="Arial" w:cs="Arial"/>
                      <w:sz w:val="18"/>
                      <w:szCs w:val="18"/>
                    </w:rPr>
                  </w:pPr>
                  <w:hyperlink r:id="rId101" w:tgtFrame="_blank" w:history="1">
                    <w:r w:rsidR="00FD3B05">
                      <w:rPr>
                        <w:rStyle w:val="Hyperlnk"/>
                        <w:rFonts w:ascii="Arial" w:hAnsi="Arial" w:cs="Arial"/>
                        <w:sz w:val="18"/>
                        <w:szCs w:val="18"/>
                      </w:rPr>
                      <w:t>räta linjens ekvation på allmän form</w:t>
                    </w:r>
                  </w:hyperlink>
                </w:p>
                <w:p w14:paraId="2EBAB02D" w14:textId="77777777" w:rsidR="00FD3B05" w:rsidRDefault="004843CE" w:rsidP="00037A1D">
                  <w:pPr>
                    <w:pStyle w:val="Normalwebb"/>
                    <w:rPr>
                      <w:rFonts w:ascii="Arial" w:hAnsi="Arial" w:cs="Arial"/>
                      <w:sz w:val="18"/>
                      <w:szCs w:val="18"/>
                    </w:rPr>
                  </w:pPr>
                  <w:hyperlink r:id="rId102" w:tgtFrame="_blank" w:history="1">
                    <w:r w:rsidR="00FD3B05">
                      <w:rPr>
                        <w:rStyle w:val="Hyperlnk"/>
                        <w:rFonts w:ascii="Arial" w:hAnsi="Arial" w:cs="Arial"/>
                        <w:sz w:val="18"/>
                        <w:szCs w:val="18"/>
                      </w:rPr>
                      <w:t>ekvationssystem från matteboken.se</w:t>
                    </w:r>
                  </w:hyperlink>
                </w:p>
                <w:p w14:paraId="4B0570F5" w14:textId="77777777" w:rsidR="00FD3B05" w:rsidRDefault="004843CE" w:rsidP="00037A1D">
                  <w:pPr>
                    <w:pStyle w:val="Normalwebb"/>
                    <w:rPr>
                      <w:rFonts w:ascii="Arial" w:hAnsi="Arial" w:cs="Arial"/>
                      <w:sz w:val="18"/>
                      <w:szCs w:val="18"/>
                    </w:rPr>
                  </w:pPr>
                  <w:hyperlink r:id="rId103" w:tgtFrame="_blank" w:history="1">
                    <w:r w:rsidR="00FD3B05">
                      <w:rPr>
                        <w:rStyle w:val="Hyperlnk"/>
                        <w:rFonts w:ascii="Arial" w:hAnsi="Arial" w:cs="Arial"/>
                        <w:sz w:val="18"/>
                        <w:szCs w:val="18"/>
                      </w:rPr>
                      <w:t>ekvationssystem grafisk lösning</w:t>
                    </w:r>
                  </w:hyperlink>
                </w:p>
                <w:p w14:paraId="2ACB5334" w14:textId="77777777" w:rsidR="00FD3B05" w:rsidRDefault="004843CE"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843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843CE"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843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843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843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843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843CE"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843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843CE"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2" w:name="_Hlk513472058"/>
      <w:r>
        <w:rPr>
          <w:rFonts w:ascii="Times New Roman" w:hAnsi="Times New Roman" w:cs="Times New Roman"/>
        </w:rPr>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2"/>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3"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3"/>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2ED945F8" w14:textId="763310DB"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Såg att gärningsmännen fällda</w:t>
      </w:r>
      <w:r w:rsidR="00A92369">
        <w:rPr>
          <w:rFonts w:ascii="Times New Roman" w:hAnsi="Times New Roman" w:cs="Times New Roman"/>
        </w:rPr>
        <w:t xml:space="preserve"> i domstol</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843CE" w:rsidP="00962CA7">
      <w:pPr>
        <w:spacing w:line="210" w:lineRule="atLeast"/>
        <w:rPr>
          <w:rFonts w:ascii="Proxima Nova" w:eastAsia="Times New Roman" w:hAnsi="Proxima Nova" w:cs="Arial"/>
          <w:color w:val="000000"/>
          <w:sz w:val="18"/>
          <w:szCs w:val="18"/>
          <w:lang w:eastAsia="sv-SE"/>
        </w:rPr>
      </w:pPr>
      <w:hyperlink r:id="rId112"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843CE" w:rsidP="00962CA7">
      <w:pPr>
        <w:spacing w:line="210" w:lineRule="atLeast"/>
        <w:rPr>
          <w:rFonts w:ascii="Proxima Nova" w:eastAsia="Times New Roman" w:hAnsi="Proxima Nova" w:cs="Arial"/>
          <w:color w:val="000000"/>
          <w:sz w:val="18"/>
          <w:szCs w:val="18"/>
          <w:lang w:eastAsia="sv-SE"/>
        </w:rPr>
      </w:pPr>
      <w:hyperlink r:id="rId113"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amp;quot">
    <w:altName w:val="Cambria"/>
    <w:panose1 w:val="00000000000000000000"/>
    <w:charset w:val="00"/>
    <w:family w:val="roman"/>
    <w:notTrueType/>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36B4C6C"/>
    <w:multiLevelType w:val="hybridMultilevel"/>
    <w:tmpl w:val="1F0EA91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220375E4"/>
    <w:multiLevelType w:val="hybridMultilevel"/>
    <w:tmpl w:val="1408ED5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1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18"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num w:numId="1">
    <w:abstractNumId w:val="19"/>
  </w:num>
  <w:num w:numId="2">
    <w:abstractNumId w:val="6"/>
  </w:num>
  <w:num w:numId="3">
    <w:abstractNumId w:val="11"/>
  </w:num>
  <w:num w:numId="4">
    <w:abstractNumId w:val="20"/>
  </w:num>
  <w:num w:numId="5">
    <w:abstractNumId w:val="14"/>
  </w:num>
  <w:num w:numId="6">
    <w:abstractNumId w:val="13"/>
  </w:num>
  <w:num w:numId="7">
    <w:abstractNumId w:val="16"/>
  </w:num>
  <w:num w:numId="8">
    <w:abstractNumId w:val="2"/>
  </w:num>
  <w:num w:numId="9">
    <w:abstractNumId w:val="17"/>
  </w:num>
  <w:num w:numId="1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15"/>
  </w:num>
  <w:num w:numId="14">
    <w:abstractNumId w:val="3"/>
  </w:num>
  <w:num w:numId="15">
    <w:abstractNumId w:val="10"/>
  </w:num>
  <w:num w:numId="16">
    <w:abstractNumId w:val="5"/>
  </w:num>
  <w:num w:numId="17">
    <w:abstractNumId w:val="7"/>
  </w:num>
  <w:num w:numId="18">
    <w:abstractNumId w:val="18"/>
  </w:num>
  <w:num w:numId="19">
    <w:abstractNumId w:val="12"/>
  </w:num>
  <w:num w:numId="20">
    <w:abstractNumId w:val="1"/>
  </w:num>
  <w:num w:numId="21">
    <w:abstractNumId w:val="8"/>
  </w:num>
  <w:num w:numId="22">
    <w:abstractNumId w:val="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rQUAlGqQBCwAAAA="/>
  </w:docVars>
  <w:rsids>
    <w:rsidRoot w:val="00FD3B05"/>
    <w:rsid w:val="00000129"/>
    <w:rsid w:val="000004CF"/>
    <w:rsid w:val="00000918"/>
    <w:rsid w:val="00000BFA"/>
    <w:rsid w:val="00000D5E"/>
    <w:rsid w:val="0000139C"/>
    <w:rsid w:val="0000225B"/>
    <w:rsid w:val="00002683"/>
    <w:rsid w:val="00002F77"/>
    <w:rsid w:val="000031B7"/>
    <w:rsid w:val="000032DA"/>
    <w:rsid w:val="0000407B"/>
    <w:rsid w:val="00005AB0"/>
    <w:rsid w:val="00006141"/>
    <w:rsid w:val="00006902"/>
    <w:rsid w:val="000069B3"/>
    <w:rsid w:val="000071FC"/>
    <w:rsid w:val="00007848"/>
    <w:rsid w:val="0000786B"/>
    <w:rsid w:val="000106EE"/>
    <w:rsid w:val="00010E70"/>
    <w:rsid w:val="00010F41"/>
    <w:rsid w:val="000110BA"/>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43D"/>
    <w:rsid w:val="000222D7"/>
    <w:rsid w:val="00022D15"/>
    <w:rsid w:val="0002323B"/>
    <w:rsid w:val="00023389"/>
    <w:rsid w:val="000233B4"/>
    <w:rsid w:val="00023B83"/>
    <w:rsid w:val="00024548"/>
    <w:rsid w:val="0002454D"/>
    <w:rsid w:val="00024983"/>
    <w:rsid w:val="00024BBB"/>
    <w:rsid w:val="000250B7"/>
    <w:rsid w:val="0002593E"/>
    <w:rsid w:val="00026054"/>
    <w:rsid w:val="00026208"/>
    <w:rsid w:val="00026EA8"/>
    <w:rsid w:val="000277D2"/>
    <w:rsid w:val="00027A70"/>
    <w:rsid w:val="00030E6F"/>
    <w:rsid w:val="00031670"/>
    <w:rsid w:val="00031F73"/>
    <w:rsid w:val="000322EE"/>
    <w:rsid w:val="0003232F"/>
    <w:rsid w:val="000327E6"/>
    <w:rsid w:val="0003280E"/>
    <w:rsid w:val="00032A88"/>
    <w:rsid w:val="000336FE"/>
    <w:rsid w:val="000337A2"/>
    <w:rsid w:val="00033A76"/>
    <w:rsid w:val="0003448F"/>
    <w:rsid w:val="00034EA5"/>
    <w:rsid w:val="00036670"/>
    <w:rsid w:val="000369E1"/>
    <w:rsid w:val="00037A11"/>
    <w:rsid w:val="00037A1D"/>
    <w:rsid w:val="00041776"/>
    <w:rsid w:val="000420ED"/>
    <w:rsid w:val="0004231E"/>
    <w:rsid w:val="00042431"/>
    <w:rsid w:val="0004246F"/>
    <w:rsid w:val="00042C53"/>
    <w:rsid w:val="00042C70"/>
    <w:rsid w:val="00043D7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47B"/>
    <w:rsid w:val="00051506"/>
    <w:rsid w:val="0005151A"/>
    <w:rsid w:val="00051765"/>
    <w:rsid w:val="0005194A"/>
    <w:rsid w:val="0005241B"/>
    <w:rsid w:val="000524B3"/>
    <w:rsid w:val="00052877"/>
    <w:rsid w:val="00052FD2"/>
    <w:rsid w:val="0005356E"/>
    <w:rsid w:val="00053A98"/>
    <w:rsid w:val="000540F5"/>
    <w:rsid w:val="0005431E"/>
    <w:rsid w:val="0005463F"/>
    <w:rsid w:val="00054643"/>
    <w:rsid w:val="00054811"/>
    <w:rsid w:val="00054971"/>
    <w:rsid w:val="00054BAA"/>
    <w:rsid w:val="00054E1B"/>
    <w:rsid w:val="00054F0E"/>
    <w:rsid w:val="00055A28"/>
    <w:rsid w:val="00055B4D"/>
    <w:rsid w:val="00056843"/>
    <w:rsid w:val="000569DA"/>
    <w:rsid w:val="00056CC6"/>
    <w:rsid w:val="00057AF8"/>
    <w:rsid w:val="0006093A"/>
    <w:rsid w:val="000611F7"/>
    <w:rsid w:val="00061249"/>
    <w:rsid w:val="00061410"/>
    <w:rsid w:val="00061C28"/>
    <w:rsid w:val="00061CD1"/>
    <w:rsid w:val="000622F1"/>
    <w:rsid w:val="00063073"/>
    <w:rsid w:val="00063091"/>
    <w:rsid w:val="000630F0"/>
    <w:rsid w:val="00063132"/>
    <w:rsid w:val="00063A85"/>
    <w:rsid w:val="00064070"/>
    <w:rsid w:val="00064577"/>
    <w:rsid w:val="00065390"/>
    <w:rsid w:val="000658D6"/>
    <w:rsid w:val="00065F51"/>
    <w:rsid w:val="00066600"/>
    <w:rsid w:val="00067CBA"/>
    <w:rsid w:val="00070B6A"/>
    <w:rsid w:val="00071FD2"/>
    <w:rsid w:val="00072390"/>
    <w:rsid w:val="000725EA"/>
    <w:rsid w:val="0007341E"/>
    <w:rsid w:val="0007383B"/>
    <w:rsid w:val="0007419B"/>
    <w:rsid w:val="0007570E"/>
    <w:rsid w:val="0007585E"/>
    <w:rsid w:val="00075FC0"/>
    <w:rsid w:val="00075FF6"/>
    <w:rsid w:val="00076A99"/>
    <w:rsid w:val="00077705"/>
    <w:rsid w:val="00077ACB"/>
    <w:rsid w:val="00077BA6"/>
    <w:rsid w:val="000802CD"/>
    <w:rsid w:val="00080D37"/>
    <w:rsid w:val="0008160C"/>
    <w:rsid w:val="0008175C"/>
    <w:rsid w:val="000820B9"/>
    <w:rsid w:val="0008242D"/>
    <w:rsid w:val="00082B24"/>
    <w:rsid w:val="00082C38"/>
    <w:rsid w:val="00082CA9"/>
    <w:rsid w:val="00082CF7"/>
    <w:rsid w:val="00083B6D"/>
    <w:rsid w:val="0008455E"/>
    <w:rsid w:val="000845A9"/>
    <w:rsid w:val="00084DD7"/>
    <w:rsid w:val="00084F31"/>
    <w:rsid w:val="000855A6"/>
    <w:rsid w:val="00085A4C"/>
    <w:rsid w:val="00085F69"/>
    <w:rsid w:val="00086270"/>
    <w:rsid w:val="0008641E"/>
    <w:rsid w:val="00086AAA"/>
    <w:rsid w:val="00086FA7"/>
    <w:rsid w:val="00087465"/>
    <w:rsid w:val="000901F4"/>
    <w:rsid w:val="00090917"/>
    <w:rsid w:val="00090A9D"/>
    <w:rsid w:val="00090F01"/>
    <w:rsid w:val="000910BE"/>
    <w:rsid w:val="000921E7"/>
    <w:rsid w:val="000923EE"/>
    <w:rsid w:val="00092578"/>
    <w:rsid w:val="000926A8"/>
    <w:rsid w:val="000927C9"/>
    <w:rsid w:val="0009281E"/>
    <w:rsid w:val="00092FA5"/>
    <w:rsid w:val="000930B1"/>
    <w:rsid w:val="00093A80"/>
    <w:rsid w:val="00093E84"/>
    <w:rsid w:val="00093E8E"/>
    <w:rsid w:val="000943B4"/>
    <w:rsid w:val="00094B6E"/>
    <w:rsid w:val="0009524B"/>
    <w:rsid w:val="00095845"/>
    <w:rsid w:val="0009594F"/>
    <w:rsid w:val="000963BB"/>
    <w:rsid w:val="000966D2"/>
    <w:rsid w:val="00096B8C"/>
    <w:rsid w:val="000A01DC"/>
    <w:rsid w:val="000A06CE"/>
    <w:rsid w:val="000A0CB2"/>
    <w:rsid w:val="000A1AEA"/>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AF0"/>
    <w:rsid w:val="000B05B7"/>
    <w:rsid w:val="000B0918"/>
    <w:rsid w:val="000B0EC1"/>
    <w:rsid w:val="000B21BA"/>
    <w:rsid w:val="000B2321"/>
    <w:rsid w:val="000B3EB5"/>
    <w:rsid w:val="000B48C5"/>
    <w:rsid w:val="000B5A48"/>
    <w:rsid w:val="000B6EF7"/>
    <w:rsid w:val="000B7558"/>
    <w:rsid w:val="000B75DE"/>
    <w:rsid w:val="000C148E"/>
    <w:rsid w:val="000C1CB1"/>
    <w:rsid w:val="000C2C7F"/>
    <w:rsid w:val="000C3146"/>
    <w:rsid w:val="000C33E5"/>
    <w:rsid w:val="000C349D"/>
    <w:rsid w:val="000C3692"/>
    <w:rsid w:val="000C57CA"/>
    <w:rsid w:val="000C59AC"/>
    <w:rsid w:val="000C60E6"/>
    <w:rsid w:val="000C684B"/>
    <w:rsid w:val="000C7607"/>
    <w:rsid w:val="000C7648"/>
    <w:rsid w:val="000C7819"/>
    <w:rsid w:val="000C7F51"/>
    <w:rsid w:val="000D0255"/>
    <w:rsid w:val="000D0464"/>
    <w:rsid w:val="000D0992"/>
    <w:rsid w:val="000D0F38"/>
    <w:rsid w:val="000D1CED"/>
    <w:rsid w:val="000D1DF8"/>
    <w:rsid w:val="000D2D6D"/>
    <w:rsid w:val="000D2EF4"/>
    <w:rsid w:val="000D3D08"/>
    <w:rsid w:val="000D3D48"/>
    <w:rsid w:val="000D4359"/>
    <w:rsid w:val="000D43F4"/>
    <w:rsid w:val="000D48E3"/>
    <w:rsid w:val="000D4C6F"/>
    <w:rsid w:val="000D5B7E"/>
    <w:rsid w:val="000D6957"/>
    <w:rsid w:val="000D6A75"/>
    <w:rsid w:val="000D6AC8"/>
    <w:rsid w:val="000D7655"/>
    <w:rsid w:val="000D7984"/>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5574"/>
    <w:rsid w:val="000E5BD8"/>
    <w:rsid w:val="000E5D3F"/>
    <w:rsid w:val="000E5D84"/>
    <w:rsid w:val="000E65AC"/>
    <w:rsid w:val="000E6AF7"/>
    <w:rsid w:val="000E708C"/>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6AED"/>
    <w:rsid w:val="000F6D2F"/>
    <w:rsid w:val="000F76BD"/>
    <w:rsid w:val="0010066C"/>
    <w:rsid w:val="0010075F"/>
    <w:rsid w:val="00101049"/>
    <w:rsid w:val="001012DA"/>
    <w:rsid w:val="0010219C"/>
    <w:rsid w:val="001022C7"/>
    <w:rsid w:val="001030A2"/>
    <w:rsid w:val="0010329A"/>
    <w:rsid w:val="001036BE"/>
    <w:rsid w:val="00104A01"/>
    <w:rsid w:val="00104A55"/>
    <w:rsid w:val="00105800"/>
    <w:rsid w:val="00106468"/>
    <w:rsid w:val="00106EAD"/>
    <w:rsid w:val="00107163"/>
    <w:rsid w:val="001074CA"/>
    <w:rsid w:val="0011073B"/>
    <w:rsid w:val="00110CE9"/>
    <w:rsid w:val="001112A5"/>
    <w:rsid w:val="0011183B"/>
    <w:rsid w:val="00112200"/>
    <w:rsid w:val="001127A3"/>
    <w:rsid w:val="00113419"/>
    <w:rsid w:val="00113FEA"/>
    <w:rsid w:val="00115742"/>
    <w:rsid w:val="00115E1B"/>
    <w:rsid w:val="00116506"/>
    <w:rsid w:val="00116897"/>
    <w:rsid w:val="00116CC5"/>
    <w:rsid w:val="00117105"/>
    <w:rsid w:val="00120A57"/>
    <w:rsid w:val="001220C7"/>
    <w:rsid w:val="00122502"/>
    <w:rsid w:val="001225F2"/>
    <w:rsid w:val="0012344D"/>
    <w:rsid w:val="00123AB2"/>
    <w:rsid w:val="0012435F"/>
    <w:rsid w:val="001249B0"/>
    <w:rsid w:val="001263BC"/>
    <w:rsid w:val="001267C1"/>
    <w:rsid w:val="00127171"/>
    <w:rsid w:val="00127434"/>
    <w:rsid w:val="00127545"/>
    <w:rsid w:val="001275D3"/>
    <w:rsid w:val="00127C35"/>
    <w:rsid w:val="0013004F"/>
    <w:rsid w:val="00130618"/>
    <w:rsid w:val="00131042"/>
    <w:rsid w:val="00131463"/>
    <w:rsid w:val="00131A28"/>
    <w:rsid w:val="00131FD7"/>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77B"/>
    <w:rsid w:val="00144ADB"/>
    <w:rsid w:val="00145739"/>
    <w:rsid w:val="0014765C"/>
    <w:rsid w:val="00151877"/>
    <w:rsid w:val="00151DB4"/>
    <w:rsid w:val="00153842"/>
    <w:rsid w:val="00154820"/>
    <w:rsid w:val="00154CCC"/>
    <w:rsid w:val="001551B4"/>
    <w:rsid w:val="001552C3"/>
    <w:rsid w:val="00155CC9"/>
    <w:rsid w:val="0015600B"/>
    <w:rsid w:val="001560C8"/>
    <w:rsid w:val="001565AB"/>
    <w:rsid w:val="00156A20"/>
    <w:rsid w:val="00157437"/>
    <w:rsid w:val="001574D1"/>
    <w:rsid w:val="00160710"/>
    <w:rsid w:val="00160EE9"/>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704D"/>
    <w:rsid w:val="00167257"/>
    <w:rsid w:val="0016775A"/>
    <w:rsid w:val="00167951"/>
    <w:rsid w:val="00167C62"/>
    <w:rsid w:val="001707C9"/>
    <w:rsid w:val="001708BF"/>
    <w:rsid w:val="001715F9"/>
    <w:rsid w:val="001716D8"/>
    <w:rsid w:val="0017179D"/>
    <w:rsid w:val="00171812"/>
    <w:rsid w:val="00171AF5"/>
    <w:rsid w:val="00171C7F"/>
    <w:rsid w:val="001725E5"/>
    <w:rsid w:val="00172688"/>
    <w:rsid w:val="001742BC"/>
    <w:rsid w:val="001743E4"/>
    <w:rsid w:val="001753E3"/>
    <w:rsid w:val="00175589"/>
    <w:rsid w:val="00175853"/>
    <w:rsid w:val="00177E48"/>
    <w:rsid w:val="00177ED3"/>
    <w:rsid w:val="001802D6"/>
    <w:rsid w:val="00180D7B"/>
    <w:rsid w:val="00181959"/>
    <w:rsid w:val="00182E6F"/>
    <w:rsid w:val="001831FE"/>
    <w:rsid w:val="00183653"/>
    <w:rsid w:val="00184062"/>
    <w:rsid w:val="0018421C"/>
    <w:rsid w:val="0018497C"/>
    <w:rsid w:val="00184EA0"/>
    <w:rsid w:val="00185E8A"/>
    <w:rsid w:val="00185FFA"/>
    <w:rsid w:val="00187004"/>
    <w:rsid w:val="001873AD"/>
    <w:rsid w:val="00190017"/>
    <w:rsid w:val="00190525"/>
    <w:rsid w:val="00191B59"/>
    <w:rsid w:val="001923B9"/>
    <w:rsid w:val="00192659"/>
    <w:rsid w:val="00192AC5"/>
    <w:rsid w:val="001942A5"/>
    <w:rsid w:val="00194A2E"/>
    <w:rsid w:val="00194B07"/>
    <w:rsid w:val="00194D59"/>
    <w:rsid w:val="00195B0C"/>
    <w:rsid w:val="00195E6F"/>
    <w:rsid w:val="001963F5"/>
    <w:rsid w:val="00196829"/>
    <w:rsid w:val="001971D6"/>
    <w:rsid w:val="00197404"/>
    <w:rsid w:val="00197B3F"/>
    <w:rsid w:val="001A0765"/>
    <w:rsid w:val="001A0C08"/>
    <w:rsid w:val="001A0D58"/>
    <w:rsid w:val="001A12D3"/>
    <w:rsid w:val="001A148C"/>
    <w:rsid w:val="001A198F"/>
    <w:rsid w:val="001A1C8A"/>
    <w:rsid w:val="001A1F8D"/>
    <w:rsid w:val="001A2B2D"/>
    <w:rsid w:val="001A3681"/>
    <w:rsid w:val="001A5218"/>
    <w:rsid w:val="001A5409"/>
    <w:rsid w:val="001A5484"/>
    <w:rsid w:val="001A56FF"/>
    <w:rsid w:val="001A5823"/>
    <w:rsid w:val="001A5CA0"/>
    <w:rsid w:val="001A68E4"/>
    <w:rsid w:val="001A6EA6"/>
    <w:rsid w:val="001A7193"/>
    <w:rsid w:val="001A7BAE"/>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C0090"/>
    <w:rsid w:val="001C033F"/>
    <w:rsid w:val="001C09E5"/>
    <w:rsid w:val="001C0B11"/>
    <w:rsid w:val="001C0C02"/>
    <w:rsid w:val="001C17F0"/>
    <w:rsid w:val="001C19A2"/>
    <w:rsid w:val="001C210B"/>
    <w:rsid w:val="001C247B"/>
    <w:rsid w:val="001C4A47"/>
    <w:rsid w:val="001C4D47"/>
    <w:rsid w:val="001C5041"/>
    <w:rsid w:val="001C6A23"/>
    <w:rsid w:val="001C6FFE"/>
    <w:rsid w:val="001D09C0"/>
    <w:rsid w:val="001D09F7"/>
    <w:rsid w:val="001D10C0"/>
    <w:rsid w:val="001D13D1"/>
    <w:rsid w:val="001D4C38"/>
    <w:rsid w:val="001D50F9"/>
    <w:rsid w:val="001D5E92"/>
    <w:rsid w:val="001D675E"/>
    <w:rsid w:val="001D6EFA"/>
    <w:rsid w:val="001D71E6"/>
    <w:rsid w:val="001D75D7"/>
    <w:rsid w:val="001E00D1"/>
    <w:rsid w:val="001E09ED"/>
    <w:rsid w:val="001E0B07"/>
    <w:rsid w:val="001E1DC0"/>
    <w:rsid w:val="001E251A"/>
    <w:rsid w:val="001E2D17"/>
    <w:rsid w:val="001E2D55"/>
    <w:rsid w:val="001E3636"/>
    <w:rsid w:val="001E3644"/>
    <w:rsid w:val="001E3C6C"/>
    <w:rsid w:val="001E4ED4"/>
    <w:rsid w:val="001E4F7D"/>
    <w:rsid w:val="001E632C"/>
    <w:rsid w:val="001E6817"/>
    <w:rsid w:val="001F0734"/>
    <w:rsid w:val="001F09EF"/>
    <w:rsid w:val="001F185C"/>
    <w:rsid w:val="001F1958"/>
    <w:rsid w:val="001F1C0E"/>
    <w:rsid w:val="001F2492"/>
    <w:rsid w:val="001F28C2"/>
    <w:rsid w:val="001F2DC5"/>
    <w:rsid w:val="001F4007"/>
    <w:rsid w:val="001F473C"/>
    <w:rsid w:val="001F4786"/>
    <w:rsid w:val="001F480C"/>
    <w:rsid w:val="001F59FF"/>
    <w:rsid w:val="001F5BFA"/>
    <w:rsid w:val="001F651C"/>
    <w:rsid w:val="001F68E0"/>
    <w:rsid w:val="00201550"/>
    <w:rsid w:val="0020165A"/>
    <w:rsid w:val="00201A90"/>
    <w:rsid w:val="0020204F"/>
    <w:rsid w:val="00202D58"/>
    <w:rsid w:val="00203173"/>
    <w:rsid w:val="002035D4"/>
    <w:rsid w:val="00203FF9"/>
    <w:rsid w:val="00204486"/>
    <w:rsid w:val="00204510"/>
    <w:rsid w:val="0020473A"/>
    <w:rsid w:val="0020488A"/>
    <w:rsid w:val="00204938"/>
    <w:rsid w:val="00205081"/>
    <w:rsid w:val="002061D0"/>
    <w:rsid w:val="00207369"/>
    <w:rsid w:val="002075DC"/>
    <w:rsid w:val="0021013D"/>
    <w:rsid w:val="0021052B"/>
    <w:rsid w:val="002106CE"/>
    <w:rsid w:val="002107A0"/>
    <w:rsid w:val="00210956"/>
    <w:rsid w:val="00210BEA"/>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2970"/>
    <w:rsid w:val="002232CA"/>
    <w:rsid w:val="00223769"/>
    <w:rsid w:val="0022582A"/>
    <w:rsid w:val="00225E6A"/>
    <w:rsid w:val="0022604B"/>
    <w:rsid w:val="0022606E"/>
    <w:rsid w:val="002261EA"/>
    <w:rsid w:val="0022624E"/>
    <w:rsid w:val="00226663"/>
    <w:rsid w:val="00226684"/>
    <w:rsid w:val="00227390"/>
    <w:rsid w:val="00227491"/>
    <w:rsid w:val="0022758F"/>
    <w:rsid w:val="00227CBF"/>
    <w:rsid w:val="00227ED8"/>
    <w:rsid w:val="0023012D"/>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C00"/>
    <w:rsid w:val="002350D9"/>
    <w:rsid w:val="00235946"/>
    <w:rsid w:val="00237F99"/>
    <w:rsid w:val="002419AA"/>
    <w:rsid w:val="00242516"/>
    <w:rsid w:val="0024252F"/>
    <w:rsid w:val="0024442E"/>
    <w:rsid w:val="002446B2"/>
    <w:rsid w:val="002447A1"/>
    <w:rsid w:val="00244AA5"/>
    <w:rsid w:val="00244BE3"/>
    <w:rsid w:val="00244F1F"/>
    <w:rsid w:val="00245B63"/>
    <w:rsid w:val="00245CE0"/>
    <w:rsid w:val="00246235"/>
    <w:rsid w:val="002477F1"/>
    <w:rsid w:val="00247D0B"/>
    <w:rsid w:val="002502B8"/>
    <w:rsid w:val="0025180F"/>
    <w:rsid w:val="0025181F"/>
    <w:rsid w:val="00251830"/>
    <w:rsid w:val="002523DF"/>
    <w:rsid w:val="002526E4"/>
    <w:rsid w:val="00252D44"/>
    <w:rsid w:val="0025312E"/>
    <w:rsid w:val="00253319"/>
    <w:rsid w:val="002538DF"/>
    <w:rsid w:val="0025499F"/>
    <w:rsid w:val="00254E7F"/>
    <w:rsid w:val="00255857"/>
    <w:rsid w:val="00255A5C"/>
    <w:rsid w:val="00256B52"/>
    <w:rsid w:val="00257890"/>
    <w:rsid w:val="00260526"/>
    <w:rsid w:val="00260956"/>
    <w:rsid w:val="00260F18"/>
    <w:rsid w:val="00260F45"/>
    <w:rsid w:val="00261212"/>
    <w:rsid w:val="00261759"/>
    <w:rsid w:val="0026228A"/>
    <w:rsid w:val="00262994"/>
    <w:rsid w:val="00262AA9"/>
    <w:rsid w:val="00263B19"/>
    <w:rsid w:val="00263B32"/>
    <w:rsid w:val="00263D54"/>
    <w:rsid w:val="00263D72"/>
    <w:rsid w:val="002651F8"/>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F02"/>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A082B"/>
    <w:rsid w:val="002A0C8A"/>
    <w:rsid w:val="002A0F4E"/>
    <w:rsid w:val="002A1140"/>
    <w:rsid w:val="002A147E"/>
    <w:rsid w:val="002A18A9"/>
    <w:rsid w:val="002A2321"/>
    <w:rsid w:val="002A23DC"/>
    <w:rsid w:val="002A2833"/>
    <w:rsid w:val="002A2E26"/>
    <w:rsid w:val="002A3657"/>
    <w:rsid w:val="002A3F22"/>
    <w:rsid w:val="002A4262"/>
    <w:rsid w:val="002A460A"/>
    <w:rsid w:val="002A4D05"/>
    <w:rsid w:val="002A4DF9"/>
    <w:rsid w:val="002A54B9"/>
    <w:rsid w:val="002A5BA0"/>
    <w:rsid w:val="002A644B"/>
    <w:rsid w:val="002A6D0B"/>
    <w:rsid w:val="002A6D1E"/>
    <w:rsid w:val="002A7C44"/>
    <w:rsid w:val="002A7D6E"/>
    <w:rsid w:val="002B22B2"/>
    <w:rsid w:val="002B27D9"/>
    <w:rsid w:val="002B28CA"/>
    <w:rsid w:val="002B2B3E"/>
    <w:rsid w:val="002B3C31"/>
    <w:rsid w:val="002B3C35"/>
    <w:rsid w:val="002B3C57"/>
    <w:rsid w:val="002B4668"/>
    <w:rsid w:val="002B52D3"/>
    <w:rsid w:val="002B5931"/>
    <w:rsid w:val="002B6149"/>
    <w:rsid w:val="002B66AF"/>
    <w:rsid w:val="002B6D4C"/>
    <w:rsid w:val="002B6D83"/>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B1D"/>
    <w:rsid w:val="002D1B98"/>
    <w:rsid w:val="002D1E9F"/>
    <w:rsid w:val="002D2B3A"/>
    <w:rsid w:val="002D3DC9"/>
    <w:rsid w:val="002D3E12"/>
    <w:rsid w:val="002D442B"/>
    <w:rsid w:val="002D459D"/>
    <w:rsid w:val="002D4FFA"/>
    <w:rsid w:val="002D5E60"/>
    <w:rsid w:val="002D616E"/>
    <w:rsid w:val="002D6E69"/>
    <w:rsid w:val="002D71BF"/>
    <w:rsid w:val="002D749A"/>
    <w:rsid w:val="002D776B"/>
    <w:rsid w:val="002D783A"/>
    <w:rsid w:val="002D7F94"/>
    <w:rsid w:val="002E0428"/>
    <w:rsid w:val="002E0FD1"/>
    <w:rsid w:val="002E1220"/>
    <w:rsid w:val="002E1783"/>
    <w:rsid w:val="002E1D88"/>
    <w:rsid w:val="002E1EAA"/>
    <w:rsid w:val="002E2CAE"/>
    <w:rsid w:val="002E3F3D"/>
    <w:rsid w:val="002E3F66"/>
    <w:rsid w:val="002E4375"/>
    <w:rsid w:val="002E48CF"/>
    <w:rsid w:val="002E4C03"/>
    <w:rsid w:val="002E5AD5"/>
    <w:rsid w:val="002E5B59"/>
    <w:rsid w:val="002E5CCE"/>
    <w:rsid w:val="002E5FA5"/>
    <w:rsid w:val="002E60EB"/>
    <w:rsid w:val="002E61E0"/>
    <w:rsid w:val="002E6ACA"/>
    <w:rsid w:val="002E7C4F"/>
    <w:rsid w:val="002E7DF1"/>
    <w:rsid w:val="002F0E03"/>
    <w:rsid w:val="002F1A6B"/>
    <w:rsid w:val="002F1D7B"/>
    <w:rsid w:val="002F3305"/>
    <w:rsid w:val="002F33F0"/>
    <w:rsid w:val="002F3DA7"/>
    <w:rsid w:val="002F47DD"/>
    <w:rsid w:val="002F5476"/>
    <w:rsid w:val="002F5885"/>
    <w:rsid w:val="002F5A9A"/>
    <w:rsid w:val="002F7376"/>
    <w:rsid w:val="002F7698"/>
    <w:rsid w:val="002F7983"/>
    <w:rsid w:val="002F7E9C"/>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506"/>
    <w:rsid w:val="00327B1C"/>
    <w:rsid w:val="00330415"/>
    <w:rsid w:val="0033104D"/>
    <w:rsid w:val="00332D65"/>
    <w:rsid w:val="0033319B"/>
    <w:rsid w:val="003335C9"/>
    <w:rsid w:val="00333989"/>
    <w:rsid w:val="00333B53"/>
    <w:rsid w:val="00334314"/>
    <w:rsid w:val="003346CC"/>
    <w:rsid w:val="00335399"/>
    <w:rsid w:val="00335E61"/>
    <w:rsid w:val="00337BD5"/>
    <w:rsid w:val="00337DA6"/>
    <w:rsid w:val="0034007F"/>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732"/>
    <w:rsid w:val="00346CCF"/>
    <w:rsid w:val="003471BE"/>
    <w:rsid w:val="00350945"/>
    <w:rsid w:val="00350B63"/>
    <w:rsid w:val="00350D20"/>
    <w:rsid w:val="003514B8"/>
    <w:rsid w:val="00351534"/>
    <w:rsid w:val="0035163A"/>
    <w:rsid w:val="003518DB"/>
    <w:rsid w:val="0035257B"/>
    <w:rsid w:val="00352E11"/>
    <w:rsid w:val="00353085"/>
    <w:rsid w:val="00353241"/>
    <w:rsid w:val="00353DB2"/>
    <w:rsid w:val="00354846"/>
    <w:rsid w:val="0035500A"/>
    <w:rsid w:val="0035558B"/>
    <w:rsid w:val="003555C7"/>
    <w:rsid w:val="003565E6"/>
    <w:rsid w:val="00356E88"/>
    <w:rsid w:val="00357320"/>
    <w:rsid w:val="00357981"/>
    <w:rsid w:val="0035798E"/>
    <w:rsid w:val="00360490"/>
    <w:rsid w:val="003604E4"/>
    <w:rsid w:val="00360E80"/>
    <w:rsid w:val="003615F8"/>
    <w:rsid w:val="003618E7"/>
    <w:rsid w:val="00361CB2"/>
    <w:rsid w:val="003625C6"/>
    <w:rsid w:val="00362D97"/>
    <w:rsid w:val="00363B95"/>
    <w:rsid w:val="003642AC"/>
    <w:rsid w:val="0036446D"/>
    <w:rsid w:val="0036454C"/>
    <w:rsid w:val="00364F8A"/>
    <w:rsid w:val="003653F8"/>
    <w:rsid w:val="00367A4A"/>
    <w:rsid w:val="00367CBB"/>
    <w:rsid w:val="0037002D"/>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62F9"/>
    <w:rsid w:val="003866E0"/>
    <w:rsid w:val="00386BEF"/>
    <w:rsid w:val="00386D96"/>
    <w:rsid w:val="00387D7F"/>
    <w:rsid w:val="00390A20"/>
    <w:rsid w:val="00390B6E"/>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F75"/>
    <w:rsid w:val="003A50AE"/>
    <w:rsid w:val="003A56A5"/>
    <w:rsid w:val="003A5C72"/>
    <w:rsid w:val="003A63B7"/>
    <w:rsid w:val="003A7115"/>
    <w:rsid w:val="003B1718"/>
    <w:rsid w:val="003B2D94"/>
    <w:rsid w:val="003B321A"/>
    <w:rsid w:val="003B3496"/>
    <w:rsid w:val="003B37E1"/>
    <w:rsid w:val="003B4469"/>
    <w:rsid w:val="003B4662"/>
    <w:rsid w:val="003B4D70"/>
    <w:rsid w:val="003B528F"/>
    <w:rsid w:val="003B6AD4"/>
    <w:rsid w:val="003B6E20"/>
    <w:rsid w:val="003B6FCF"/>
    <w:rsid w:val="003B7E4C"/>
    <w:rsid w:val="003B7F0C"/>
    <w:rsid w:val="003C048F"/>
    <w:rsid w:val="003C0F76"/>
    <w:rsid w:val="003C1451"/>
    <w:rsid w:val="003C16A4"/>
    <w:rsid w:val="003C1A8F"/>
    <w:rsid w:val="003C1B65"/>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7B9F"/>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415"/>
    <w:rsid w:val="00410D09"/>
    <w:rsid w:val="004112D3"/>
    <w:rsid w:val="00411EBD"/>
    <w:rsid w:val="00412662"/>
    <w:rsid w:val="00412CD1"/>
    <w:rsid w:val="00412F35"/>
    <w:rsid w:val="0041388F"/>
    <w:rsid w:val="00414264"/>
    <w:rsid w:val="00414966"/>
    <w:rsid w:val="00414C64"/>
    <w:rsid w:val="00414F90"/>
    <w:rsid w:val="004150EC"/>
    <w:rsid w:val="00416114"/>
    <w:rsid w:val="0041628F"/>
    <w:rsid w:val="00416A47"/>
    <w:rsid w:val="00417D68"/>
    <w:rsid w:val="00420079"/>
    <w:rsid w:val="00420988"/>
    <w:rsid w:val="00421263"/>
    <w:rsid w:val="0042160A"/>
    <w:rsid w:val="004222CE"/>
    <w:rsid w:val="004227FE"/>
    <w:rsid w:val="0042302E"/>
    <w:rsid w:val="00423883"/>
    <w:rsid w:val="004248AE"/>
    <w:rsid w:val="004257F8"/>
    <w:rsid w:val="004262E1"/>
    <w:rsid w:val="0042658A"/>
    <w:rsid w:val="00426C6D"/>
    <w:rsid w:val="0042745C"/>
    <w:rsid w:val="00430427"/>
    <w:rsid w:val="004307C8"/>
    <w:rsid w:val="00430C0B"/>
    <w:rsid w:val="004310FC"/>
    <w:rsid w:val="004317E1"/>
    <w:rsid w:val="00431939"/>
    <w:rsid w:val="004319B7"/>
    <w:rsid w:val="0043252A"/>
    <w:rsid w:val="0043340C"/>
    <w:rsid w:val="004337D3"/>
    <w:rsid w:val="004340D5"/>
    <w:rsid w:val="004342BA"/>
    <w:rsid w:val="0043690F"/>
    <w:rsid w:val="00437C3D"/>
    <w:rsid w:val="0044108C"/>
    <w:rsid w:val="00441915"/>
    <w:rsid w:val="0044308D"/>
    <w:rsid w:val="00443472"/>
    <w:rsid w:val="00444328"/>
    <w:rsid w:val="0044470D"/>
    <w:rsid w:val="004447E0"/>
    <w:rsid w:val="00444D32"/>
    <w:rsid w:val="00445807"/>
    <w:rsid w:val="004458D2"/>
    <w:rsid w:val="00445ABF"/>
    <w:rsid w:val="00447032"/>
    <w:rsid w:val="004474F4"/>
    <w:rsid w:val="004504D8"/>
    <w:rsid w:val="00450E82"/>
    <w:rsid w:val="0045114C"/>
    <w:rsid w:val="00451FB3"/>
    <w:rsid w:val="00452A08"/>
    <w:rsid w:val="00452D11"/>
    <w:rsid w:val="00453348"/>
    <w:rsid w:val="004533A3"/>
    <w:rsid w:val="00453B8E"/>
    <w:rsid w:val="004542D7"/>
    <w:rsid w:val="004543BC"/>
    <w:rsid w:val="0045451B"/>
    <w:rsid w:val="0045452D"/>
    <w:rsid w:val="00454939"/>
    <w:rsid w:val="00454A87"/>
    <w:rsid w:val="00455E48"/>
    <w:rsid w:val="0045622B"/>
    <w:rsid w:val="0045695B"/>
    <w:rsid w:val="00456B12"/>
    <w:rsid w:val="00457F3E"/>
    <w:rsid w:val="004603C2"/>
    <w:rsid w:val="00460723"/>
    <w:rsid w:val="00460DF9"/>
    <w:rsid w:val="00460E57"/>
    <w:rsid w:val="00462FB8"/>
    <w:rsid w:val="004632A0"/>
    <w:rsid w:val="0046454F"/>
    <w:rsid w:val="00464BD6"/>
    <w:rsid w:val="00464F4E"/>
    <w:rsid w:val="00465866"/>
    <w:rsid w:val="00465EE0"/>
    <w:rsid w:val="00465EE4"/>
    <w:rsid w:val="0046600F"/>
    <w:rsid w:val="004669A1"/>
    <w:rsid w:val="00467096"/>
    <w:rsid w:val="00467349"/>
    <w:rsid w:val="00467C69"/>
    <w:rsid w:val="00467FED"/>
    <w:rsid w:val="00470BC9"/>
    <w:rsid w:val="0047118A"/>
    <w:rsid w:val="0047178B"/>
    <w:rsid w:val="0047205A"/>
    <w:rsid w:val="00472102"/>
    <w:rsid w:val="004721BF"/>
    <w:rsid w:val="00472339"/>
    <w:rsid w:val="004729F8"/>
    <w:rsid w:val="00472AAA"/>
    <w:rsid w:val="00472E19"/>
    <w:rsid w:val="00472F07"/>
    <w:rsid w:val="0047300B"/>
    <w:rsid w:val="004730D9"/>
    <w:rsid w:val="004740D3"/>
    <w:rsid w:val="004742C9"/>
    <w:rsid w:val="00474486"/>
    <w:rsid w:val="00476E55"/>
    <w:rsid w:val="004774B4"/>
    <w:rsid w:val="00480142"/>
    <w:rsid w:val="004805BD"/>
    <w:rsid w:val="00480B04"/>
    <w:rsid w:val="00480BD4"/>
    <w:rsid w:val="00481108"/>
    <w:rsid w:val="00482454"/>
    <w:rsid w:val="004827E4"/>
    <w:rsid w:val="00482B7F"/>
    <w:rsid w:val="004830FF"/>
    <w:rsid w:val="0048420D"/>
    <w:rsid w:val="004843CE"/>
    <w:rsid w:val="0048503F"/>
    <w:rsid w:val="004859E4"/>
    <w:rsid w:val="0048608A"/>
    <w:rsid w:val="004865E6"/>
    <w:rsid w:val="00486F39"/>
    <w:rsid w:val="004872D0"/>
    <w:rsid w:val="00487FB2"/>
    <w:rsid w:val="00490A19"/>
    <w:rsid w:val="00490B24"/>
    <w:rsid w:val="00491E2D"/>
    <w:rsid w:val="0049234B"/>
    <w:rsid w:val="004924CF"/>
    <w:rsid w:val="00492965"/>
    <w:rsid w:val="00493106"/>
    <w:rsid w:val="004935E7"/>
    <w:rsid w:val="004939E7"/>
    <w:rsid w:val="00493FD4"/>
    <w:rsid w:val="00494990"/>
    <w:rsid w:val="00494BD6"/>
    <w:rsid w:val="00495F0A"/>
    <w:rsid w:val="004A09F6"/>
    <w:rsid w:val="004A1951"/>
    <w:rsid w:val="004A1B0D"/>
    <w:rsid w:val="004A2535"/>
    <w:rsid w:val="004A261D"/>
    <w:rsid w:val="004A2C00"/>
    <w:rsid w:val="004A2C7C"/>
    <w:rsid w:val="004A2CAF"/>
    <w:rsid w:val="004A2DFE"/>
    <w:rsid w:val="004A34A6"/>
    <w:rsid w:val="004A41FC"/>
    <w:rsid w:val="004A64A0"/>
    <w:rsid w:val="004A7343"/>
    <w:rsid w:val="004A764A"/>
    <w:rsid w:val="004A7A2E"/>
    <w:rsid w:val="004A7A56"/>
    <w:rsid w:val="004B161F"/>
    <w:rsid w:val="004B2028"/>
    <w:rsid w:val="004B2BEC"/>
    <w:rsid w:val="004B466B"/>
    <w:rsid w:val="004B4894"/>
    <w:rsid w:val="004B49C8"/>
    <w:rsid w:val="004B55C1"/>
    <w:rsid w:val="004B61EE"/>
    <w:rsid w:val="004B6982"/>
    <w:rsid w:val="004B6FEE"/>
    <w:rsid w:val="004B7D23"/>
    <w:rsid w:val="004C0009"/>
    <w:rsid w:val="004C063C"/>
    <w:rsid w:val="004C1610"/>
    <w:rsid w:val="004C1A9A"/>
    <w:rsid w:val="004C2194"/>
    <w:rsid w:val="004C2345"/>
    <w:rsid w:val="004C319C"/>
    <w:rsid w:val="004C4BDD"/>
    <w:rsid w:val="004C4E67"/>
    <w:rsid w:val="004C5836"/>
    <w:rsid w:val="004C6B18"/>
    <w:rsid w:val="004C6BA6"/>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3A6E"/>
    <w:rsid w:val="004E4325"/>
    <w:rsid w:val="004E4508"/>
    <w:rsid w:val="004E46A8"/>
    <w:rsid w:val="004E49AF"/>
    <w:rsid w:val="004E4F91"/>
    <w:rsid w:val="004E5249"/>
    <w:rsid w:val="004E5CA0"/>
    <w:rsid w:val="004E5CF6"/>
    <w:rsid w:val="004E6024"/>
    <w:rsid w:val="004E67A8"/>
    <w:rsid w:val="004E73F0"/>
    <w:rsid w:val="004F002E"/>
    <w:rsid w:val="004F0030"/>
    <w:rsid w:val="004F0CC3"/>
    <w:rsid w:val="004F1316"/>
    <w:rsid w:val="004F20A4"/>
    <w:rsid w:val="004F2416"/>
    <w:rsid w:val="004F290E"/>
    <w:rsid w:val="004F30DA"/>
    <w:rsid w:val="004F31C3"/>
    <w:rsid w:val="004F3C8E"/>
    <w:rsid w:val="004F4290"/>
    <w:rsid w:val="004F48C5"/>
    <w:rsid w:val="004F4A80"/>
    <w:rsid w:val="004F5959"/>
    <w:rsid w:val="004F6239"/>
    <w:rsid w:val="004F633C"/>
    <w:rsid w:val="004F6358"/>
    <w:rsid w:val="004F666E"/>
    <w:rsid w:val="004F666F"/>
    <w:rsid w:val="004F6E52"/>
    <w:rsid w:val="004F6F35"/>
    <w:rsid w:val="004F6F50"/>
    <w:rsid w:val="005000B2"/>
    <w:rsid w:val="00500357"/>
    <w:rsid w:val="0050065D"/>
    <w:rsid w:val="00500B54"/>
    <w:rsid w:val="00501ED5"/>
    <w:rsid w:val="005024A4"/>
    <w:rsid w:val="005031AC"/>
    <w:rsid w:val="00504F45"/>
    <w:rsid w:val="00505548"/>
    <w:rsid w:val="00505F83"/>
    <w:rsid w:val="00506565"/>
    <w:rsid w:val="005071CF"/>
    <w:rsid w:val="00507EA8"/>
    <w:rsid w:val="00510667"/>
    <w:rsid w:val="00511361"/>
    <w:rsid w:val="0051229E"/>
    <w:rsid w:val="00512CBF"/>
    <w:rsid w:val="00512D63"/>
    <w:rsid w:val="005140BE"/>
    <w:rsid w:val="005140DB"/>
    <w:rsid w:val="005143B2"/>
    <w:rsid w:val="00514722"/>
    <w:rsid w:val="005151A5"/>
    <w:rsid w:val="005171F1"/>
    <w:rsid w:val="0051766E"/>
    <w:rsid w:val="00517D87"/>
    <w:rsid w:val="00520860"/>
    <w:rsid w:val="00520934"/>
    <w:rsid w:val="00521758"/>
    <w:rsid w:val="00521D39"/>
    <w:rsid w:val="00522641"/>
    <w:rsid w:val="005226D8"/>
    <w:rsid w:val="0052270A"/>
    <w:rsid w:val="00522F5E"/>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FBD"/>
    <w:rsid w:val="00543735"/>
    <w:rsid w:val="0054434F"/>
    <w:rsid w:val="00544630"/>
    <w:rsid w:val="0054544B"/>
    <w:rsid w:val="00545475"/>
    <w:rsid w:val="00546107"/>
    <w:rsid w:val="00546202"/>
    <w:rsid w:val="00546B79"/>
    <w:rsid w:val="00546C7C"/>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27D9"/>
    <w:rsid w:val="0056319D"/>
    <w:rsid w:val="00564E28"/>
    <w:rsid w:val="00565C43"/>
    <w:rsid w:val="00565DC6"/>
    <w:rsid w:val="00565F5A"/>
    <w:rsid w:val="005660A2"/>
    <w:rsid w:val="005660E0"/>
    <w:rsid w:val="005667C6"/>
    <w:rsid w:val="00566DCF"/>
    <w:rsid w:val="00567390"/>
    <w:rsid w:val="00571C0F"/>
    <w:rsid w:val="00572443"/>
    <w:rsid w:val="005733BE"/>
    <w:rsid w:val="0057340E"/>
    <w:rsid w:val="00573E5B"/>
    <w:rsid w:val="0057424B"/>
    <w:rsid w:val="00574298"/>
    <w:rsid w:val="00574852"/>
    <w:rsid w:val="00574AB9"/>
    <w:rsid w:val="00575410"/>
    <w:rsid w:val="00575416"/>
    <w:rsid w:val="00575A38"/>
    <w:rsid w:val="00575FB9"/>
    <w:rsid w:val="00576BA2"/>
    <w:rsid w:val="005778F6"/>
    <w:rsid w:val="00580607"/>
    <w:rsid w:val="00580A10"/>
    <w:rsid w:val="00580E31"/>
    <w:rsid w:val="00581008"/>
    <w:rsid w:val="0058138F"/>
    <w:rsid w:val="005813EF"/>
    <w:rsid w:val="00582D81"/>
    <w:rsid w:val="00583CBA"/>
    <w:rsid w:val="00585DBE"/>
    <w:rsid w:val="00586296"/>
    <w:rsid w:val="00587006"/>
    <w:rsid w:val="00587799"/>
    <w:rsid w:val="00587B9A"/>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2F3"/>
    <w:rsid w:val="005A5354"/>
    <w:rsid w:val="005A5D29"/>
    <w:rsid w:val="005A5F26"/>
    <w:rsid w:val="005A60D1"/>
    <w:rsid w:val="005A6531"/>
    <w:rsid w:val="005A6984"/>
    <w:rsid w:val="005A73E9"/>
    <w:rsid w:val="005B032C"/>
    <w:rsid w:val="005B08D5"/>
    <w:rsid w:val="005B12DB"/>
    <w:rsid w:val="005B1CAA"/>
    <w:rsid w:val="005B2BA1"/>
    <w:rsid w:val="005B2D30"/>
    <w:rsid w:val="005B34ED"/>
    <w:rsid w:val="005B5841"/>
    <w:rsid w:val="005B5CD8"/>
    <w:rsid w:val="005B5FA4"/>
    <w:rsid w:val="005B6124"/>
    <w:rsid w:val="005B6964"/>
    <w:rsid w:val="005B75CF"/>
    <w:rsid w:val="005B7B0C"/>
    <w:rsid w:val="005C0127"/>
    <w:rsid w:val="005C19F5"/>
    <w:rsid w:val="005C262C"/>
    <w:rsid w:val="005C28C1"/>
    <w:rsid w:val="005C2EBC"/>
    <w:rsid w:val="005C39EA"/>
    <w:rsid w:val="005C3E0E"/>
    <w:rsid w:val="005C4B87"/>
    <w:rsid w:val="005C4E41"/>
    <w:rsid w:val="005C7722"/>
    <w:rsid w:val="005C790C"/>
    <w:rsid w:val="005C7EBA"/>
    <w:rsid w:val="005C7F5F"/>
    <w:rsid w:val="005D0088"/>
    <w:rsid w:val="005D08B4"/>
    <w:rsid w:val="005D155B"/>
    <w:rsid w:val="005D1E2F"/>
    <w:rsid w:val="005D2C72"/>
    <w:rsid w:val="005D3901"/>
    <w:rsid w:val="005D423B"/>
    <w:rsid w:val="005D49B6"/>
    <w:rsid w:val="005D682D"/>
    <w:rsid w:val="005E0842"/>
    <w:rsid w:val="005E1069"/>
    <w:rsid w:val="005E17AD"/>
    <w:rsid w:val="005E1AD8"/>
    <w:rsid w:val="005E1B79"/>
    <w:rsid w:val="005E38AD"/>
    <w:rsid w:val="005E51D7"/>
    <w:rsid w:val="005E5729"/>
    <w:rsid w:val="005E58C2"/>
    <w:rsid w:val="005E595B"/>
    <w:rsid w:val="005E5FBE"/>
    <w:rsid w:val="005E61C2"/>
    <w:rsid w:val="005E656C"/>
    <w:rsid w:val="005E65E5"/>
    <w:rsid w:val="005E6779"/>
    <w:rsid w:val="005E67EC"/>
    <w:rsid w:val="005E6C94"/>
    <w:rsid w:val="005E7E48"/>
    <w:rsid w:val="005F04B7"/>
    <w:rsid w:val="005F08D2"/>
    <w:rsid w:val="005F18FA"/>
    <w:rsid w:val="005F1A4A"/>
    <w:rsid w:val="005F1FAD"/>
    <w:rsid w:val="005F2B5D"/>
    <w:rsid w:val="005F35D5"/>
    <w:rsid w:val="005F375E"/>
    <w:rsid w:val="005F4076"/>
    <w:rsid w:val="005F41F3"/>
    <w:rsid w:val="005F4252"/>
    <w:rsid w:val="005F50B9"/>
    <w:rsid w:val="005F58CB"/>
    <w:rsid w:val="005F615C"/>
    <w:rsid w:val="006011EF"/>
    <w:rsid w:val="0060166A"/>
    <w:rsid w:val="00601FCC"/>
    <w:rsid w:val="00602019"/>
    <w:rsid w:val="00602AB1"/>
    <w:rsid w:val="00602DD7"/>
    <w:rsid w:val="00602EB9"/>
    <w:rsid w:val="00603EFA"/>
    <w:rsid w:val="0060412E"/>
    <w:rsid w:val="006044F5"/>
    <w:rsid w:val="00605111"/>
    <w:rsid w:val="00605CB2"/>
    <w:rsid w:val="00605E8E"/>
    <w:rsid w:val="00606D3C"/>
    <w:rsid w:val="0060742B"/>
    <w:rsid w:val="00610A9D"/>
    <w:rsid w:val="00611276"/>
    <w:rsid w:val="006113F3"/>
    <w:rsid w:val="00611760"/>
    <w:rsid w:val="006118A7"/>
    <w:rsid w:val="006124AA"/>
    <w:rsid w:val="006125E0"/>
    <w:rsid w:val="00614369"/>
    <w:rsid w:val="00614F00"/>
    <w:rsid w:val="00615C43"/>
    <w:rsid w:val="006168C9"/>
    <w:rsid w:val="00617587"/>
    <w:rsid w:val="00617EDE"/>
    <w:rsid w:val="006201E9"/>
    <w:rsid w:val="00620C2F"/>
    <w:rsid w:val="0062153B"/>
    <w:rsid w:val="00622744"/>
    <w:rsid w:val="006232E9"/>
    <w:rsid w:val="00624D16"/>
    <w:rsid w:val="00625131"/>
    <w:rsid w:val="0062737A"/>
    <w:rsid w:val="00627862"/>
    <w:rsid w:val="00627A9A"/>
    <w:rsid w:val="00630056"/>
    <w:rsid w:val="00630AFC"/>
    <w:rsid w:val="006315B4"/>
    <w:rsid w:val="006319B9"/>
    <w:rsid w:val="00633602"/>
    <w:rsid w:val="00634225"/>
    <w:rsid w:val="00635CBC"/>
    <w:rsid w:val="006361B1"/>
    <w:rsid w:val="0063646B"/>
    <w:rsid w:val="00636AF8"/>
    <w:rsid w:val="006376FB"/>
    <w:rsid w:val="00637D56"/>
    <w:rsid w:val="00640155"/>
    <w:rsid w:val="00640C3B"/>
    <w:rsid w:val="00640E85"/>
    <w:rsid w:val="00641EE6"/>
    <w:rsid w:val="006431B7"/>
    <w:rsid w:val="006432C9"/>
    <w:rsid w:val="00643342"/>
    <w:rsid w:val="00643BF7"/>
    <w:rsid w:val="00643F7C"/>
    <w:rsid w:val="00644391"/>
    <w:rsid w:val="00644853"/>
    <w:rsid w:val="00645579"/>
    <w:rsid w:val="00645A4F"/>
    <w:rsid w:val="0064607A"/>
    <w:rsid w:val="006464AB"/>
    <w:rsid w:val="00646E4E"/>
    <w:rsid w:val="006473F9"/>
    <w:rsid w:val="00647528"/>
    <w:rsid w:val="0064780B"/>
    <w:rsid w:val="0064792C"/>
    <w:rsid w:val="00647A01"/>
    <w:rsid w:val="00647AAE"/>
    <w:rsid w:val="00647AF9"/>
    <w:rsid w:val="00647F17"/>
    <w:rsid w:val="00650765"/>
    <w:rsid w:val="006512DD"/>
    <w:rsid w:val="00651932"/>
    <w:rsid w:val="00651A01"/>
    <w:rsid w:val="00651C09"/>
    <w:rsid w:val="0065235F"/>
    <w:rsid w:val="006523D2"/>
    <w:rsid w:val="0065262F"/>
    <w:rsid w:val="00652847"/>
    <w:rsid w:val="00652BE0"/>
    <w:rsid w:val="006536D6"/>
    <w:rsid w:val="006537F1"/>
    <w:rsid w:val="0065424B"/>
    <w:rsid w:val="00654C3B"/>
    <w:rsid w:val="00654FDD"/>
    <w:rsid w:val="0065524E"/>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7068"/>
    <w:rsid w:val="00667B87"/>
    <w:rsid w:val="00667FF3"/>
    <w:rsid w:val="00670138"/>
    <w:rsid w:val="00670185"/>
    <w:rsid w:val="00670DCB"/>
    <w:rsid w:val="00670EA4"/>
    <w:rsid w:val="00671220"/>
    <w:rsid w:val="00671AAB"/>
    <w:rsid w:val="006728E5"/>
    <w:rsid w:val="00672D30"/>
    <w:rsid w:val="006732EE"/>
    <w:rsid w:val="00675593"/>
    <w:rsid w:val="0067616B"/>
    <w:rsid w:val="00676376"/>
    <w:rsid w:val="00676562"/>
    <w:rsid w:val="00680299"/>
    <w:rsid w:val="00680779"/>
    <w:rsid w:val="006808A6"/>
    <w:rsid w:val="00680A2A"/>
    <w:rsid w:val="006815E5"/>
    <w:rsid w:val="00681A2D"/>
    <w:rsid w:val="00681AFB"/>
    <w:rsid w:val="00682F63"/>
    <w:rsid w:val="0068369F"/>
    <w:rsid w:val="00683CD8"/>
    <w:rsid w:val="00684277"/>
    <w:rsid w:val="00684418"/>
    <w:rsid w:val="00684625"/>
    <w:rsid w:val="0068493F"/>
    <w:rsid w:val="00684A03"/>
    <w:rsid w:val="006860E5"/>
    <w:rsid w:val="006868FE"/>
    <w:rsid w:val="00690775"/>
    <w:rsid w:val="006910D7"/>
    <w:rsid w:val="0069201B"/>
    <w:rsid w:val="00692B95"/>
    <w:rsid w:val="0069384C"/>
    <w:rsid w:val="0069398D"/>
    <w:rsid w:val="00693AB4"/>
    <w:rsid w:val="00693DF4"/>
    <w:rsid w:val="00693EB0"/>
    <w:rsid w:val="006948B1"/>
    <w:rsid w:val="00695053"/>
    <w:rsid w:val="00695DF6"/>
    <w:rsid w:val="00695E4C"/>
    <w:rsid w:val="00695EF6"/>
    <w:rsid w:val="006967E6"/>
    <w:rsid w:val="00696EB4"/>
    <w:rsid w:val="006A0043"/>
    <w:rsid w:val="006A0600"/>
    <w:rsid w:val="006A0918"/>
    <w:rsid w:val="006A0DA2"/>
    <w:rsid w:val="006A288E"/>
    <w:rsid w:val="006A35A3"/>
    <w:rsid w:val="006A3931"/>
    <w:rsid w:val="006A5310"/>
    <w:rsid w:val="006A58DF"/>
    <w:rsid w:val="006A6569"/>
    <w:rsid w:val="006A702F"/>
    <w:rsid w:val="006A7271"/>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CDA"/>
    <w:rsid w:val="006B5397"/>
    <w:rsid w:val="006B6C90"/>
    <w:rsid w:val="006B7D1E"/>
    <w:rsid w:val="006B7E1F"/>
    <w:rsid w:val="006C0895"/>
    <w:rsid w:val="006C15E3"/>
    <w:rsid w:val="006C1A64"/>
    <w:rsid w:val="006C1B35"/>
    <w:rsid w:val="006C214E"/>
    <w:rsid w:val="006C22E1"/>
    <w:rsid w:val="006C2840"/>
    <w:rsid w:val="006C2AEF"/>
    <w:rsid w:val="006C38B3"/>
    <w:rsid w:val="006C46BF"/>
    <w:rsid w:val="006C4794"/>
    <w:rsid w:val="006C514A"/>
    <w:rsid w:val="006C6637"/>
    <w:rsid w:val="006C6B00"/>
    <w:rsid w:val="006C7302"/>
    <w:rsid w:val="006C7DC2"/>
    <w:rsid w:val="006D00C2"/>
    <w:rsid w:val="006D0B16"/>
    <w:rsid w:val="006D27DE"/>
    <w:rsid w:val="006D2E2B"/>
    <w:rsid w:val="006D3336"/>
    <w:rsid w:val="006D3516"/>
    <w:rsid w:val="006D3792"/>
    <w:rsid w:val="006D4148"/>
    <w:rsid w:val="006D4242"/>
    <w:rsid w:val="006D4B9E"/>
    <w:rsid w:val="006D5CC9"/>
    <w:rsid w:val="006D6424"/>
    <w:rsid w:val="006D68C1"/>
    <w:rsid w:val="006D7004"/>
    <w:rsid w:val="006D771F"/>
    <w:rsid w:val="006E02F7"/>
    <w:rsid w:val="006E0357"/>
    <w:rsid w:val="006E14DB"/>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D34"/>
    <w:rsid w:val="006E71FD"/>
    <w:rsid w:val="006E725C"/>
    <w:rsid w:val="006E76BF"/>
    <w:rsid w:val="006E7818"/>
    <w:rsid w:val="006E7A78"/>
    <w:rsid w:val="006E7AEE"/>
    <w:rsid w:val="006E7E84"/>
    <w:rsid w:val="006F063A"/>
    <w:rsid w:val="006F0D04"/>
    <w:rsid w:val="006F0D49"/>
    <w:rsid w:val="006F196C"/>
    <w:rsid w:val="006F1AAB"/>
    <w:rsid w:val="006F2B99"/>
    <w:rsid w:val="006F2E0E"/>
    <w:rsid w:val="006F2EBD"/>
    <w:rsid w:val="006F305D"/>
    <w:rsid w:val="006F49A3"/>
    <w:rsid w:val="006F4A38"/>
    <w:rsid w:val="006F4D27"/>
    <w:rsid w:val="006F4E71"/>
    <w:rsid w:val="006F574B"/>
    <w:rsid w:val="006F684F"/>
    <w:rsid w:val="006F68FA"/>
    <w:rsid w:val="006F6D2F"/>
    <w:rsid w:val="00700E08"/>
    <w:rsid w:val="00701C4B"/>
    <w:rsid w:val="00702F8B"/>
    <w:rsid w:val="00703F72"/>
    <w:rsid w:val="00704A08"/>
    <w:rsid w:val="00704B51"/>
    <w:rsid w:val="00704DC2"/>
    <w:rsid w:val="007055B3"/>
    <w:rsid w:val="00705AA8"/>
    <w:rsid w:val="007068FF"/>
    <w:rsid w:val="007078FB"/>
    <w:rsid w:val="007108A3"/>
    <w:rsid w:val="007108F6"/>
    <w:rsid w:val="00710FCA"/>
    <w:rsid w:val="00711796"/>
    <w:rsid w:val="00712255"/>
    <w:rsid w:val="00712BC4"/>
    <w:rsid w:val="00713534"/>
    <w:rsid w:val="007135EE"/>
    <w:rsid w:val="00713B0B"/>
    <w:rsid w:val="00714DEC"/>
    <w:rsid w:val="00715149"/>
    <w:rsid w:val="007153B6"/>
    <w:rsid w:val="00716390"/>
    <w:rsid w:val="00716808"/>
    <w:rsid w:val="007173F9"/>
    <w:rsid w:val="00717B14"/>
    <w:rsid w:val="007209E2"/>
    <w:rsid w:val="007211D5"/>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63"/>
    <w:rsid w:val="00727842"/>
    <w:rsid w:val="00727E92"/>
    <w:rsid w:val="007304B4"/>
    <w:rsid w:val="00730BB9"/>
    <w:rsid w:val="00730C08"/>
    <w:rsid w:val="00730E40"/>
    <w:rsid w:val="00731143"/>
    <w:rsid w:val="00731FCA"/>
    <w:rsid w:val="00732051"/>
    <w:rsid w:val="00732063"/>
    <w:rsid w:val="00734415"/>
    <w:rsid w:val="007352E4"/>
    <w:rsid w:val="007357AD"/>
    <w:rsid w:val="00735866"/>
    <w:rsid w:val="0073586E"/>
    <w:rsid w:val="007367CE"/>
    <w:rsid w:val="007375F7"/>
    <w:rsid w:val="0073766A"/>
    <w:rsid w:val="00737AD5"/>
    <w:rsid w:val="007400B9"/>
    <w:rsid w:val="0074024A"/>
    <w:rsid w:val="0074081B"/>
    <w:rsid w:val="007421D1"/>
    <w:rsid w:val="00743BC1"/>
    <w:rsid w:val="00744168"/>
    <w:rsid w:val="00744608"/>
    <w:rsid w:val="007447B6"/>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305F"/>
    <w:rsid w:val="0075370A"/>
    <w:rsid w:val="0075556A"/>
    <w:rsid w:val="00755E46"/>
    <w:rsid w:val="00755F2B"/>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5312"/>
    <w:rsid w:val="00765F2E"/>
    <w:rsid w:val="00766137"/>
    <w:rsid w:val="007675A5"/>
    <w:rsid w:val="0076797C"/>
    <w:rsid w:val="00767E9F"/>
    <w:rsid w:val="00770154"/>
    <w:rsid w:val="0077038B"/>
    <w:rsid w:val="00770772"/>
    <w:rsid w:val="00770D57"/>
    <w:rsid w:val="007712D2"/>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E32"/>
    <w:rsid w:val="007A1FCB"/>
    <w:rsid w:val="007A20AF"/>
    <w:rsid w:val="007A250A"/>
    <w:rsid w:val="007A382F"/>
    <w:rsid w:val="007A3DBA"/>
    <w:rsid w:val="007A46BF"/>
    <w:rsid w:val="007A476A"/>
    <w:rsid w:val="007A49AC"/>
    <w:rsid w:val="007A54C2"/>
    <w:rsid w:val="007A58E2"/>
    <w:rsid w:val="007A59F1"/>
    <w:rsid w:val="007A5D64"/>
    <w:rsid w:val="007A5EE2"/>
    <w:rsid w:val="007A6167"/>
    <w:rsid w:val="007A6AF9"/>
    <w:rsid w:val="007A721E"/>
    <w:rsid w:val="007A7281"/>
    <w:rsid w:val="007A73BB"/>
    <w:rsid w:val="007A77BF"/>
    <w:rsid w:val="007A7DEB"/>
    <w:rsid w:val="007B016D"/>
    <w:rsid w:val="007B0625"/>
    <w:rsid w:val="007B0DA9"/>
    <w:rsid w:val="007B17CA"/>
    <w:rsid w:val="007B326C"/>
    <w:rsid w:val="007B42DD"/>
    <w:rsid w:val="007B4626"/>
    <w:rsid w:val="007B4B31"/>
    <w:rsid w:val="007B4F20"/>
    <w:rsid w:val="007B512F"/>
    <w:rsid w:val="007B519E"/>
    <w:rsid w:val="007B5228"/>
    <w:rsid w:val="007B5B89"/>
    <w:rsid w:val="007B6024"/>
    <w:rsid w:val="007B6C8A"/>
    <w:rsid w:val="007B6D07"/>
    <w:rsid w:val="007C071B"/>
    <w:rsid w:val="007C1252"/>
    <w:rsid w:val="007C1A52"/>
    <w:rsid w:val="007C1C11"/>
    <w:rsid w:val="007C1DE7"/>
    <w:rsid w:val="007C2E2A"/>
    <w:rsid w:val="007C2F0E"/>
    <w:rsid w:val="007C32FA"/>
    <w:rsid w:val="007C5625"/>
    <w:rsid w:val="007C5849"/>
    <w:rsid w:val="007C642D"/>
    <w:rsid w:val="007C6D04"/>
    <w:rsid w:val="007C74A7"/>
    <w:rsid w:val="007C7CD3"/>
    <w:rsid w:val="007D0B85"/>
    <w:rsid w:val="007D1145"/>
    <w:rsid w:val="007D2C35"/>
    <w:rsid w:val="007D32D3"/>
    <w:rsid w:val="007D38A0"/>
    <w:rsid w:val="007D3DD2"/>
    <w:rsid w:val="007D3EA2"/>
    <w:rsid w:val="007D3FC4"/>
    <w:rsid w:val="007D4A72"/>
    <w:rsid w:val="007D5595"/>
    <w:rsid w:val="007D748C"/>
    <w:rsid w:val="007D7D7F"/>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E8C"/>
    <w:rsid w:val="007F1F75"/>
    <w:rsid w:val="007F238A"/>
    <w:rsid w:val="007F2417"/>
    <w:rsid w:val="007F27E6"/>
    <w:rsid w:val="007F3528"/>
    <w:rsid w:val="007F435E"/>
    <w:rsid w:val="007F438F"/>
    <w:rsid w:val="007F4DDC"/>
    <w:rsid w:val="007F52F4"/>
    <w:rsid w:val="007F5400"/>
    <w:rsid w:val="007F58A1"/>
    <w:rsid w:val="007F6139"/>
    <w:rsid w:val="007F6C72"/>
    <w:rsid w:val="007F6CD5"/>
    <w:rsid w:val="007F6F6C"/>
    <w:rsid w:val="008006E9"/>
    <w:rsid w:val="008007CE"/>
    <w:rsid w:val="00800CCF"/>
    <w:rsid w:val="00800F2F"/>
    <w:rsid w:val="008014A2"/>
    <w:rsid w:val="008016C0"/>
    <w:rsid w:val="00801A8E"/>
    <w:rsid w:val="00802A1D"/>
    <w:rsid w:val="00802A95"/>
    <w:rsid w:val="008039B5"/>
    <w:rsid w:val="00804DE8"/>
    <w:rsid w:val="0080513B"/>
    <w:rsid w:val="00805DCF"/>
    <w:rsid w:val="00806CC2"/>
    <w:rsid w:val="00807529"/>
    <w:rsid w:val="008105EA"/>
    <w:rsid w:val="008113EC"/>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513A"/>
    <w:rsid w:val="00825EAD"/>
    <w:rsid w:val="008274B5"/>
    <w:rsid w:val="00827804"/>
    <w:rsid w:val="00827DC2"/>
    <w:rsid w:val="00827FCB"/>
    <w:rsid w:val="00827FEB"/>
    <w:rsid w:val="0083037B"/>
    <w:rsid w:val="0083047A"/>
    <w:rsid w:val="008304A8"/>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40560"/>
    <w:rsid w:val="00840ED1"/>
    <w:rsid w:val="00840FE2"/>
    <w:rsid w:val="00841E0B"/>
    <w:rsid w:val="00842485"/>
    <w:rsid w:val="0084268C"/>
    <w:rsid w:val="00842697"/>
    <w:rsid w:val="0084277C"/>
    <w:rsid w:val="0084350B"/>
    <w:rsid w:val="00843976"/>
    <w:rsid w:val="00844A8B"/>
    <w:rsid w:val="00846F4A"/>
    <w:rsid w:val="00847636"/>
    <w:rsid w:val="0084764A"/>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60CB5"/>
    <w:rsid w:val="00861B74"/>
    <w:rsid w:val="00862251"/>
    <w:rsid w:val="0086226D"/>
    <w:rsid w:val="0086246D"/>
    <w:rsid w:val="0086274A"/>
    <w:rsid w:val="00862C78"/>
    <w:rsid w:val="00863545"/>
    <w:rsid w:val="00863576"/>
    <w:rsid w:val="00866313"/>
    <w:rsid w:val="008677D3"/>
    <w:rsid w:val="008707A0"/>
    <w:rsid w:val="00871368"/>
    <w:rsid w:val="008714DE"/>
    <w:rsid w:val="0087164E"/>
    <w:rsid w:val="00871A3E"/>
    <w:rsid w:val="00871A5C"/>
    <w:rsid w:val="00871DBE"/>
    <w:rsid w:val="00872B51"/>
    <w:rsid w:val="00872C7E"/>
    <w:rsid w:val="00873267"/>
    <w:rsid w:val="00875A36"/>
    <w:rsid w:val="00877052"/>
    <w:rsid w:val="00877D4A"/>
    <w:rsid w:val="00877F9B"/>
    <w:rsid w:val="00880733"/>
    <w:rsid w:val="00881F98"/>
    <w:rsid w:val="00881FBC"/>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43CE"/>
    <w:rsid w:val="008962B3"/>
    <w:rsid w:val="00897033"/>
    <w:rsid w:val="008973E8"/>
    <w:rsid w:val="008976AD"/>
    <w:rsid w:val="00897C7B"/>
    <w:rsid w:val="008A0494"/>
    <w:rsid w:val="008A0938"/>
    <w:rsid w:val="008A1636"/>
    <w:rsid w:val="008A1DA9"/>
    <w:rsid w:val="008A2234"/>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F41"/>
    <w:rsid w:val="008D1F42"/>
    <w:rsid w:val="008D2D27"/>
    <w:rsid w:val="008D305E"/>
    <w:rsid w:val="008D43A1"/>
    <w:rsid w:val="008D4431"/>
    <w:rsid w:val="008D4648"/>
    <w:rsid w:val="008D4E9A"/>
    <w:rsid w:val="008D511C"/>
    <w:rsid w:val="008D5A07"/>
    <w:rsid w:val="008D5C6E"/>
    <w:rsid w:val="008D66A7"/>
    <w:rsid w:val="008D7C29"/>
    <w:rsid w:val="008E2398"/>
    <w:rsid w:val="008E307F"/>
    <w:rsid w:val="008E3234"/>
    <w:rsid w:val="008E3246"/>
    <w:rsid w:val="008E330D"/>
    <w:rsid w:val="008E37F7"/>
    <w:rsid w:val="008E405E"/>
    <w:rsid w:val="008E4D88"/>
    <w:rsid w:val="008E5296"/>
    <w:rsid w:val="008E69D4"/>
    <w:rsid w:val="008E70CE"/>
    <w:rsid w:val="008E72DF"/>
    <w:rsid w:val="008E7734"/>
    <w:rsid w:val="008E7F54"/>
    <w:rsid w:val="008F0685"/>
    <w:rsid w:val="008F0E17"/>
    <w:rsid w:val="008F20FC"/>
    <w:rsid w:val="008F2738"/>
    <w:rsid w:val="008F2A5D"/>
    <w:rsid w:val="008F2E1B"/>
    <w:rsid w:val="008F32EA"/>
    <w:rsid w:val="008F3405"/>
    <w:rsid w:val="008F398D"/>
    <w:rsid w:val="008F3A2E"/>
    <w:rsid w:val="008F3FE3"/>
    <w:rsid w:val="008F48B5"/>
    <w:rsid w:val="008F51B7"/>
    <w:rsid w:val="008F5D7A"/>
    <w:rsid w:val="008F6975"/>
    <w:rsid w:val="008F722D"/>
    <w:rsid w:val="00903858"/>
    <w:rsid w:val="00904265"/>
    <w:rsid w:val="00904374"/>
    <w:rsid w:val="00904DAD"/>
    <w:rsid w:val="0090601F"/>
    <w:rsid w:val="00906AC9"/>
    <w:rsid w:val="00906DAF"/>
    <w:rsid w:val="00906F24"/>
    <w:rsid w:val="00907665"/>
    <w:rsid w:val="00907814"/>
    <w:rsid w:val="00907DBF"/>
    <w:rsid w:val="009100AF"/>
    <w:rsid w:val="00911A4B"/>
    <w:rsid w:val="009120CA"/>
    <w:rsid w:val="00912126"/>
    <w:rsid w:val="009127F3"/>
    <w:rsid w:val="00912B3A"/>
    <w:rsid w:val="00912DC2"/>
    <w:rsid w:val="0091328B"/>
    <w:rsid w:val="00913359"/>
    <w:rsid w:val="00913AFD"/>
    <w:rsid w:val="00914885"/>
    <w:rsid w:val="009170D9"/>
    <w:rsid w:val="00920A0C"/>
    <w:rsid w:val="00920AC1"/>
    <w:rsid w:val="00920D7D"/>
    <w:rsid w:val="00921981"/>
    <w:rsid w:val="00923119"/>
    <w:rsid w:val="009244A4"/>
    <w:rsid w:val="0092463D"/>
    <w:rsid w:val="009249B3"/>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AB2"/>
    <w:rsid w:val="0096190D"/>
    <w:rsid w:val="00962644"/>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200"/>
    <w:rsid w:val="0098585A"/>
    <w:rsid w:val="009859F8"/>
    <w:rsid w:val="00985AE7"/>
    <w:rsid w:val="00985DDC"/>
    <w:rsid w:val="00986A59"/>
    <w:rsid w:val="00986AF7"/>
    <w:rsid w:val="00986E03"/>
    <w:rsid w:val="00991874"/>
    <w:rsid w:val="009920B5"/>
    <w:rsid w:val="00992DEA"/>
    <w:rsid w:val="009930FC"/>
    <w:rsid w:val="00993B1F"/>
    <w:rsid w:val="00993B9E"/>
    <w:rsid w:val="0099443F"/>
    <w:rsid w:val="00994BA5"/>
    <w:rsid w:val="0099581E"/>
    <w:rsid w:val="0099582C"/>
    <w:rsid w:val="0099606B"/>
    <w:rsid w:val="0099647A"/>
    <w:rsid w:val="00996F23"/>
    <w:rsid w:val="009A0309"/>
    <w:rsid w:val="009A0403"/>
    <w:rsid w:val="009A09D1"/>
    <w:rsid w:val="009A0E39"/>
    <w:rsid w:val="009A12A8"/>
    <w:rsid w:val="009A1A27"/>
    <w:rsid w:val="009A1D5C"/>
    <w:rsid w:val="009A1FDA"/>
    <w:rsid w:val="009A27C3"/>
    <w:rsid w:val="009A34A6"/>
    <w:rsid w:val="009A3AF7"/>
    <w:rsid w:val="009A414D"/>
    <w:rsid w:val="009A4BF2"/>
    <w:rsid w:val="009A4D71"/>
    <w:rsid w:val="009A4FED"/>
    <w:rsid w:val="009A583F"/>
    <w:rsid w:val="009A5D7B"/>
    <w:rsid w:val="009A5D88"/>
    <w:rsid w:val="009A6785"/>
    <w:rsid w:val="009A6C52"/>
    <w:rsid w:val="009A78A5"/>
    <w:rsid w:val="009B01F4"/>
    <w:rsid w:val="009B0BC8"/>
    <w:rsid w:val="009B0C25"/>
    <w:rsid w:val="009B1C03"/>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3B57"/>
    <w:rsid w:val="009C41CF"/>
    <w:rsid w:val="009C4488"/>
    <w:rsid w:val="009C5EB0"/>
    <w:rsid w:val="009C5FB0"/>
    <w:rsid w:val="009C67B6"/>
    <w:rsid w:val="009C6EB7"/>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2426"/>
    <w:rsid w:val="009E278F"/>
    <w:rsid w:val="009E2DF8"/>
    <w:rsid w:val="009E52CE"/>
    <w:rsid w:val="009E5F44"/>
    <w:rsid w:val="009E605E"/>
    <w:rsid w:val="009E6265"/>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664"/>
    <w:rsid w:val="00A01934"/>
    <w:rsid w:val="00A01BF0"/>
    <w:rsid w:val="00A022B7"/>
    <w:rsid w:val="00A025C1"/>
    <w:rsid w:val="00A02A1A"/>
    <w:rsid w:val="00A02C33"/>
    <w:rsid w:val="00A050B1"/>
    <w:rsid w:val="00A05370"/>
    <w:rsid w:val="00A05972"/>
    <w:rsid w:val="00A0602E"/>
    <w:rsid w:val="00A060F1"/>
    <w:rsid w:val="00A06151"/>
    <w:rsid w:val="00A07AD7"/>
    <w:rsid w:val="00A07CBD"/>
    <w:rsid w:val="00A100C1"/>
    <w:rsid w:val="00A10452"/>
    <w:rsid w:val="00A1056A"/>
    <w:rsid w:val="00A105E8"/>
    <w:rsid w:val="00A10915"/>
    <w:rsid w:val="00A114C9"/>
    <w:rsid w:val="00A114D2"/>
    <w:rsid w:val="00A11805"/>
    <w:rsid w:val="00A11FEB"/>
    <w:rsid w:val="00A12187"/>
    <w:rsid w:val="00A12717"/>
    <w:rsid w:val="00A130F0"/>
    <w:rsid w:val="00A13F57"/>
    <w:rsid w:val="00A15E18"/>
    <w:rsid w:val="00A161E1"/>
    <w:rsid w:val="00A17882"/>
    <w:rsid w:val="00A17A1B"/>
    <w:rsid w:val="00A17BEF"/>
    <w:rsid w:val="00A2023B"/>
    <w:rsid w:val="00A203DF"/>
    <w:rsid w:val="00A210B9"/>
    <w:rsid w:val="00A2121C"/>
    <w:rsid w:val="00A2138A"/>
    <w:rsid w:val="00A21F75"/>
    <w:rsid w:val="00A2219C"/>
    <w:rsid w:val="00A22B49"/>
    <w:rsid w:val="00A23319"/>
    <w:rsid w:val="00A2343F"/>
    <w:rsid w:val="00A238A2"/>
    <w:rsid w:val="00A24AF2"/>
    <w:rsid w:val="00A25308"/>
    <w:rsid w:val="00A259BC"/>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425"/>
    <w:rsid w:val="00A34463"/>
    <w:rsid w:val="00A3514C"/>
    <w:rsid w:val="00A35955"/>
    <w:rsid w:val="00A35A9D"/>
    <w:rsid w:val="00A35BD1"/>
    <w:rsid w:val="00A3663E"/>
    <w:rsid w:val="00A36C85"/>
    <w:rsid w:val="00A36E15"/>
    <w:rsid w:val="00A37828"/>
    <w:rsid w:val="00A4049F"/>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6616"/>
    <w:rsid w:val="00A46AE1"/>
    <w:rsid w:val="00A47095"/>
    <w:rsid w:val="00A4751E"/>
    <w:rsid w:val="00A47643"/>
    <w:rsid w:val="00A479FC"/>
    <w:rsid w:val="00A47A6A"/>
    <w:rsid w:val="00A47ED2"/>
    <w:rsid w:val="00A50338"/>
    <w:rsid w:val="00A5070E"/>
    <w:rsid w:val="00A51175"/>
    <w:rsid w:val="00A5167B"/>
    <w:rsid w:val="00A51892"/>
    <w:rsid w:val="00A52CC5"/>
    <w:rsid w:val="00A52EFE"/>
    <w:rsid w:val="00A52F91"/>
    <w:rsid w:val="00A530EB"/>
    <w:rsid w:val="00A5351F"/>
    <w:rsid w:val="00A540CB"/>
    <w:rsid w:val="00A5540E"/>
    <w:rsid w:val="00A560B1"/>
    <w:rsid w:val="00A572F8"/>
    <w:rsid w:val="00A5734D"/>
    <w:rsid w:val="00A57357"/>
    <w:rsid w:val="00A57389"/>
    <w:rsid w:val="00A57996"/>
    <w:rsid w:val="00A60394"/>
    <w:rsid w:val="00A6043A"/>
    <w:rsid w:val="00A6070E"/>
    <w:rsid w:val="00A60755"/>
    <w:rsid w:val="00A60B35"/>
    <w:rsid w:val="00A6143A"/>
    <w:rsid w:val="00A6160D"/>
    <w:rsid w:val="00A61E6A"/>
    <w:rsid w:val="00A61ED0"/>
    <w:rsid w:val="00A620EF"/>
    <w:rsid w:val="00A6453A"/>
    <w:rsid w:val="00A64D65"/>
    <w:rsid w:val="00A66092"/>
    <w:rsid w:val="00A662C2"/>
    <w:rsid w:val="00A66580"/>
    <w:rsid w:val="00A665C1"/>
    <w:rsid w:val="00A66688"/>
    <w:rsid w:val="00A66923"/>
    <w:rsid w:val="00A669EF"/>
    <w:rsid w:val="00A6705B"/>
    <w:rsid w:val="00A672C5"/>
    <w:rsid w:val="00A6764E"/>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6156"/>
    <w:rsid w:val="00A76CD3"/>
    <w:rsid w:val="00A76DAA"/>
    <w:rsid w:val="00A76E21"/>
    <w:rsid w:val="00A805DE"/>
    <w:rsid w:val="00A805F2"/>
    <w:rsid w:val="00A81681"/>
    <w:rsid w:val="00A819D2"/>
    <w:rsid w:val="00A81E5B"/>
    <w:rsid w:val="00A821D0"/>
    <w:rsid w:val="00A82B19"/>
    <w:rsid w:val="00A83FD1"/>
    <w:rsid w:val="00A84274"/>
    <w:rsid w:val="00A84901"/>
    <w:rsid w:val="00A84F87"/>
    <w:rsid w:val="00A84F8F"/>
    <w:rsid w:val="00A85308"/>
    <w:rsid w:val="00A85E70"/>
    <w:rsid w:val="00A8725A"/>
    <w:rsid w:val="00A872B3"/>
    <w:rsid w:val="00A87BDD"/>
    <w:rsid w:val="00A87E73"/>
    <w:rsid w:val="00A87F60"/>
    <w:rsid w:val="00A87F9A"/>
    <w:rsid w:val="00A91198"/>
    <w:rsid w:val="00A91D77"/>
    <w:rsid w:val="00A922CD"/>
    <w:rsid w:val="00A92369"/>
    <w:rsid w:val="00A9272F"/>
    <w:rsid w:val="00A92775"/>
    <w:rsid w:val="00A939EF"/>
    <w:rsid w:val="00A93A55"/>
    <w:rsid w:val="00A940AF"/>
    <w:rsid w:val="00A94264"/>
    <w:rsid w:val="00A951B0"/>
    <w:rsid w:val="00A96942"/>
    <w:rsid w:val="00A97292"/>
    <w:rsid w:val="00A97D9E"/>
    <w:rsid w:val="00AA0199"/>
    <w:rsid w:val="00AA0DD2"/>
    <w:rsid w:val="00AA1CA8"/>
    <w:rsid w:val="00AA2E50"/>
    <w:rsid w:val="00AA3271"/>
    <w:rsid w:val="00AA35CB"/>
    <w:rsid w:val="00AA366C"/>
    <w:rsid w:val="00AA4324"/>
    <w:rsid w:val="00AA4B5B"/>
    <w:rsid w:val="00AA4BC3"/>
    <w:rsid w:val="00AA4C9F"/>
    <w:rsid w:val="00AA53F7"/>
    <w:rsid w:val="00AA5BF6"/>
    <w:rsid w:val="00AA5F08"/>
    <w:rsid w:val="00AA6584"/>
    <w:rsid w:val="00AA6983"/>
    <w:rsid w:val="00AA77FD"/>
    <w:rsid w:val="00AB0A4C"/>
    <w:rsid w:val="00AB0D2A"/>
    <w:rsid w:val="00AB1239"/>
    <w:rsid w:val="00AB237D"/>
    <w:rsid w:val="00AB249A"/>
    <w:rsid w:val="00AB25CA"/>
    <w:rsid w:val="00AB25CB"/>
    <w:rsid w:val="00AB2A5A"/>
    <w:rsid w:val="00AB3687"/>
    <w:rsid w:val="00AB3DE2"/>
    <w:rsid w:val="00AB3E33"/>
    <w:rsid w:val="00AB4171"/>
    <w:rsid w:val="00AB4CB4"/>
    <w:rsid w:val="00AB537A"/>
    <w:rsid w:val="00AB583A"/>
    <w:rsid w:val="00AB5D81"/>
    <w:rsid w:val="00AB5E40"/>
    <w:rsid w:val="00AB6B43"/>
    <w:rsid w:val="00AB70AF"/>
    <w:rsid w:val="00AB7111"/>
    <w:rsid w:val="00AB744E"/>
    <w:rsid w:val="00AB7A2A"/>
    <w:rsid w:val="00AB7B57"/>
    <w:rsid w:val="00AC1166"/>
    <w:rsid w:val="00AC21D0"/>
    <w:rsid w:val="00AC25AE"/>
    <w:rsid w:val="00AC282C"/>
    <w:rsid w:val="00AC29B7"/>
    <w:rsid w:val="00AC2C40"/>
    <w:rsid w:val="00AC30F0"/>
    <w:rsid w:val="00AC428C"/>
    <w:rsid w:val="00AC4A6D"/>
    <w:rsid w:val="00AC4C7E"/>
    <w:rsid w:val="00AC62BA"/>
    <w:rsid w:val="00AD1D33"/>
    <w:rsid w:val="00AD1FB1"/>
    <w:rsid w:val="00AD2FE7"/>
    <w:rsid w:val="00AD3C2C"/>
    <w:rsid w:val="00AD4512"/>
    <w:rsid w:val="00AD46E0"/>
    <w:rsid w:val="00AD496F"/>
    <w:rsid w:val="00AD5AD8"/>
    <w:rsid w:val="00AD5BF2"/>
    <w:rsid w:val="00AD5F92"/>
    <w:rsid w:val="00AD664B"/>
    <w:rsid w:val="00AD6D00"/>
    <w:rsid w:val="00AD7076"/>
    <w:rsid w:val="00AD74CC"/>
    <w:rsid w:val="00AD774F"/>
    <w:rsid w:val="00AD7903"/>
    <w:rsid w:val="00AD7AF3"/>
    <w:rsid w:val="00AE08DA"/>
    <w:rsid w:val="00AE09BD"/>
    <w:rsid w:val="00AE1C60"/>
    <w:rsid w:val="00AE1FD6"/>
    <w:rsid w:val="00AE2BE0"/>
    <w:rsid w:val="00AE2D22"/>
    <w:rsid w:val="00AE327B"/>
    <w:rsid w:val="00AE3460"/>
    <w:rsid w:val="00AE483A"/>
    <w:rsid w:val="00AE4BF8"/>
    <w:rsid w:val="00AE540C"/>
    <w:rsid w:val="00AE5A21"/>
    <w:rsid w:val="00AE5BA3"/>
    <w:rsid w:val="00AE5F4B"/>
    <w:rsid w:val="00AE6AAD"/>
    <w:rsid w:val="00AF0551"/>
    <w:rsid w:val="00AF12E1"/>
    <w:rsid w:val="00AF1457"/>
    <w:rsid w:val="00AF145B"/>
    <w:rsid w:val="00AF2899"/>
    <w:rsid w:val="00AF2BDA"/>
    <w:rsid w:val="00AF35B2"/>
    <w:rsid w:val="00AF4176"/>
    <w:rsid w:val="00AF4905"/>
    <w:rsid w:val="00AF5259"/>
    <w:rsid w:val="00AF5BE3"/>
    <w:rsid w:val="00AF5D7C"/>
    <w:rsid w:val="00AF6432"/>
    <w:rsid w:val="00AF6962"/>
    <w:rsid w:val="00AF6B02"/>
    <w:rsid w:val="00AF6E2A"/>
    <w:rsid w:val="00AF6F8F"/>
    <w:rsid w:val="00AF78AF"/>
    <w:rsid w:val="00AF79F2"/>
    <w:rsid w:val="00AF7E22"/>
    <w:rsid w:val="00AF7FD4"/>
    <w:rsid w:val="00B005F7"/>
    <w:rsid w:val="00B00839"/>
    <w:rsid w:val="00B00F96"/>
    <w:rsid w:val="00B01474"/>
    <w:rsid w:val="00B01C84"/>
    <w:rsid w:val="00B02C5B"/>
    <w:rsid w:val="00B034F5"/>
    <w:rsid w:val="00B03AAF"/>
    <w:rsid w:val="00B03F61"/>
    <w:rsid w:val="00B0434D"/>
    <w:rsid w:val="00B046F4"/>
    <w:rsid w:val="00B04F11"/>
    <w:rsid w:val="00B056F0"/>
    <w:rsid w:val="00B057CA"/>
    <w:rsid w:val="00B05A28"/>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E1D"/>
    <w:rsid w:val="00B136EB"/>
    <w:rsid w:val="00B13EC1"/>
    <w:rsid w:val="00B162F7"/>
    <w:rsid w:val="00B16A0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F7D"/>
    <w:rsid w:val="00B27F9B"/>
    <w:rsid w:val="00B303E2"/>
    <w:rsid w:val="00B3048F"/>
    <w:rsid w:val="00B305E0"/>
    <w:rsid w:val="00B30E05"/>
    <w:rsid w:val="00B30E14"/>
    <w:rsid w:val="00B31BBD"/>
    <w:rsid w:val="00B31DCC"/>
    <w:rsid w:val="00B321D5"/>
    <w:rsid w:val="00B321FB"/>
    <w:rsid w:val="00B32EA6"/>
    <w:rsid w:val="00B32F46"/>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3139"/>
    <w:rsid w:val="00B44D73"/>
    <w:rsid w:val="00B45051"/>
    <w:rsid w:val="00B4546F"/>
    <w:rsid w:val="00B45A25"/>
    <w:rsid w:val="00B45CAD"/>
    <w:rsid w:val="00B45E10"/>
    <w:rsid w:val="00B46015"/>
    <w:rsid w:val="00B467AD"/>
    <w:rsid w:val="00B46E94"/>
    <w:rsid w:val="00B507AE"/>
    <w:rsid w:val="00B510E7"/>
    <w:rsid w:val="00B51EAA"/>
    <w:rsid w:val="00B53354"/>
    <w:rsid w:val="00B5396B"/>
    <w:rsid w:val="00B53B8E"/>
    <w:rsid w:val="00B53C9E"/>
    <w:rsid w:val="00B53F39"/>
    <w:rsid w:val="00B540C6"/>
    <w:rsid w:val="00B54285"/>
    <w:rsid w:val="00B54EDD"/>
    <w:rsid w:val="00B55448"/>
    <w:rsid w:val="00B5550A"/>
    <w:rsid w:val="00B56AD2"/>
    <w:rsid w:val="00B56EB6"/>
    <w:rsid w:val="00B572CB"/>
    <w:rsid w:val="00B57813"/>
    <w:rsid w:val="00B57843"/>
    <w:rsid w:val="00B57E77"/>
    <w:rsid w:val="00B604C5"/>
    <w:rsid w:val="00B61053"/>
    <w:rsid w:val="00B61D5A"/>
    <w:rsid w:val="00B62848"/>
    <w:rsid w:val="00B629D8"/>
    <w:rsid w:val="00B62C14"/>
    <w:rsid w:val="00B642B8"/>
    <w:rsid w:val="00B64435"/>
    <w:rsid w:val="00B64FB6"/>
    <w:rsid w:val="00B65145"/>
    <w:rsid w:val="00B651FA"/>
    <w:rsid w:val="00B6537E"/>
    <w:rsid w:val="00B6578A"/>
    <w:rsid w:val="00B662ED"/>
    <w:rsid w:val="00B6682A"/>
    <w:rsid w:val="00B66999"/>
    <w:rsid w:val="00B66BA5"/>
    <w:rsid w:val="00B720CC"/>
    <w:rsid w:val="00B72377"/>
    <w:rsid w:val="00B725B0"/>
    <w:rsid w:val="00B7290E"/>
    <w:rsid w:val="00B7293E"/>
    <w:rsid w:val="00B72F0B"/>
    <w:rsid w:val="00B7359A"/>
    <w:rsid w:val="00B738C3"/>
    <w:rsid w:val="00B73B4E"/>
    <w:rsid w:val="00B745AF"/>
    <w:rsid w:val="00B74691"/>
    <w:rsid w:val="00B767E1"/>
    <w:rsid w:val="00B76893"/>
    <w:rsid w:val="00B76AF1"/>
    <w:rsid w:val="00B76CDA"/>
    <w:rsid w:val="00B772B9"/>
    <w:rsid w:val="00B77E65"/>
    <w:rsid w:val="00B8031A"/>
    <w:rsid w:val="00B80A5F"/>
    <w:rsid w:val="00B81BAC"/>
    <w:rsid w:val="00B82D33"/>
    <w:rsid w:val="00B832B2"/>
    <w:rsid w:val="00B844BD"/>
    <w:rsid w:val="00B84E02"/>
    <w:rsid w:val="00B850E9"/>
    <w:rsid w:val="00B861E6"/>
    <w:rsid w:val="00B86CEE"/>
    <w:rsid w:val="00B86DDA"/>
    <w:rsid w:val="00B874F2"/>
    <w:rsid w:val="00B907B4"/>
    <w:rsid w:val="00B90FEC"/>
    <w:rsid w:val="00B91112"/>
    <w:rsid w:val="00B91CCB"/>
    <w:rsid w:val="00B92AB5"/>
    <w:rsid w:val="00B93334"/>
    <w:rsid w:val="00B93430"/>
    <w:rsid w:val="00B9364B"/>
    <w:rsid w:val="00B938A5"/>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E9B"/>
    <w:rsid w:val="00BA6F8C"/>
    <w:rsid w:val="00BA71F7"/>
    <w:rsid w:val="00BA79BE"/>
    <w:rsid w:val="00BB017D"/>
    <w:rsid w:val="00BB157A"/>
    <w:rsid w:val="00BB36E9"/>
    <w:rsid w:val="00BB387B"/>
    <w:rsid w:val="00BB3A11"/>
    <w:rsid w:val="00BB43AA"/>
    <w:rsid w:val="00BB47B9"/>
    <w:rsid w:val="00BB4A87"/>
    <w:rsid w:val="00BB58E2"/>
    <w:rsid w:val="00BB592E"/>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794"/>
    <w:rsid w:val="00BD0EEE"/>
    <w:rsid w:val="00BD1844"/>
    <w:rsid w:val="00BD1E79"/>
    <w:rsid w:val="00BD23A6"/>
    <w:rsid w:val="00BD250F"/>
    <w:rsid w:val="00BD2E5F"/>
    <w:rsid w:val="00BD3358"/>
    <w:rsid w:val="00BD3FDA"/>
    <w:rsid w:val="00BD4027"/>
    <w:rsid w:val="00BD4D33"/>
    <w:rsid w:val="00BD4EE8"/>
    <w:rsid w:val="00BD57C8"/>
    <w:rsid w:val="00BD5B42"/>
    <w:rsid w:val="00BD5DA0"/>
    <w:rsid w:val="00BD6EE2"/>
    <w:rsid w:val="00BD6EFE"/>
    <w:rsid w:val="00BD776D"/>
    <w:rsid w:val="00BD7942"/>
    <w:rsid w:val="00BD7D26"/>
    <w:rsid w:val="00BE0FE0"/>
    <w:rsid w:val="00BE1204"/>
    <w:rsid w:val="00BE20FE"/>
    <w:rsid w:val="00BE3401"/>
    <w:rsid w:val="00BE4423"/>
    <w:rsid w:val="00BE45B4"/>
    <w:rsid w:val="00BE4C43"/>
    <w:rsid w:val="00BE4D8D"/>
    <w:rsid w:val="00BE568D"/>
    <w:rsid w:val="00BE5931"/>
    <w:rsid w:val="00BE6F66"/>
    <w:rsid w:val="00BE785D"/>
    <w:rsid w:val="00BF03F0"/>
    <w:rsid w:val="00BF086A"/>
    <w:rsid w:val="00BF0A0D"/>
    <w:rsid w:val="00BF2D76"/>
    <w:rsid w:val="00BF3630"/>
    <w:rsid w:val="00BF3B2C"/>
    <w:rsid w:val="00BF3BA2"/>
    <w:rsid w:val="00BF426C"/>
    <w:rsid w:val="00BF4520"/>
    <w:rsid w:val="00BF4701"/>
    <w:rsid w:val="00BF4A01"/>
    <w:rsid w:val="00BF4DD7"/>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37A"/>
    <w:rsid w:val="00C13CCB"/>
    <w:rsid w:val="00C1520D"/>
    <w:rsid w:val="00C158B0"/>
    <w:rsid w:val="00C159C8"/>
    <w:rsid w:val="00C165DF"/>
    <w:rsid w:val="00C1673A"/>
    <w:rsid w:val="00C167E7"/>
    <w:rsid w:val="00C17801"/>
    <w:rsid w:val="00C17C7E"/>
    <w:rsid w:val="00C17D8F"/>
    <w:rsid w:val="00C17DAA"/>
    <w:rsid w:val="00C17FCB"/>
    <w:rsid w:val="00C202D5"/>
    <w:rsid w:val="00C2050B"/>
    <w:rsid w:val="00C20C2F"/>
    <w:rsid w:val="00C21C75"/>
    <w:rsid w:val="00C21DB4"/>
    <w:rsid w:val="00C246DF"/>
    <w:rsid w:val="00C251B7"/>
    <w:rsid w:val="00C26C5D"/>
    <w:rsid w:val="00C26FEF"/>
    <w:rsid w:val="00C271F9"/>
    <w:rsid w:val="00C2730F"/>
    <w:rsid w:val="00C27F69"/>
    <w:rsid w:val="00C30598"/>
    <w:rsid w:val="00C30F9E"/>
    <w:rsid w:val="00C319B8"/>
    <w:rsid w:val="00C31B5E"/>
    <w:rsid w:val="00C3258F"/>
    <w:rsid w:val="00C3365E"/>
    <w:rsid w:val="00C3385A"/>
    <w:rsid w:val="00C342C2"/>
    <w:rsid w:val="00C351D7"/>
    <w:rsid w:val="00C35A79"/>
    <w:rsid w:val="00C360D2"/>
    <w:rsid w:val="00C36C8A"/>
    <w:rsid w:val="00C37259"/>
    <w:rsid w:val="00C374D8"/>
    <w:rsid w:val="00C37C00"/>
    <w:rsid w:val="00C4021A"/>
    <w:rsid w:val="00C4049A"/>
    <w:rsid w:val="00C40A35"/>
    <w:rsid w:val="00C4120C"/>
    <w:rsid w:val="00C419F7"/>
    <w:rsid w:val="00C41AAF"/>
    <w:rsid w:val="00C41FD7"/>
    <w:rsid w:val="00C422A7"/>
    <w:rsid w:val="00C42610"/>
    <w:rsid w:val="00C42C9F"/>
    <w:rsid w:val="00C42FDE"/>
    <w:rsid w:val="00C4341F"/>
    <w:rsid w:val="00C45607"/>
    <w:rsid w:val="00C45799"/>
    <w:rsid w:val="00C45B88"/>
    <w:rsid w:val="00C4613D"/>
    <w:rsid w:val="00C46AFF"/>
    <w:rsid w:val="00C47C8F"/>
    <w:rsid w:val="00C52B3D"/>
    <w:rsid w:val="00C52B95"/>
    <w:rsid w:val="00C5413C"/>
    <w:rsid w:val="00C544B9"/>
    <w:rsid w:val="00C546E2"/>
    <w:rsid w:val="00C54BD8"/>
    <w:rsid w:val="00C54C8F"/>
    <w:rsid w:val="00C54D07"/>
    <w:rsid w:val="00C54D2A"/>
    <w:rsid w:val="00C555A0"/>
    <w:rsid w:val="00C5596D"/>
    <w:rsid w:val="00C56B9F"/>
    <w:rsid w:val="00C579CD"/>
    <w:rsid w:val="00C61220"/>
    <w:rsid w:val="00C61BBC"/>
    <w:rsid w:val="00C620B2"/>
    <w:rsid w:val="00C62C69"/>
    <w:rsid w:val="00C632A2"/>
    <w:rsid w:val="00C6371E"/>
    <w:rsid w:val="00C64254"/>
    <w:rsid w:val="00C64384"/>
    <w:rsid w:val="00C64F04"/>
    <w:rsid w:val="00C65A2C"/>
    <w:rsid w:val="00C65C4E"/>
    <w:rsid w:val="00C65CA4"/>
    <w:rsid w:val="00C667EB"/>
    <w:rsid w:val="00C66A11"/>
    <w:rsid w:val="00C66CE2"/>
    <w:rsid w:val="00C67444"/>
    <w:rsid w:val="00C675B1"/>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9C2"/>
    <w:rsid w:val="00C8156E"/>
    <w:rsid w:val="00C819F2"/>
    <w:rsid w:val="00C81C76"/>
    <w:rsid w:val="00C824EE"/>
    <w:rsid w:val="00C82AA4"/>
    <w:rsid w:val="00C82CCD"/>
    <w:rsid w:val="00C83428"/>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1738"/>
    <w:rsid w:val="00C9208B"/>
    <w:rsid w:val="00C9264F"/>
    <w:rsid w:val="00C9274E"/>
    <w:rsid w:val="00C93CDA"/>
    <w:rsid w:val="00C946E0"/>
    <w:rsid w:val="00C956FB"/>
    <w:rsid w:val="00C965D8"/>
    <w:rsid w:val="00C96CBF"/>
    <w:rsid w:val="00C976E5"/>
    <w:rsid w:val="00C977DC"/>
    <w:rsid w:val="00CA0C96"/>
    <w:rsid w:val="00CA1413"/>
    <w:rsid w:val="00CA1B67"/>
    <w:rsid w:val="00CA2023"/>
    <w:rsid w:val="00CA209A"/>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3076"/>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3473"/>
    <w:rsid w:val="00CC5313"/>
    <w:rsid w:val="00CC54F5"/>
    <w:rsid w:val="00CC6160"/>
    <w:rsid w:val="00CC68C8"/>
    <w:rsid w:val="00CD0078"/>
    <w:rsid w:val="00CD0365"/>
    <w:rsid w:val="00CD072D"/>
    <w:rsid w:val="00CD16F3"/>
    <w:rsid w:val="00CD201F"/>
    <w:rsid w:val="00CD2088"/>
    <w:rsid w:val="00CD3318"/>
    <w:rsid w:val="00CD3C31"/>
    <w:rsid w:val="00CD417D"/>
    <w:rsid w:val="00CD4324"/>
    <w:rsid w:val="00CD4988"/>
    <w:rsid w:val="00CD51D1"/>
    <w:rsid w:val="00CD52D3"/>
    <w:rsid w:val="00CD5BB7"/>
    <w:rsid w:val="00CD68D2"/>
    <w:rsid w:val="00CD7088"/>
    <w:rsid w:val="00CD7504"/>
    <w:rsid w:val="00CD771C"/>
    <w:rsid w:val="00CD7B7A"/>
    <w:rsid w:val="00CE0128"/>
    <w:rsid w:val="00CE045E"/>
    <w:rsid w:val="00CE084F"/>
    <w:rsid w:val="00CE1B7B"/>
    <w:rsid w:val="00CE2CBE"/>
    <w:rsid w:val="00CE2F19"/>
    <w:rsid w:val="00CE300E"/>
    <w:rsid w:val="00CE34CD"/>
    <w:rsid w:val="00CE4126"/>
    <w:rsid w:val="00CE4D49"/>
    <w:rsid w:val="00CE4E16"/>
    <w:rsid w:val="00CE53DE"/>
    <w:rsid w:val="00CE6103"/>
    <w:rsid w:val="00CE611B"/>
    <w:rsid w:val="00CE73DC"/>
    <w:rsid w:val="00CE7BE7"/>
    <w:rsid w:val="00CF0534"/>
    <w:rsid w:val="00CF1090"/>
    <w:rsid w:val="00CF15D9"/>
    <w:rsid w:val="00CF246E"/>
    <w:rsid w:val="00CF269D"/>
    <w:rsid w:val="00CF26D6"/>
    <w:rsid w:val="00CF29CE"/>
    <w:rsid w:val="00CF2B9F"/>
    <w:rsid w:val="00CF2E96"/>
    <w:rsid w:val="00CF47BF"/>
    <w:rsid w:val="00CF4B7A"/>
    <w:rsid w:val="00CF51BC"/>
    <w:rsid w:val="00CF56D3"/>
    <w:rsid w:val="00CF5A3A"/>
    <w:rsid w:val="00CF5E9E"/>
    <w:rsid w:val="00CF6AD7"/>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8AE"/>
    <w:rsid w:val="00D07DF3"/>
    <w:rsid w:val="00D101B3"/>
    <w:rsid w:val="00D10887"/>
    <w:rsid w:val="00D1181A"/>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C56"/>
    <w:rsid w:val="00D21E0C"/>
    <w:rsid w:val="00D21E91"/>
    <w:rsid w:val="00D22396"/>
    <w:rsid w:val="00D223F5"/>
    <w:rsid w:val="00D227EA"/>
    <w:rsid w:val="00D22BD6"/>
    <w:rsid w:val="00D22CFC"/>
    <w:rsid w:val="00D22E63"/>
    <w:rsid w:val="00D22F69"/>
    <w:rsid w:val="00D23259"/>
    <w:rsid w:val="00D237F4"/>
    <w:rsid w:val="00D23831"/>
    <w:rsid w:val="00D24594"/>
    <w:rsid w:val="00D24CA9"/>
    <w:rsid w:val="00D253C5"/>
    <w:rsid w:val="00D25845"/>
    <w:rsid w:val="00D2609D"/>
    <w:rsid w:val="00D26486"/>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CC7"/>
    <w:rsid w:val="00D403B0"/>
    <w:rsid w:val="00D41AE8"/>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B87"/>
    <w:rsid w:val="00D642B9"/>
    <w:rsid w:val="00D644EC"/>
    <w:rsid w:val="00D65097"/>
    <w:rsid w:val="00D65442"/>
    <w:rsid w:val="00D654DA"/>
    <w:rsid w:val="00D660D6"/>
    <w:rsid w:val="00D661A5"/>
    <w:rsid w:val="00D66304"/>
    <w:rsid w:val="00D6666D"/>
    <w:rsid w:val="00D673D2"/>
    <w:rsid w:val="00D70566"/>
    <w:rsid w:val="00D7120A"/>
    <w:rsid w:val="00D712A8"/>
    <w:rsid w:val="00D71768"/>
    <w:rsid w:val="00D71B1E"/>
    <w:rsid w:val="00D7226E"/>
    <w:rsid w:val="00D737C1"/>
    <w:rsid w:val="00D73A5C"/>
    <w:rsid w:val="00D73DEA"/>
    <w:rsid w:val="00D7455E"/>
    <w:rsid w:val="00D74749"/>
    <w:rsid w:val="00D74A99"/>
    <w:rsid w:val="00D74DC2"/>
    <w:rsid w:val="00D7544E"/>
    <w:rsid w:val="00D758DB"/>
    <w:rsid w:val="00D75BB2"/>
    <w:rsid w:val="00D76CF5"/>
    <w:rsid w:val="00D76D4A"/>
    <w:rsid w:val="00D77638"/>
    <w:rsid w:val="00D777F9"/>
    <w:rsid w:val="00D808C1"/>
    <w:rsid w:val="00D808D0"/>
    <w:rsid w:val="00D81004"/>
    <w:rsid w:val="00D81D9A"/>
    <w:rsid w:val="00D821FF"/>
    <w:rsid w:val="00D82EE2"/>
    <w:rsid w:val="00D83713"/>
    <w:rsid w:val="00D83EA2"/>
    <w:rsid w:val="00D848E0"/>
    <w:rsid w:val="00D84F2C"/>
    <w:rsid w:val="00D85340"/>
    <w:rsid w:val="00D85651"/>
    <w:rsid w:val="00D86148"/>
    <w:rsid w:val="00D867AA"/>
    <w:rsid w:val="00D869AE"/>
    <w:rsid w:val="00D86F75"/>
    <w:rsid w:val="00D87C44"/>
    <w:rsid w:val="00D90989"/>
    <w:rsid w:val="00D9101E"/>
    <w:rsid w:val="00D9182B"/>
    <w:rsid w:val="00D91C5A"/>
    <w:rsid w:val="00D9207D"/>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1D58"/>
    <w:rsid w:val="00DB2531"/>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675"/>
    <w:rsid w:val="00DC2547"/>
    <w:rsid w:val="00DC320A"/>
    <w:rsid w:val="00DC363E"/>
    <w:rsid w:val="00DC41EF"/>
    <w:rsid w:val="00DC602F"/>
    <w:rsid w:val="00DC63C6"/>
    <w:rsid w:val="00DC6C97"/>
    <w:rsid w:val="00DC6E3D"/>
    <w:rsid w:val="00DC7820"/>
    <w:rsid w:val="00DC78FA"/>
    <w:rsid w:val="00DD00D3"/>
    <w:rsid w:val="00DD0647"/>
    <w:rsid w:val="00DD0706"/>
    <w:rsid w:val="00DD0AD1"/>
    <w:rsid w:val="00DD0DDB"/>
    <w:rsid w:val="00DD1121"/>
    <w:rsid w:val="00DD28F9"/>
    <w:rsid w:val="00DD3D40"/>
    <w:rsid w:val="00DD40FE"/>
    <w:rsid w:val="00DD41A1"/>
    <w:rsid w:val="00DD4435"/>
    <w:rsid w:val="00DD60F9"/>
    <w:rsid w:val="00DD6115"/>
    <w:rsid w:val="00DD6701"/>
    <w:rsid w:val="00DD6A29"/>
    <w:rsid w:val="00DD6D4B"/>
    <w:rsid w:val="00DD74B0"/>
    <w:rsid w:val="00DE0744"/>
    <w:rsid w:val="00DE0912"/>
    <w:rsid w:val="00DE1474"/>
    <w:rsid w:val="00DE1C24"/>
    <w:rsid w:val="00DE1C70"/>
    <w:rsid w:val="00DE2177"/>
    <w:rsid w:val="00DE2925"/>
    <w:rsid w:val="00DE3313"/>
    <w:rsid w:val="00DE3514"/>
    <w:rsid w:val="00DE40CD"/>
    <w:rsid w:val="00DE415C"/>
    <w:rsid w:val="00DE43C9"/>
    <w:rsid w:val="00DE451A"/>
    <w:rsid w:val="00DE4724"/>
    <w:rsid w:val="00DE49D9"/>
    <w:rsid w:val="00DE4B59"/>
    <w:rsid w:val="00DE571C"/>
    <w:rsid w:val="00DE5A95"/>
    <w:rsid w:val="00DE5C6E"/>
    <w:rsid w:val="00DE5FCC"/>
    <w:rsid w:val="00DE62B2"/>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DDB"/>
    <w:rsid w:val="00E07117"/>
    <w:rsid w:val="00E075DA"/>
    <w:rsid w:val="00E07692"/>
    <w:rsid w:val="00E076D2"/>
    <w:rsid w:val="00E10738"/>
    <w:rsid w:val="00E10C67"/>
    <w:rsid w:val="00E1159A"/>
    <w:rsid w:val="00E1263E"/>
    <w:rsid w:val="00E133AE"/>
    <w:rsid w:val="00E13A49"/>
    <w:rsid w:val="00E13F2F"/>
    <w:rsid w:val="00E15A19"/>
    <w:rsid w:val="00E15D28"/>
    <w:rsid w:val="00E162D8"/>
    <w:rsid w:val="00E16CCD"/>
    <w:rsid w:val="00E176A5"/>
    <w:rsid w:val="00E20708"/>
    <w:rsid w:val="00E20BA1"/>
    <w:rsid w:val="00E21C10"/>
    <w:rsid w:val="00E21C9A"/>
    <w:rsid w:val="00E21E1E"/>
    <w:rsid w:val="00E21F96"/>
    <w:rsid w:val="00E22D9B"/>
    <w:rsid w:val="00E23162"/>
    <w:rsid w:val="00E23C3D"/>
    <w:rsid w:val="00E2403E"/>
    <w:rsid w:val="00E246EE"/>
    <w:rsid w:val="00E2481E"/>
    <w:rsid w:val="00E2559A"/>
    <w:rsid w:val="00E3166B"/>
    <w:rsid w:val="00E31817"/>
    <w:rsid w:val="00E31984"/>
    <w:rsid w:val="00E33A76"/>
    <w:rsid w:val="00E33C01"/>
    <w:rsid w:val="00E348B8"/>
    <w:rsid w:val="00E34B0B"/>
    <w:rsid w:val="00E34BDB"/>
    <w:rsid w:val="00E35488"/>
    <w:rsid w:val="00E354E1"/>
    <w:rsid w:val="00E35B4C"/>
    <w:rsid w:val="00E363EE"/>
    <w:rsid w:val="00E366FB"/>
    <w:rsid w:val="00E36ADD"/>
    <w:rsid w:val="00E37BFB"/>
    <w:rsid w:val="00E40172"/>
    <w:rsid w:val="00E40A83"/>
    <w:rsid w:val="00E4105F"/>
    <w:rsid w:val="00E41840"/>
    <w:rsid w:val="00E42102"/>
    <w:rsid w:val="00E426E6"/>
    <w:rsid w:val="00E43186"/>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3BC"/>
    <w:rsid w:val="00E51160"/>
    <w:rsid w:val="00E5165D"/>
    <w:rsid w:val="00E51DA5"/>
    <w:rsid w:val="00E529BD"/>
    <w:rsid w:val="00E52B1A"/>
    <w:rsid w:val="00E52CEE"/>
    <w:rsid w:val="00E52D0E"/>
    <w:rsid w:val="00E53652"/>
    <w:rsid w:val="00E5472F"/>
    <w:rsid w:val="00E54CBA"/>
    <w:rsid w:val="00E55131"/>
    <w:rsid w:val="00E552F5"/>
    <w:rsid w:val="00E553AF"/>
    <w:rsid w:val="00E5562E"/>
    <w:rsid w:val="00E564AC"/>
    <w:rsid w:val="00E564EA"/>
    <w:rsid w:val="00E56E44"/>
    <w:rsid w:val="00E570F5"/>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ACE"/>
    <w:rsid w:val="00E73E6C"/>
    <w:rsid w:val="00E74779"/>
    <w:rsid w:val="00E748D1"/>
    <w:rsid w:val="00E75048"/>
    <w:rsid w:val="00E7596D"/>
    <w:rsid w:val="00E75F5E"/>
    <w:rsid w:val="00E76232"/>
    <w:rsid w:val="00E764A6"/>
    <w:rsid w:val="00E76DCA"/>
    <w:rsid w:val="00E7796C"/>
    <w:rsid w:val="00E77993"/>
    <w:rsid w:val="00E77E07"/>
    <w:rsid w:val="00E80471"/>
    <w:rsid w:val="00E81621"/>
    <w:rsid w:val="00E82BDD"/>
    <w:rsid w:val="00E8365F"/>
    <w:rsid w:val="00E8423A"/>
    <w:rsid w:val="00E847F9"/>
    <w:rsid w:val="00E850C2"/>
    <w:rsid w:val="00E85BE5"/>
    <w:rsid w:val="00E862AA"/>
    <w:rsid w:val="00E8684F"/>
    <w:rsid w:val="00E8685F"/>
    <w:rsid w:val="00E868FB"/>
    <w:rsid w:val="00E86B79"/>
    <w:rsid w:val="00E86EBA"/>
    <w:rsid w:val="00E8739F"/>
    <w:rsid w:val="00E90B5E"/>
    <w:rsid w:val="00E91235"/>
    <w:rsid w:val="00E91312"/>
    <w:rsid w:val="00E91320"/>
    <w:rsid w:val="00E916F5"/>
    <w:rsid w:val="00E91DAB"/>
    <w:rsid w:val="00E934FE"/>
    <w:rsid w:val="00E941D0"/>
    <w:rsid w:val="00E94801"/>
    <w:rsid w:val="00E94C17"/>
    <w:rsid w:val="00E9501E"/>
    <w:rsid w:val="00E951F9"/>
    <w:rsid w:val="00E952AD"/>
    <w:rsid w:val="00E965E5"/>
    <w:rsid w:val="00E967AF"/>
    <w:rsid w:val="00E974A2"/>
    <w:rsid w:val="00E97579"/>
    <w:rsid w:val="00E978E5"/>
    <w:rsid w:val="00E97D55"/>
    <w:rsid w:val="00EA0164"/>
    <w:rsid w:val="00EA083F"/>
    <w:rsid w:val="00EA0A79"/>
    <w:rsid w:val="00EA0BAB"/>
    <w:rsid w:val="00EA0F62"/>
    <w:rsid w:val="00EA1922"/>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CC1"/>
    <w:rsid w:val="00EC4D84"/>
    <w:rsid w:val="00EC548C"/>
    <w:rsid w:val="00EC571E"/>
    <w:rsid w:val="00EC5CBB"/>
    <w:rsid w:val="00EC5CDB"/>
    <w:rsid w:val="00EC6182"/>
    <w:rsid w:val="00EC6DA4"/>
    <w:rsid w:val="00EC6DCB"/>
    <w:rsid w:val="00EC7EC4"/>
    <w:rsid w:val="00ED078F"/>
    <w:rsid w:val="00ED1353"/>
    <w:rsid w:val="00ED1ECF"/>
    <w:rsid w:val="00ED2203"/>
    <w:rsid w:val="00ED2547"/>
    <w:rsid w:val="00ED28F1"/>
    <w:rsid w:val="00ED3108"/>
    <w:rsid w:val="00ED385F"/>
    <w:rsid w:val="00ED4049"/>
    <w:rsid w:val="00ED45D5"/>
    <w:rsid w:val="00ED5267"/>
    <w:rsid w:val="00ED5FA9"/>
    <w:rsid w:val="00ED6848"/>
    <w:rsid w:val="00ED6A4F"/>
    <w:rsid w:val="00ED6B4D"/>
    <w:rsid w:val="00ED713E"/>
    <w:rsid w:val="00ED72C4"/>
    <w:rsid w:val="00EE0264"/>
    <w:rsid w:val="00EE21CE"/>
    <w:rsid w:val="00EE2850"/>
    <w:rsid w:val="00EE31A3"/>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C48"/>
    <w:rsid w:val="00EF21C0"/>
    <w:rsid w:val="00EF32FF"/>
    <w:rsid w:val="00EF38F6"/>
    <w:rsid w:val="00EF3B7D"/>
    <w:rsid w:val="00EF4EB1"/>
    <w:rsid w:val="00EF5279"/>
    <w:rsid w:val="00EF5E9C"/>
    <w:rsid w:val="00EF5EF1"/>
    <w:rsid w:val="00EF6637"/>
    <w:rsid w:val="00EF754E"/>
    <w:rsid w:val="00EF79A4"/>
    <w:rsid w:val="00F00DA4"/>
    <w:rsid w:val="00F0130F"/>
    <w:rsid w:val="00F01967"/>
    <w:rsid w:val="00F01D9B"/>
    <w:rsid w:val="00F026F6"/>
    <w:rsid w:val="00F02811"/>
    <w:rsid w:val="00F02883"/>
    <w:rsid w:val="00F02A9F"/>
    <w:rsid w:val="00F02F75"/>
    <w:rsid w:val="00F03B6D"/>
    <w:rsid w:val="00F04A41"/>
    <w:rsid w:val="00F0573E"/>
    <w:rsid w:val="00F05CFE"/>
    <w:rsid w:val="00F05FA9"/>
    <w:rsid w:val="00F0653D"/>
    <w:rsid w:val="00F0667F"/>
    <w:rsid w:val="00F066CF"/>
    <w:rsid w:val="00F07A75"/>
    <w:rsid w:val="00F107E0"/>
    <w:rsid w:val="00F1171F"/>
    <w:rsid w:val="00F12F85"/>
    <w:rsid w:val="00F134AB"/>
    <w:rsid w:val="00F13870"/>
    <w:rsid w:val="00F14CB1"/>
    <w:rsid w:val="00F15060"/>
    <w:rsid w:val="00F169E3"/>
    <w:rsid w:val="00F17DBC"/>
    <w:rsid w:val="00F17F01"/>
    <w:rsid w:val="00F201B4"/>
    <w:rsid w:val="00F2026E"/>
    <w:rsid w:val="00F2058F"/>
    <w:rsid w:val="00F20AA6"/>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2629"/>
    <w:rsid w:val="00F32886"/>
    <w:rsid w:val="00F32BFB"/>
    <w:rsid w:val="00F33A3E"/>
    <w:rsid w:val="00F34A8A"/>
    <w:rsid w:val="00F357BB"/>
    <w:rsid w:val="00F35CAE"/>
    <w:rsid w:val="00F363E3"/>
    <w:rsid w:val="00F368E7"/>
    <w:rsid w:val="00F37D4C"/>
    <w:rsid w:val="00F409A1"/>
    <w:rsid w:val="00F40A43"/>
    <w:rsid w:val="00F40D01"/>
    <w:rsid w:val="00F41015"/>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71D9"/>
    <w:rsid w:val="00F4721E"/>
    <w:rsid w:val="00F47E71"/>
    <w:rsid w:val="00F501E5"/>
    <w:rsid w:val="00F50557"/>
    <w:rsid w:val="00F50B43"/>
    <w:rsid w:val="00F51BE6"/>
    <w:rsid w:val="00F53889"/>
    <w:rsid w:val="00F53E38"/>
    <w:rsid w:val="00F542FF"/>
    <w:rsid w:val="00F54F98"/>
    <w:rsid w:val="00F55120"/>
    <w:rsid w:val="00F5630A"/>
    <w:rsid w:val="00F56719"/>
    <w:rsid w:val="00F5694C"/>
    <w:rsid w:val="00F56B51"/>
    <w:rsid w:val="00F57FC4"/>
    <w:rsid w:val="00F601DB"/>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7276"/>
    <w:rsid w:val="00F672C0"/>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AF0"/>
    <w:rsid w:val="00F87C49"/>
    <w:rsid w:val="00F9035E"/>
    <w:rsid w:val="00F908D8"/>
    <w:rsid w:val="00F91326"/>
    <w:rsid w:val="00F9220E"/>
    <w:rsid w:val="00F92809"/>
    <w:rsid w:val="00F94282"/>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462"/>
    <w:rsid w:val="00FB0CC7"/>
    <w:rsid w:val="00FB1638"/>
    <w:rsid w:val="00FB16AA"/>
    <w:rsid w:val="00FB2509"/>
    <w:rsid w:val="00FB28B3"/>
    <w:rsid w:val="00FB38E3"/>
    <w:rsid w:val="00FB4CCA"/>
    <w:rsid w:val="00FB546C"/>
    <w:rsid w:val="00FB57E7"/>
    <w:rsid w:val="00FB5A6A"/>
    <w:rsid w:val="00FB5E7D"/>
    <w:rsid w:val="00FB645A"/>
    <w:rsid w:val="00FB676E"/>
    <w:rsid w:val="00FB6F0D"/>
    <w:rsid w:val="00FB7298"/>
    <w:rsid w:val="00FB754E"/>
    <w:rsid w:val="00FB7585"/>
    <w:rsid w:val="00FC0BE8"/>
    <w:rsid w:val="00FC0DA1"/>
    <w:rsid w:val="00FC0FB6"/>
    <w:rsid w:val="00FC1096"/>
    <w:rsid w:val="00FC1A15"/>
    <w:rsid w:val="00FC206C"/>
    <w:rsid w:val="00FC297F"/>
    <w:rsid w:val="00FC381A"/>
    <w:rsid w:val="00FC40D4"/>
    <w:rsid w:val="00FC42A3"/>
    <w:rsid w:val="00FC4541"/>
    <w:rsid w:val="00FC51D5"/>
    <w:rsid w:val="00FC5A9E"/>
    <w:rsid w:val="00FC5B09"/>
    <w:rsid w:val="00FC63F7"/>
    <w:rsid w:val="00FC6496"/>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727"/>
    <w:rsid w:val="00FD4B62"/>
    <w:rsid w:val="00FD548E"/>
    <w:rsid w:val="00FD639C"/>
    <w:rsid w:val="00FD668C"/>
    <w:rsid w:val="00FD6796"/>
    <w:rsid w:val="00FD6CF6"/>
    <w:rsid w:val="00FD7464"/>
    <w:rsid w:val="00FD75DB"/>
    <w:rsid w:val="00FD7AD9"/>
    <w:rsid w:val="00FE04D2"/>
    <w:rsid w:val="00FE0E61"/>
    <w:rsid w:val="00FE139A"/>
    <w:rsid w:val="00FE13A3"/>
    <w:rsid w:val="00FE2101"/>
    <w:rsid w:val="00FE2BF3"/>
    <w:rsid w:val="00FE3505"/>
    <w:rsid w:val="00FE3D67"/>
    <w:rsid w:val="00FE40FB"/>
    <w:rsid w:val="00FE45B2"/>
    <w:rsid w:val="00FE45EF"/>
    <w:rsid w:val="00FE5CA4"/>
    <w:rsid w:val="00FE6516"/>
    <w:rsid w:val="00FE7389"/>
    <w:rsid w:val="00FE758B"/>
    <w:rsid w:val="00FE7B7A"/>
    <w:rsid w:val="00FF1981"/>
    <w:rsid w:val="00FF1AFE"/>
    <w:rsid w:val="00FF21B5"/>
    <w:rsid w:val="00FF30AD"/>
    <w:rsid w:val="00FF3465"/>
    <w:rsid w:val="00FF3746"/>
    <w:rsid w:val="00FF397E"/>
    <w:rsid w:val="00FF3A3A"/>
    <w:rsid w:val="00FF4006"/>
    <w:rsid w:val="00FF4F2E"/>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3B05"/>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rbetsformedlingen.se/platsbanken/annonser/8348346" TargetMode="External"/><Relationship Id="rId21" Type="http://schemas.openxmlformats.org/officeDocument/2006/relationships/hyperlink" Target="javascript:%20editSkill('cvreference','866667');" TargetMode="External"/><Relationship Id="rId42" Type="http://schemas.openxmlformats.org/officeDocument/2006/relationships/hyperlink" Target="https://arbetsformedlingen.se/platsbanken/annonser/8461203" TargetMode="External"/><Relationship Id="rId47" Type="http://schemas.openxmlformats.org/officeDocument/2006/relationships/hyperlink" Target="https://arbetsformedlingen.se/platsbanken/annonser/8460206" TargetMode="External"/><Relationship Id="rId63" Type="http://schemas.openxmlformats.org/officeDocument/2006/relationships/hyperlink" Target="https://www.arbetsformedlingen.se/For-arbetssokande/platsbanken/annonser/8395297" TargetMode="External"/><Relationship Id="rId68" Type="http://schemas.openxmlformats.org/officeDocument/2006/relationships/hyperlink" Target="https://www.arbetsformedlingen.se/For-arbetssokande/platsbanken/annonser/8210863" TargetMode="External"/><Relationship Id="rId84" Type="http://schemas.openxmlformats.org/officeDocument/2006/relationships/hyperlink" Target="https://www.darkside.se/profil.php?id=205745" TargetMode="External"/><Relationship Id="rId89" Type="http://schemas.openxmlformats.org/officeDocument/2006/relationships/hyperlink" Target="https://www.darkside.se/profil.php?id=262613" TargetMode="External"/><Relationship Id="rId112" Type="http://schemas.openxmlformats.org/officeDocument/2006/relationships/hyperlink" Target="https://www.xvideos.com/video2047501/sex_and_submission_is_a_bondage_game" TargetMode="External"/><Relationship Id="rId16" Type="http://schemas.openxmlformats.org/officeDocument/2006/relationships/hyperlink" Target="javascript:%20editSkill('cvreference','564264');" TargetMode="External"/><Relationship Id="rId107" Type="http://schemas.openxmlformats.org/officeDocument/2006/relationships/image" Target="media/image4.png"/><Relationship Id="rId11" Type="http://schemas.openxmlformats.org/officeDocument/2006/relationships/hyperlink" Target="mailto:info@ip1.se" TargetMode="External"/><Relationship Id="rId24" Type="http://schemas.openxmlformats.org/officeDocument/2006/relationships/hyperlink" Target="https://api.jquery.com/" TargetMode="External"/><Relationship Id="rId32" Type="http://schemas.openxmlformats.org/officeDocument/2006/relationships/hyperlink" Target="https://arbetsformedlingen.se/platsbanken/annonser/8454889" TargetMode="External"/><Relationship Id="rId37" Type="http://schemas.openxmlformats.org/officeDocument/2006/relationships/hyperlink" Target="https://arbetsformedlingen.se/platsbanken/annonser/8433264" TargetMode="External"/><Relationship Id="rId40" Type="http://schemas.openxmlformats.org/officeDocument/2006/relationships/hyperlink" Target="https://arbetsformedlingen.se/platsbanken/annonser/8375630" TargetMode="External"/><Relationship Id="rId45" Type="http://schemas.openxmlformats.org/officeDocument/2006/relationships/hyperlink" Target="https://arbetsformedlingen.se/platsbanken/annonser/8460269" TargetMode="External"/><Relationship Id="rId53" Type="http://schemas.openxmlformats.org/officeDocument/2006/relationships/hyperlink" Target="https://www.arbetsformedlingen.se/For-arbetssokande/platsbanken/annonser/8359548" TargetMode="External"/><Relationship Id="rId58" Type="http://schemas.openxmlformats.org/officeDocument/2006/relationships/hyperlink" Target="https://www.arbetsformedlingen.se/For-arbetssokande/platsbanken/annonser/23327962" TargetMode="External"/><Relationship Id="rId66" Type="http://schemas.openxmlformats.org/officeDocument/2006/relationships/hyperlink" Target="https://www.arbetsformedlingen.se/For-arbetssokande/platsbanken/annonser/8396448" TargetMode="External"/><Relationship Id="rId74" Type="http://schemas.openxmlformats.org/officeDocument/2006/relationships/hyperlink" Target="https://msdn.microsoft.com/en-us/magazine/bb985992(printer).aspx" TargetMode="External"/><Relationship Id="rId79" Type="http://schemas.openxmlformats.org/officeDocument/2006/relationships/hyperlink" Target="https://www.codejuggle.dj/creating-the-smallest-possible-windows-executable-using-assembly-language/" TargetMode="External"/><Relationship Id="rId87" Type="http://schemas.openxmlformats.org/officeDocument/2006/relationships/hyperlink" Target="https://www.darkside.se/profil.php?id=263046" TargetMode="External"/><Relationship Id="rId102" Type="http://schemas.openxmlformats.org/officeDocument/2006/relationships/hyperlink" Target="http://www.matteboken.se/lektioner/matte-2/ovningsexempel/ekvationssystem" TargetMode="External"/><Relationship Id="rId110" Type="http://schemas.openxmlformats.org/officeDocument/2006/relationships/image" Target="media/image7.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82" TargetMode="External"/><Relationship Id="rId82" Type="http://schemas.openxmlformats.org/officeDocument/2006/relationships/hyperlink" Target="mailto:per.ronnqvist@strangnas.se" TargetMode="External"/><Relationship Id="rId90" Type="http://schemas.openxmlformats.org/officeDocument/2006/relationships/hyperlink" Target="https://www.darkside.se/profil.php?id=261046" TargetMode="External"/><Relationship Id="rId95" Type="http://schemas.openxmlformats.org/officeDocument/2006/relationships/hyperlink" Target="https://asikt.dn.se/asikt/debatt/skolan-borde-sluta-med-tekniska-inlarningsexperiment/" TargetMode="External"/><Relationship Id="rId19" Type="http://schemas.openxmlformats.org/officeDocument/2006/relationships/hyperlink" Target="javascript:%20editSkill('cvreference','637520');" TargetMode="External"/><Relationship Id="rId14" Type="http://schemas.openxmlformats.org/officeDocument/2006/relationships/hyperlink" Target="mailto:df@kantur.se" TargetMode="External"/><Relationship Id="rId22" Type="http://schemas.openxmlformats.org/officeDocument/2006/relationships/hyperlink" Target="https://dev.mysql.com/doc/refman/8.0/en/string-functions.html" TargetMode="External"/><Relationship Id="rId27" Type="http://schemas.openxmlformats.org/officeDocument/2006/relationships/hyperlink" Target="https://arbetsformedlingen.se/platsbanken/annonser/8430742" TargetMode="External"/><Relationship Id="rId30" Type="http://schemas.openxmlformats.org/officeDocument/2006/relationships/hyperlink" Target="https://arbetsformedlingen.se/platsbanken/annonser/8424989" TargetMode="External"/><Relationship Id="rId35" Type="http://schemas.openxmlformats.org/officeDocument/2006/relationships/hyperlink" Target="https://arbetsformedlingen.se/platsbanken/annonser/23520190" TargetMode="External"/><Relationship Id="rId43" Type="http://schemas.openxmlformats.org/officeDocument/2006/relationships/hyperlink" Target="https://arbetsformedlingen.se/platsbanken/annonser/8460719" TargetMode="External"/><Relationship Id="rId48" Type="http://schemas.openxmlformats.org/officeDocument/2006/relationships/hyperlink" Target="https://arbetsformedlingen.se/platsbanken/annonser/8459873" TargetMode="External"/><Relationship Id="rId56" Type="http://schemas.openxmlformats.org/officeDocument/2006/relationships/hyperlink" Target="https://www.arbetsformedlingen.se/For-arbetssokande/platsbanken/annonser/23454417" TargetMode="External"/><Relationship Id="rId64" Type="http://schemas.openxmlformats.org/officeDocument/2006/relationships/hyperlink" Target="https://www.arbetsformedlingen.se/For-arbetssokande/platsbanken/annonser/8387788" TargetMode="External"/><Relationship Id="rId69" Type="http://schemas.openxmlformats.org/officeDocument/2006/relationships/hyperlink" Target="mailto:gustaf.ahne@hiq.se" TargetMode="External"/><Relationship Id="rId77" Type="http://schemas.openxmlformats.org/officeDocument/2006/relationships/hyperlink" Target="https://www.bigmessowires.com/2015/10/08/a-handmade-executable-file/" TargetMode="External"/><Relationship Id="rId100" Type="http://schemas.openxmlformats.org/officeDocument/2006/relationships/hyperlink" Target="https://www.youtube.com/watch?v=Q0YfgPYH_us" TargetMode="External"/><Relationship Id="rId105" Type="http://schemas.openxmlformats.org/officeDocument/2006/relationships/image" Target="media/image2.png"/><Relationship Id="rId113" Type="http://schemas.openxmlformats.org/officeDocument/2006/relationships/hyperlink" Target="https://www.xvideos.com/video1976117/submission_bondage_pleasure_sex" TargetMode="External"/><Relationship Id="rId8" Type="http://schemas.openxmlformats.org/officeDocument/2006/relationships/hyperlink" Target="tel:086138000" TargetMode="External"/><Relationship Id="rId51" Type="http://schemas.openxmlformats.org/officeDocument/2006/relationships/hyperlink" Target="https://www.arbetsformedlingen.se/For-arbetssokande/platsbanken/annonser/23425099" TargetMode="External"/><Relationship Id="rId72" Type="http://schemas.openxmlformats.org/officeDocument/2006/relationships/hyperlink" Target="https://drakopensulo.wordpress.com/2017/08/06/smallest-pe-executable-x64-with-every-byte-executed/" TargetMode="External"/><Relationship Id="rId80" Type="http://schemas.openxmlformats.org/officeDocument/2006/relationships/hyperlink" Target="http://archive.is/w01DO" TargetMode="External"/><Relationship Id="rId85" Type="http://schemas.openxmlformats.org/officeDocument/2006/relationships/hyperlink" Target="https://www.darkside.se/profil.php?id=149961" TargetMode="External"/><Relationship Id="rId93" Type="http://schemas.openxmlformats.org/officeDocument/2006/relationships/hyperlink" Target="https://www.fz.se/forum/trad/157560-vilka-spelutvecklare-finns-det-i-sverige" TargetMode="External"/><Relationship Id="rId98" Type="http://schemas.openxmlformats.org/officeDocument/2006/relationships/hyperlink" Target="http://matematikvideo.se/lektioner/rata-linjens-ekvation/" TargetMode="External"/><Relationship Id="rId3" Type="http://schemas.openxmlformats.org/officeDocument/2006/relationships/styles" Target="styles.xml"/><Relationship Id="rId12" Type="http://schemas.openxmlformats.org/officeDocument/2006/relationships/hyperlink" Target="mailto:leciparcontia_hr@lecip.se" TargetMode="External"/><Relationship Id="rId17" Type="http://schemas.openxmlformats.org/officeDocument/2006/relationships/hyperlink" Target="javascript:%20editSkill('cvreference','564265');" TargetMode="External"/><Relationship Id="rId25" Type="http://schemas.openxmlformats.org/officeDocument/2006/relationships/hyperlink" Target="https://www.darkside.se/profil.php?id=304549" TargetMode="External"/><Relationship Id="rId33" Type="http://schemas.openxmlformats.org/officeDocument/2006/relationships/hyperlink" Target="https://arbetsformedlingen.se/platsbanken/annonser/10538264" TargetMode="External"/><Relationship Id="rId38" Type="http://schemas.openxmlformats.org/officeDocument/2006/relationships/hyperlink" Target="https://arbetsformedlingen.se/platsbanken/annonser/8430381" TargetMode="External"/><Relationship Id="rId46" Type="http://schemas.openxmlformats.org/officeDocument/2006/relationships/hyperlink" Target="https://arbetsformedlingen.se/platsbanken/annonser/8433978" TargetMode="External"/><Relationship Id="rId59" Type="http://schemas.openxmlformats.org/officeDocument/2006/relationships/hyperlink" Target="https://www.arbetsformedlingen.se/For-arbetssokande/platsbanken/annonser/8359548" TargetMode="External"/><Relationship Id="rId67" Type="http://schemas.openxmlformats.org/officeDocument/2006/relationships/hyperlink" Target="https://www.arbetsformedlingen.se/For-arbetssokande/platsbanken/annonser/8210681" TargetMode="External"/><Relationship Id="rId103" Type="http://schemas.openxmlformats.org/officeDocument/2006/relationships/hyperlink" Target="http://www.matteboken.se/lektioner/matte-2/linjara-funktioner-och-ekvationssystem/linjara-ekvationssystem-grafisk-losning" TargetMode="External"/><Relationship Id="rId108" Type="http://schemas.openxmlformats.org/officeDocument/2006/relationships/image" Target="media/image5.png"/><Relationship Id="rId20" Type="http://schemas.openxmlformats.org/officeDocument/2006/relationships/hyperlink" Target="javascript:%20editSkill('cvreference','637521');" TargetMode="External"/><Relationship Id="rId41" Type="http://schemas.openxmlformats.org/officeDocument/2006/relationships/hyperlink" Target="https://arbetsformedlingen.se/platsbanken/annonser/8364520" TargetMode="External"/><Relationship Id="rId54" Type="http://schemas.openxmlformats.org/officeDocument/2006/relationships/hyperlink" Target="https://www.arbetsformedlingen.se/For-arbetssokande/platsbanken/annonser/8359561" TargetMode="External"/><Relationship Id="rId62" Type="http://schemas.openxmlformats.org/officeDocument/2006/relationships/hyperlink" Target="https://www.arbetsformedlingen.se/For-arbetssokande/platsbanken/annonser/8337585" TargetMode="External"/><Relationship Id="rId70" Type="http://schemas.openxmlformats.org/officeDocument/2006/relationships/hyperlink" Target="https://www.linkedin.com/in/neha-p-53bb52120/" TargetMode="External"/><Relationship Id="rId75" Type="http://schemas.openxmlformats.org/officeDocument/2006/relationships/hyperlink" Target="https://docs.microsoft.com/sv-se/windows/desktop/Debug/pe-format" TargetMode="External"/><Relationship Id="rId83" Type="http://schemas.openxmlformats.org/officeDocument/2006/relationships/hyperlink" Target="https://www.darkside.se/profil.php?id=233602" TargetMode="External"/><Relationship Id="rId88" Type="http://schemas.openxmlformats.org/officeDocument/2006/relationships/hyperlink" Target="https://www.darkside.se/profil.php?id=267141" TargetMode="External"/><Relationship Id="rId91" Type="http://schemas.openxmlformats.org/officeDocument/2006/relationships/hyperlink" Target="https://www.dn.se/kultur-noje/niklas-wahllof-nar-finskolorna-i-silicon-valley-infor-skarmforbud-har-det-gatt-valdigt-langt/" TargetMode="External"/><Relationship Id="rId96" Type="http://schemas.openxmlformats.org/officeDocument/2006/relationships/image" Target="media/image1.png"/><Relationship Id="rId111"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hyperlink" Target="mailto:kundtjanst@arbetsformedlingen.se" TargetMode="External"/><Relationship Id="rId15" Type="http://schemas.openxmlformats.org/officeDocument/2006/relationships/hyperlink" Target="javascript:%20editSkill('cvreference','564263');" TargetMode="External"/><Relationship Id="rId23" Type="http://schemas.openxmlformats.org/officeDocument/2006/relationships/hyperlink" Target="https://jquery.com/" TargetMode="External"/><Relationship Id="rId28" Type="http://schemas.openxmlformats.org/officeDocument/2006/relationships/hyperlink" Target="https://arbetsformedlingen.se/platsbanken/annonser/8460303" TargetMode="External"/><Relationship Id="rId36" Type="http://schemas.openxmlformats.org/officeDocument/2006/relationships/hyperlink" Target="https://arbetsformedlingen.se/platsbanken/annonser/8438579" TargetMode="External"/><Relationship Id="rId49" Type="http://schemas.openxmlformats.org/officeDocument/2006/relationships/hyperlink" Target="https://arbetsformedlingen.se/platsbanken/annonser/8459684" TargetMode="External"/><Relationship Id="rId57" Type="http://schemas.openxmlformats.org/officeDocument/2006/relationships/hyperlink" Target="https://www.arbetsformedlingen.se/For-arbetssokande/platsbanken/annonser/8392711" TargetMode="External"/><Relationship Id="rId106" Type="http://schemas.openxmlformats.org/officeDocument/2006/relationships/image" Target="media/image3.png"/><Relationship Id="rId114" Type="http://schemas.openxmlformats.org/officeDocument/2006/relationships/fontTable" Target="fontTable.xml"/><Relationship Id="rId10" Type="http://schemas.openxmlformats.org/officeDocument/2006/relationships/hyperlink" Target="mailto:max.dyga@silverfox.se" TargetMode="External"/><Relationship Id="rId31" Type="http://schemas.openxmlformats.org/officeDocument/2006/relationships/hyperlink" Target="https://arbetsformedlingen.se/platsbanken/annonser/8456295" TargetMode="External"/><Relationship Id="rId44" Type="http://schemas.openxmlformats.org/officeDocument/2006/relationships/hyperlink" Target="https://arbetsformedlingen.se/platsbanken/annonser/8460517" TargetMode="External"/><Relationship Id="rId52" Type="http://schemas.openxmlformats.org/officeDocument/2006/relationships/hyperlink" Target="https://www.arbetsformedlingen.se/For-arbetssokande/platsbanken/annonser/23425099" TargetMode="External"/><Relationship Id="rId60" Type="http://schemas.openxmlformats.org/officeDocument/2006/relationships/hyperlink" Target="https://www.arbetsformedlingen.se/For-arbetssokande/platsbanken/annonser/8359561" TargetMode="External"/><Relationship Id="rId65" Type="http://schemas.openxmlformats.org/officeDocument/2006/relationships/hyperlink" Target="https://www.arbetsformedlingen.se/For-arbetssokande/platsbanken/annonser/8392830" TargetMode="External"/><Relationship Id="rId73" Type="http://schemas.openxmlformats.org/officeDocument/2006/relationships/hyperlink" Target="https://msdn.microsoft.com/en-us/magazine/ms809762.aspx" TargetMode="External"/><Relationship Id="rId78" Type="http://schemas.openxmlformats.org/officeDocument/2006/relationships/hyperlink" Target="https://stackoverflow.com/questions/553029/what-is-the-smallest-possible-windows-pe-executable" TargetMode="External"/><Relationship Id="rId81" Type="http://schemas.openxmlformats.org/officeDocument/2006/relationships/hyperlink" Target="https://www.bigmessowires.com/2015/10/08/a-handmade-executable-file/" TargetMode="External"/><Relationship Id="rId86" Type="http://schemas.openxmlformats.org/officeDocument/2006/relationships/hyperlink" Target="https://www.darkside.se/profil.php?id=225252" TargetMode="External"/><Relationship Id="rId94" Type="http://schemas.openxmlformats.org/officeDocument/2006/relationships/hyperlink" Target="https://www.svenskaturistforeningen.se/stotta/engagemang/stugvardsuppdrag/" TargetMode="External"/><Relationship Id="rId99" Type="http://schemas.openxmlformats.org/officeDocument/2006/relationships/hyperlink" Target="https://www.youtube.com/watch?v=UrvVcHsSmbw" TargetMode="External"/><Relationship Id="rId101" Type="http://schemas.openxmlformats.org/officeDocument/2006/relationships/hyperlink" Target="https://www.youtube.com/watch?v=6EupBDGjaV4" TargetMode="External"/><Relationship Id="rId4" Type="http://schemas.openxmlformats.org/officeDocument/2006/relationships/settings" Target="settings.xml"/><Relationship Id="rId9" Type="http://schemas.openxmlformats.org/officeDocument/2006/relationships/hyperlink" Target="mailto:dennis@webone.se" TargetMode="External"/><Relationship Id="rId13" Type="http://schemas.openxmlformats.org/officeDocument/2006/relationships/hyperlink" Target="mailto:niklas.lindhardt@arcontia.se" TargetMode="External"/><Relationship Id="rId18" Type="http://schemas.openxmlformats.org/officeDocument/2006/relationships/hyperlink" Target="javascript:%20editSkill('cvreference','637518');" TargetMode="External"/><Relationship Id="rId39" Type="http://schemas.openxmlformats.org/officeDocument/2006/relationships/hyperlink" Target="https://arbetsformedlingen.se/platsbanken/annonser/8411755" TargetMode="External"/><Relationship Id="rId109" Type="http://schemas.openxmlformats.org/officeDocument/2006/relationships/image" Target="media/image6.png"/><Relationship Id="rId34" Type="http://schemas.openxmlformats.org/officeDocument/2006/relationships/hyperlink" Target="https://arbetsformedlingen.se/platsbanken/annonser/23520147" TargetMode="External"/><Relationship Id="rId50" Type="http://schemas.openxmlformats.org/officeDocument/2006/relationships/hyperlink" Target="https://arbetsformedlingen.se/platsbanken/annonser/23527914" TargetMode="External"/><Relationship Id="rId55" Type="http://schemas.openxmlformats.org/officeDocument/2006/relationships/hyperlink" Target="https://www.arbetsformedlingen.se/For-arbetssokande/platsbanken/annonser/23422541" TargetMode="External"/><Relationship Id="rId76" Type="http://schemas.openxmlformats.org/officeDocument/2006/relationships/hyperlink" Target="https://en.wikibooks.org/wiki/X86_Disassembly/Windows_Executable_Files" TargetMode="External"/><Relationship Id="rId97" Type="http://schemas.openxmlformats.org/officeDocument/2006/relationships/hyperlink" Target="http://www.matteboken.se/lektioner/matte-3/polynom-och-ekvationer/rata-linjens-ekvation" TargetMode="External"/><Relationship Id="rId104" Type="http://schemas.openxmlformats.org/officeDocument/2006/relationships/hyperlink" Target="http://matematikvideo.se/lektioner/linjara-ekvationssystem-problemlosning/" TargetMode="External"/><Relationship Id="rId7" Type="http://schemas.openxmlformats.org/officeDocument/2006/relationships/hyperlink" Target="mailto:margareta.pilgard@jonkoping.se" TargetMode="External"/><Relationship Id="rId71" Type="http://schemas.openxmlformats.org/officeDocument/2006/relationships/hyperlink" Target="https://code.google.com/archive/p/corkami/wikis/PE.wiki" TargetMode="External"/><Relationship Id="rId92" Type="http://schemas.openxmlformats.org/officeDocument/2006/relationships/hyperlink" Target="mailto:Tobias.Strandh@informator.se" TargetMode="External"/><Relationship Id="rId2" Type="http://schemas.openxmlformats.org/officeDocument/2006/relationships/numbering" Target="numbering.xml"/><Relationship Id="rId29" Type="http://schemas.openxmlformats.org/officeDocument/2006/relationships/hyperlink" Target="https://arbetsformedlingen.se/platsbanken/annonser/8379984"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AFC03A-A6A6-4A80-B41B-0ACC902936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79</TotalTime>
  <Pages>32</Pages>
  <Words>13047</Words>
  <Characters>69153</Characters>
  <Application>Microsoft Office Word</Application>
  <DocSecurity>0</DocSecurity>
  <Lines>576</Lines>
  <Paragraphs>164</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820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29</cp:revision>
  <dcterms:created xsi:type="dcterms:W3CDTF">2019-05-15T05:48:00Z</dcterms:created>
  <dcterms:modified xsi:type="dcterms:W3CDTF">2020-06-05T20:31:00Z</dcterms:modified>
</cp:coreProperties>
</file>